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24133" w14:textId="77777777" w:rsidR="00766776" w:rsidRPr="007A7607" w:rsidRDefault="00766776" w:rsidP="00766776">
      <w:pPr>
        <w:rPr>
          <w:rFonts w:asciiTheme="minorHAnsi" w:hAnsiTheme="minorHAnsi" w:cstheme="minorHAnsi"/>
        </w:rPr>
      </w:pPr>
    </w:p>
    <w:p w14:paraId="4C3BF5EF" w14:textId="77777777" w:rsidR="00707789" w:rsidRDefault="00707789" w:rsidP="00766776">
      <w:pPr>
        <w:rPr>
          <w:rFonts w:asciiTheme="minorHAnsi" w:hAnsiTheme="minorHAnsi" w:cstheme="minorHAnsi"/>
          <w:b/>
        </w:rPr>
      </w:pPr>
    </w:p>
    <w:p w14:paraId="479C1D9D" w14:textId="03434685" w:rsidR="00766776" w:rsidRPr="007A7607" w:rsidRDefault="00766776" w:rsidP="0083724C">
      <w:pPr>
        <w:shd w:val="clear" w:color="auto" w:fill="F2F2F2" w:themeFill="background1" w:themeFillShade="F2"/>
        <w:rPr>
          <w:rFonts w:asciiTheme="minorHAnsi" w:hAnsiTheme="minorHAnsi" w:cstheme="minorHAnsi"/>
        </w:rPr>
      </w:pPr>
      <w:r w:rsidRPr="007A7607">
        <w:rPr>
          <w:rFonts w:asciiTheme="minorHAnsi" w:hAnsiTheme="minorHAnsi" w:cstheme="minorHAnsi"/>
          <w:b/>
        </w:rPr>
        <w:t>Formatting Guidelines</w:t>
      </w:r>
      <w:r w:rsidR="005A1C15">
        <w:rPr>
          <w:rFonts w:asciiTheme="minorHAnsi" w:hAnsiTheme="minorHAnsi" w:cstheme="minorHAnsi"/>
        </w:rPr>
        <w:t xml:space="preserve"> </w:t>
      </w:r>
      <w:r w:rsidR="005A1C15" w:rsidRPr="005A1C15">
        <w:rPr>
          <w:rFonts w:asciiTheme="minorHAnsi" w:hAnsiTheme="minorHAnsi" w:cstheme="minorHAnsi"/>
          <w:i/>
          <w:iCs/>
          <w:color w:val="FF0000"/>
        </w:rPr>
        <w:t>(please delete this section when submitting your research proposal on this template)</w:t>
      </w:r>
    </w:p>
    <w:p w14:paraId="7BD2E99B" w14:textId="77777777" w:rsidR="0083724C" w:rsidRDefault="0083724C" w:rsidP="0083724C">
      <w:pPr>
        <w:pStyle w:val="Default"/>
        <w:shd w:val="clear" w:color="auto" w:fill="F2F2F2" w:themeFill="background1" w:themeFillShade="F2"/>
        <w:snapToGrid w:val="0"/>
        <w:spacing w:after="120"/>
        <w:rPr>
          <w:rFonts w:asciiTheme="minorHAnsi" w:hAnsiTheme="minorHAnsi" w:cstheme="minorHAnsi"/>
          <w:color w:val="auto"/>
          <w:u w:val="single"/>
        </w:rPr>
      </w:pPr>
    </w:p>
    <w:p w14:paraId="4B28F2F1" w14:textId="1770A791" w:rsidR="00766776" w:rsidRPr="007A7607" w:rsidRDefault="00377373" w:rsidP="0083724C">
      <w:pPr>
        <w:pStyle w:val="Default"/>
        <w:shd w:val="clear" w:color="auto" w:fill="F2F2F2" w:themeFill="background1" w:themeFillShade="F2"/>
        <w:snapToGrid w:val="0"/>
        <w:spacing w:after="120"/>
        <w:rPr>
          <w:rFonts w:asciiTheme="minorHAnsi" w:hAnsiTheme="minorHAnsi" w:cstheme="minorHAnsi"/>
          <w:color w:val="auto"/>
        </w:rPr>
      </w:pPr>
      <w:r>
        <w:rPr>
          <w:rFonts w:asciiTheme="minorHAnsi" w:hAnsiTheme="minorHAnsi" w:cstheme="minorHAnsi"/>
          <w:color w:val="auto"/>
          <w:u w:val="single"/>
        </w:rPr>
        <w:t>Font Size:</w:t>
      </w:r>
      <w:r w:rsidR="00766776" w:rsidRPr="007A7607">
        <w:rPr>
          <w:rFonts w:asciiTheme="minorHAnsi" w:hAnsiTheme="minorHAnsi" w:cstheme="minorHAnsi"/>
          <w:color w:val="auto"/>
        </w:rPr>
        <w:t xml:space="preserve"> Must use </w:t>
      </w:r>
      <w:r w:rsidR="00707789">
        <w:rPr>
          <w:rFonts w:asciiTheme="minorHAnsi" w:hAnsiTheme="minorHAnsi" w:cstheme="minorHAnsi"/>
          <w:color w:val="auto"/>
        </w:rPr>
        <w:t>11-point Arial font</w:t>
      </w:r>
      <w:r w:rsidR="00766776" w:rsidRPr="007A7607">
        <w:rPr>
          <w:rFonts w:asciiTheme="minorHAnsi" w:hAnsiTheme="minorHAnsi" w:cstheme="minorHAnsi"/>
          <w:color w:val="auto"/>
        </w:rPr>
        <w:t xml:space="preserve"> for the text, and no smaller than 9-point type for figures, legends, and tables. </w:t>
      </w:r>
    </w:p>
    <w:p w14:paraId="7CFCD865" w14:textId="6B9D9CDD" w:rsidR="00766776" w:rsidRPr="007A7607" w:rsidRDefault="00766776" w:rsidP="0083724C">
      <w:pPr>
        <w:pStyle w:val="Default"/>
        <w:shd w:val="clear" w:color="auto" w:fill="F2F2F2" w:themeFill="background1" w:themeFillShade="F2"/>
        <w:snapToGrid w:val="0"/>
        <w:spacing w:after="120"/>
        <w:rPr>
          <w:rFonts w:asciiTheme="minorHAnsi" w:hAnsiTheme="minorHAnsi" w:cstheme="minorHAnsi"/>
          <w:color w:val="auto"/>
        </w:rPr>
      </w:pPr>
      <w:r w:rsidRPr="007A7607">
        <w:rPr>
          <w:rFonts w:asciiTheme="minorHAnsi" w:hAnsiTheme="minorHAnsi" w:cstheme="minorHAnsi"/>
          <w:color w:val="auto"/>
          <w:u w:val="single"/>
        </w:rPr>
        <w:t>Single-spaced text</w:t>
      </w:r>
      <w:r w:rsidRPr="007A7607">
        <w:rPr>
          <w:rFonts w:asciiTheme="minorHAnsi" w:hAnsiTheme="minorHAnsi" w:cstheme="minorHAnsi"/>
          <w:color w:val="auto"/>
        </w:rPr>
        <w:t xml:space="preserve"> Single-spacing is acceptable, and space between paragraphs is recommended.</w:t>
      </w:r>
    </w:p>
    <w:p w14:paraId="1762B583" w14:textId="7D165AC5" w:rsidR="00766776" w:rsidRPr="007A7607" w:rsidRDefault="00766776" w:rsidP="0083724C">
      <w:pPr>
        <w:pStyle w:val="Default"/>
        <w:shd w:val="clear" w:color="auto" w:fill="F2F2F2" w:themeFill="background1" w:themeFillShade="F2"/>
        <w:snapToGrid w:val="0"/>
        <w:spacing w:after="100"/>
        <w:rPr>
          <w:rFonts w:asciiTheme="minorHAnsi" w:hAnsiTheme="minorHAnsi" w:cstheme="minorHAnsi"/>
          <w:color w:val="auto"/>
        </w:rPr>
      </w:pPr>
      <w:r w:rsidRPr="007A7607">
        <w:rPr>
          <w:rFonts w:asciiTheme="minorHAnsi" w:hAnsiTheme="minorHAnsi" w:cstheme="minorHAnsi"/>
          <w:color w:val="auto"/>
          <w:u w:val="single"/>
        </w:rPr>
        <w:t>Page numbering</w:t>
      </w:r>
      <w:r w:rsidR="00377373">
        <w:rPr>
          <w:rFonts w:asciiTheme="minorHAnsi" w:hAnsiTheme="minorHAnsi" w:cstheme="minorHAnsi"/>
          <w:color w:val="auto"/>
        </w:rPr>
        <w:t xml:space="preserve"> </w:t>
      </w:r>
      <w:r w:rsidRPr="007A7607">
        <w:rPr>
          <w:rFonts w:asciiTheme="minorHAnsi" w:hAnsiTheme="minorHAnsi" w:cstheme="minorHAnsi"/>
          <w:color w:val="auto"/>
        </w:rPr>
        <w:t>The Proposal Narrative must be numbered consecutively</w:t>
      </w:r>
    </w:p>
    <w:p w14:paraId="40373727" w14:textId="77777777" w:rsidR="00377373" w:rsidRPr="00377373" w:rsidRDefault="00707789" w:rsidP="0083724C">
      <w:pPr>
        <w:pStyle w:val="Default"/>
        <w:shd w:val="clear" w:color="auto" w:fill="F2F2F2" w:themeFill="background1" w:themeFillShade="F2"/>
        <w:snapToGrid w:val="0"/>
        <w:spacing w:after="120"/>
        <w:rPr>
          <w:rFonts w:asciiTheme="minorHAnsi" w:hAnsiTheme="minorHAnsi" w:cstheme="minorHAnsi"/>
        </w:rPr>
      </w:pPr>
      <w:r w:rsidRPr="00377373">
        <w:rPr>
          <w:rFonts w:asciiTheme="minorHAnsi" w:hAnsiTheme="minorHAnsi" w:cstheme="minorHAnsi"/>
          <w:u w:val="single"/>
        </w:rPr>
        <w:t>Bibliography</w:t>
      </w:r>
      <w:r w:rsidRPr="00377373">
        <w:rPr>
          <w:rFonts w:asciiTheme="minorHAnsi" w:hAnsiTheme="minorHAnsi" w:cstheme="minorHAnsi"/>
        </w:rPr>
        <w:t xml:space="preserve">: </w:t>
      </w:r>
    </w:p>
    <w:p w14:paraId="556E0567" w14:textId="74281193" w:rsidR="00707789" w:rsidRDefault="00707789" w:rsidP="0083724C">
      <w:pPr>
        <w:pStyle w:val="Default"/>
        <w:shd w:val="clear" w:color="auto" w:fill="F2F2F2" w:themeFill="background1" w:themeFillShade="F2"/>
        <w:snapToGrid w:val="0"/>
        <w:spacing w:after="120"/>
        <w:rPr>
          <w:rFonts w:asciiTheme="minorHAnsi" w:hAnsiTheme="minorHAnsi" w:cstheme="minorHAnsi"/>
        </w:rPr>
      </w:pPr>
      <w:r>
        <w:rPr>
          <w:rFonts w:asciiTheme="minorHAnsi" w:hAnsiTheme="minorHAnsi" w:cstheme="minorHAnsi"/>
        </w:rPr>
        <w:t>Please include your bibliography</w:t>
      </w:r>
      <w:r w:rsidR="005A1C15">
        <w:rPr>
          <w:rFonts w:asciiTheme="minorHAnsi" w:hAnsiTheme="minorHAnsi" w:cstheme="minorHAnsi"/>
        </w:rPr>
        <w:t xml:space="preserve"> within this document, however, do </w:t>
      </w:r>
      <w:r w:rsidR="005A1C15" w:rsidRPr="005A1C15">
        <w:rPr>
          <w:rFonts w:asciiTheme="minorHAnsi" w:hAnsiTheme="minorHAnsi" w:cstheme="minorHAnsi"/>
          <w:u w:val="single"/>
        </w:rPr>
        <w:t xml:space="preserve">not </w:t>
      </w:r>
      <w:r w:rsidR="005A1C15">
        <w:rPr>
          <w:rFonts w:asciiTheme="minorHAnsi" w:hAnsiTheme="minorHAnsi" w:cstheme="minorHAnsi"/>
        </w:rPr>
        <w:t>count these pages in the 5-page total</w:t>
      </w:r>
    </w:p>
    <w:p w14:paraId="2F06FD10" w14:textId="77777777" w:rsidR="0083724C" w:rsidRPr="007A7607" w:rsidRDefault="0083724C" w:rsidP="0083724C">
      <w:pPr>
        <w:shd w:val="clear" w:color="auto" w:fill="F2F2F2" w:themeFill="background1" w:themeFillShade="F2"/>
        <w:rPr>
          <w:rFonts w:asciiTheme="minorHAnsi" w:hAnsiTheme="minorHAnsi" w:cstheme="minorHAnsi"/>
          <w:bCs/>
        </w:rPr>
      </w:pPr>
      <w:r>
        <w:rPr>
          <w:rFonts w:asciiTheme="minorHAnsi" w:hAnsiTheme="minorHAnsi" w:cstheme="minorHAnsi"/>
          <w:bCs/>
        </w:rPr>
        <w:t>Gilead’s Research Scholars Program</w:t>
      </w:r>
      <w:r w:rsidRPr="007A7607">
        <w:rPr>
          <w:rFonts w:asciiTheme="minorHAnsi" w:hAnsiTheme="minorHAnsi" w:cstheme="minorHAnsi"/>
          <w:bCs/>
        </w:rPr>
        <w:t xml:space="preserve"> reference style follows that of the </w:t>
      </w:r>
      <w:hyperlink r:id="rId11" w:tgtFrame="_blank" w:tooltip="[opens in a new window]" w:history="1">
        <w:r w:rsidRPr="007A7607">
          <w:rPr>
            <w:rStyle w:val="Hyperlink"/>
            <w:rFonts w:asciiTheme="minorHAnsi" w:hAnsiTheme="minorHAnsi" w:cstheme="minorHAnsi"/>
            <w:bCs/>
            <w:i/>
            <w:iCs/>
          </w:rPr>
          <w:t xml:space="preserve">Uniform Requirements for </w:t>
        </w:r>
        <w:r w:rsidRPr="007A7607">
          <w:rPr>
            <w:rStyle w:val="Hyperlink"/>
            <w:rFonts w:asciiTheme="minorHAnsi" w:hAnsiTheme="minorHAnsi" w:cstheme="minorHAnsi"/>
            <w:bCs/>
            <w:i/>
            <w:iCs/>
          </w:rPr>
          <w:t>Manuscripts Submitted to Biomedical Journals</w:t>
        </w:r>
      </w:hyperlink>
      <w:r w:rsidRPr="007A7607">
        <w:rPr>
          <w:rFonts w:asciiTheme="minorHAnsi" w:hAnsiTheme="minorHAnsi" w:cstheme="minorHAnsi"/>
          <w:bCs/>
        </w:rPr>
        <w:t>.</w:t>
      </w:r>
      <w:r w:rsidRPr="007A7607">
        <w:rPr>
          <w:rFonts w:asciiTheme="minorHAnsi" w:hAnsiTheme="minorHAnsi" w:cstheme="minorHAnsi"/>
          <w:b/>
          <w:bCs/>
        </w:rPr>
        <w:t xml:space="preserve"> </w:t>
      </w:r>
      <w:r w:rsidRPr="007A7607">
        <w:rPr>
          <w:rFonts w:asciiTheme="minorHAnsi" w:hAnsiTheme="minorHAnsi" w:cstheme="minorHAnsi"/>
          <w:bCs/>
        </w:rPr>
        <w:t xml:space="preserve">Note that the </w:t>
      </w:r>
      <w:r w:rsidRPr="007A7607">
        <w:rPr>
          <w:rFonts w:asciiTheme="minorHAnsi" w:hAnsiTheme="minorHAnsi" w:cstheme="minorHAnsi"/>
          <w:bCs/>
          <w:i/>
          <w:iCs/>
        </w:rPr>
        <w:t>Uniform Requirements</w:t>
      </w:r>
      <w:r w:rsidRPr="007A7607">
        <w:rPr>
          <w:rFonts w:asciiTheme="minorHAnsi" w:hAnsiTheme="minorHAnsi" w:cstheme="minorHAnsi"/>
          <w:bCs/>
        </w:rPr>
        <w:t xml:space="preserve"> specify that, for articles with more than six authors, the names of the first six authors must be listed, followed by "et al." For articles with six or fewer authors, all authors should be listed.</w:t>
      </w:r>
    </w:p>
    <w:p w14:paraId="3A2725E1" w14:textId="77777777" w:rsidR="0083724C" w:rsidRPr="007A7607" w:rsidRDefault="0083724C" w:rsidP="0083724C">
      <w:pPr>
        <w:shd w:val="clear" w:color="auto" w:fill="F2F2F2" w:themeFill="background1" w:themeFillShade="F2"/>
        <w:rPr>
          <w:rFonts w:asciiTheme="minorHAnsi" w:hAnsiTheme="minorHAnsi" w:cstheme="minorHAnsi"/>
          <w:bCs/>
        </w:rPr>
      </w:pPr>
    </w:p>
    <w:p w14:paraId="0AE50521" w14:textId="77777777" w:rsidR="0083724C" w:rsidRPr="00377373" w:rsidRDefault="0083724C" w:rsidP="0083724C">
      <w:pPr>
        <w:shd w:val="clear" w:color="auto" w:fill="F2F2F2" w:themeFill="background1" w:themeFillShade="F2"/>
        <w:rPr>
          <w:rFonts w:asciiTheme="minorHAnsi" w:hAnsiTheme="minorHAnsi" w:cstheme="minorHAnsi"/>
        </w:rPr>
      </w:pPr>
      <w:r w:rsidRPr="00377373">
        <w:rPr>
          <w:rFonts w:asciiTheme="minorHAnsi" w:hAnsiTheme="minorHAnsi" w:cstheme="minorHAnsi"/>
        </w:rPr>
        <w:t>Reference examples:</w:t>
      </w:r>
    </w:p>
    <w:p w14:paraId="0F02750B" w14:textId="77777777" w:rsidR="0083724C" w:rsidRPr="007A7607" w:rsidRDefault="0083724C" w:rsidP="0083724C">
      <w:pPr>
        <w:shd w:val="clear" w:color="auto" w:fill="F2F2F2" w:themeFill="background1" w:themeFillShade="F2"/>
        <w:rPr>
          <w:rFonts w:asciiTheme="minorHAnsi" w:hAnsiTheme="minorHAnsi" w:cstheme="minorHAnsi"/>
          <w:bCs/>
        </w:rPr>
      </w:pPr>
    </w:p>
    <w:p w14:paraId="6C50E75B" w14:textId="77777777" w:rsidR="0083724C" w:rsidRPr="007A7607" w:rsidRDefault="0083724C" w:rsidP="00377373">
      <w:pPr>
        <w:shd w:val="clear" w:color="auto" w:fill="F2F2F2" w:themeFill="background1" w:themeFillShade="F2"/>
        <w:rPr>
          <w:rFonts w:asciiTheme="minorHAnsi" w:hAnsiTheme="minorHAnsi" w:cstheme="minorHAnsi"/>
          <w:bCs/>
        </w:rPr>
      </w:pPr>
      <w:r w:rsidRPr="007A7607">
        <w:rPr>
          <w:rFonts w:asciiTheme="minorHAnsi" w:hAnsiTheme="minorHAnsi" w:cstheme="minorHAnsi"/>
          <w:b/>
          <w:bCs/>
        </w:rPr>
        <w:t>Journal article</w:t>
      </w:r>
    </w:p>
    <w:p w14:paraId="76C88F62" w14:textId="77777777" w:rsidR="0083724C" w:rsidRPr="007A7607" w:rsidRDefault="0083724C" w:rsidP="00377373">
      <w:pPr>
        <w:shd w:val="clear" w:color="auto" w:fill="F2F2F2" w:themeFill="background1" w:themeFillShade="F2"/>
        <w:rPr>
          <w:rFonts w:asciiTheme="minorHAnsi" w:hAnsiTheme="minorHAnsi" w:cstheme="minorHAnsi"/>
          <w:bCs/>
        </w:rPr>
      </w:pPr>
      <w:r w:rsidRPr="007A7607">
        <w:rPr>
          <w:rFonts w:asciiTheme="minorHAnsi" w:hAnsiTheme="minorHAnsi" w:cstheme="minorHAnsi"/>
          <w:bCs/>
          <w:lang w:val="nl-BE"/>
        </w:rPr>
        <w:t xml:space="preserve">Warrell RP Jr, Frankel SR, Miller WH Jr, Scheinberg DA, Itri LM, Hittelman WN, et al. </w:t>
      </w:r>
      <w:r w:rsidRPr="007A7607">
        <w:rPr>
          <w:rFonts w:asciiTheme="minorHAnsi" w:hAnsiTheme="minorHAnsi" w:cstheme="minorHAnsi"/>
          <w:bCs/>
        </w:rPr>
        <w:t xml:space="preserve">Differentiation therapy of acute promyelocytic 584 leukemia with tretinoin (all-trans-retinoic acid). N </w:t>
      </w:r>
      <w:proofErr w:type="spellStart"/>
      <w:r w:rsidRPr="007A7607">
        <w:rPr>
          <w:rFonts w:asciiTheme="minorHAnsi" w:hAnsiTheme="minorHAnsi" w:cstheme="minorHAnsi"/>
          <w:bCs/>
        </w:rPr>
        <w:t>Engl</w:t>
      </w:r>
      <w:proofErr w:type="spellEnd"/>
      <w:r w:rsidRPr="007A7607">
        <w:rPr>
          <w:rFonts w:asciiTheme="minorHAnsi" w:hAnsiTheme="minorHAnsi" w:cstheme="minorHAnsi"/>
          <w:bCs/>
        </w:rPr>
        <w:t xml:space="preserve"> J Med 1991;324:1385–93. </w:t>
      </w:r>
    </w:p>
    <w:p w14:paraId="0731903A" w14:textId="77777777" w:rsidR="0083724C" w:rsidRPr="007A7607" w:rsidRDefault="0083724C" w:rsidP="00377373">
      <w:pPr>
        <w:shd w:val="clear" w:color="auto" w:fill="F2F2F2" w:themeFill="background1" w:themeFillShade="F2"/>
        <w:rPr>
          <w:rFonts w:asciiTheme="minorHAnsi" w:hAnsiTheme="minorHAnsi" w:cstheme="minorHAnsi"/>
          <w:bCs/>
        </w:rPr>
      </w:pPr>
      <w:r w:rsidRPr="007A7607">
        <w:rPr>
          <w:rFonts w:asciiTheme="minorHAnsi" w:hAnsiTheme="minorHAnsi" w:cstheme="minorHAnsi"/>
          <w:b/>
          <w:bCs/>
        </w:rPr>
        <w:t xml:space="preserve">Book chapter </w:t>
      </w:r>
    </w:p>
    <w:p w14:paraId="1376AAA9" w14:textId="77777777" w:rsidR="0083724C" w:rsidRPr="007A7607" w:rsidRDefault="0083724C" w:rsidP="00377373">
      <w:pPr>
        <w:shd w:val="clear" w:color="auto" w:fill="F2F2F2" w:themeFill="background1" w:themeFillShade="F2"/>
        <w:rPr>
          <w:rFonts w:asciiTheme="minorHAnsi" w:hAnsiTheme="minorHAnsi" w:cstheme="minorHAnsi"/>
          <w:bCs/>
        </w:rPr>
      </w:pPr>
      <w:proofErr w:type="spellStart"/>
      <w:r w:rsidRPr="007A7607">
        <w:rPr>
          <w:rFonts w:asciiTheme="minorHAnsi" w:hAnsiTheme="minorHAnsi" w:cstheme="minorHAnsi"/>
          <w:bCs/>
        </w:rPr>
        <w:t>Yuspa</w:t>
      </w:r>
      <w:proofErr w:type="spellEnd"/>
      <w:r w:rsidRPr="007A7607">
        <w:rPr>
          <w:rFonts w:asciiTheme="minorHAnsi" w:hAnsiTheme="minorHAnsi" w:cstheme="minorHAnsi"/>
          <w:bCs/>
        </w:rPr>
        <w:t xml:space="preserve"> SH, </w:t>
      </w:r>
      <w:proofErr w:type="spellStart"/>
      <w:r w:rsidRPr="007A7607">
        <w:rPr>
          <w:rFonts w:asciiTheme="minorHAnsi" w:hAnsiTheme="minorHAnsi" w:cstheme="minorHAnsi"/>
          <w:bCs/>
        </w:rPr>
        <w:t>Hennings</w:t>
      </w:r>
      <w:proofErr w:type="spellEnd"/>
      <w:r w:rsidRPr="007A7607">
        <w:rPr>
          <w:rFonts w:asciiTheme="minorHAnsi" w:hAnsiTheme="minorHAnsi" w:cstheme="minorHAnsi"/>
          <w:bCs/>
        </w:rPr>
        <w:t xml:space="preserve"> H, </w:t>
      </w:r>
      <w:proofErr w:type="spellStart"/>
      <w:r w:rsidRPr="007A7607">
        <w:rPr>
          <w:rFonts w:asciiTheme="minorHAnsi" w:hAnsiTheme="minorHAnsi" w:cstheme="minorHAnsi"/>
          <w:bCs/>
        </w:rPr>
        <w:t>Roop</w:t>
      </w:r>
      <w:proofErr w:type="spellEnd"/>
      <w:r w:rsidRPr="007A7607">
        <w:rPr>
          <w:rFonts w:asciiTheme="minorHAnsi" w:hAnsiTheme="minorHAnsi" w:cstheme="minorHAnsi"/>
          <w:bCs/>
        </w:rPr>
        <w:t xml:space="preserve"> D, Strickland J, Greenhalgh DA. </w:t>
      </w:r>
      <w:proofErr w:type="gramStart"/>
      <w:r w:rsidRPr="007A7607">
        <w:rPr>
          <w:rFonts w:asciiTheme="minorHAnsi" w:hAnsiTheme="minorHAnsi" w:cstheme="minorHAnsi"/>
          <w:bCs/>
        </w:rPr>
        <w:t>Genes</w:t>
      </w:r>
      <w:proofErr w:type="gramEnd"/>
      <w:r w:rsidRPr="007A7607">
        <w:rPr>
          <w:rFonts w:asciiTheme="minorHAnsi" w:hAnsiTheme="minorHAnsi" w:cstheme="minorHAnsi"/>
          <w:bCs/>
        </w:rPr>
        <w:t xml:space="preserve"> and mechanisms involved in malignant conversion. In: Harris CC, Liotta LA, editors. Genetic mechanisms in carcinogenesis and tumor progression. New York: Wiley-</w:t>
      </w:r>
      <w:proofErr w:type="spellStart"/>
      <w:r w:rsidRPr="007A7607">
        <w:rPr>
          <w:rFonts w:asciiTheme="minorHAnsi" w:hAnsiTheme="minorHAnsi" w:cstheme="minorHAnsi"/>
          <w:bCs/>
        </w:rPr>
        <w:t>Liss</w:t>
      </w:r>
      <w:proofErr w:type="spellEnd"/>
      <w:r w:rsidRPr="007A7607">
        <w:rPr>
          <w:rFonts w:asciiTheme="minorHAnsi" w:hAnsiTheme="minorHAnsi" w:cstheme="minorHAnsi"/>
          <w:bCs/>
        </w:rPr>
        <w:t xml:space="preserve">; 1990. p.115–26. </w:t>
      </w:r>
    </w:p>
    <w:p w14:paraId="4A7DC19A" w14:textId="77777777" w:rsidR="0083724C" w:rsidRPr="007A7607" w:rsidRDefault="0083724C" w:rsidP="00377373">
      <w:pPr>
        <w:shd w:val="clear" w:color="auto" w:fill="F2F2F2" w:themeFill="background1" w:themeFillShade="F2"/>
        <w:rPr>
          <w:rFonts w:asciiTheme="minorHAnsi" w:hAnsiTheme="minorHAnsi" w:cstheme="minorHAnsi"/>
          <w:b/>
          <w:bCs/>
        </w:rPr>
      </w:pPr>
      <w:r w:rsidRPr="007A7607">
        <w:rPr>
          <w:rFonts w:asciiTheme="minorHAnsi" w:hAnsiTheme="minorHAnsi" w:cstheme="minorHAnsi"/>
          <w:b/>
          <w:bCs/>
        </w:rPr>
        <w:t>Article in press</w:t>
      </w:r>
    </w:p>
    <w:p w14:paraId="5579113A" w14:textId="77777777" w:rsidR="0083724C" w:rsidRPr="007A7607" w:rsidRDefault="0083724C" w:rsidP="00377373">
      <w:pPr>
        <w:shd w:val="clear" w:color="auto" w:fill="F2F2F2" w:themeFill="background1" w:themeFillShade="F2"/>
        <w:rPr>
          <w:rFonts w:asciiTheme="minorHAnsi" w:hAnsiTheme="minorHAnsi" w:cstheme="minorHAnsi"/>
          <w:b/>
          <w:bCs/>
        </w:rPr>
      </w:pPr>
      <w:r w:rsidRPr="007A7607">
        <w:rPr>
          <w:rFonts w:asciiTheme="minorHAnsi" w:hAnsiTheme="minorHAnsi" w:cstheme="minorHAnsi"/>
          <w:bCs/>
        </w:rPr>
        <w:t xml:space="preserve">Articles in press may be listed among the references provided a journal name and tentative year of publication can be verified. </w:t>
      </w:r>
    </w:p>
    <w:p w14:paraId="2096C792" w14:textId="3DAB5A65" w:rsidR="0083724C" w:rsidRPr="007A7607" w:rsidRDefault="00377373" w:rsidP="00206D59">
      <w:pPr>
        <w:shd w:val="clear" w:color="auto" w:fill="F2F2F2" w:themeFill="background1" w:themeFillShade="F2"/>
        <w:rPr>
          <w:rFonts w:asciiTheme="minorHAnsi" w:hAnsiTheme="minorHAnsi" w:cstheme="minorHAnsi"/>
          <w:bCs/>
          <w:i/>
        </w:rPr>
      </w:pPr>
      <w:r>
        <w:rPr>
          <w:rFonts w:asciiTheme="minorHAnsi" w:hAnsiTheme="minorHAnsi" w:cstheme="minorHAnsi"/>
          <w:bCs/>
          <w:i/>
        </w:rPr>
        <w:tab/>
      </w:r>
    </w:p>
    <w:p w14:paraId="228E67C8" w14:textId="6852704E" w:rsidR="0083724C" w:rsidRPr="00377373" w:rsidRDefault="0083724C" w:rsidP="00377373">
      <w:pPr>
        <w:shd w:val="clear" w:color="auto" w:fill="F2F2F2" w:themeFill="background1" w:themeFillShade="F2"/>
        <w:jc w:val="both"/>
        <w:rPr>
          <w:rFonts w:asciiTheme="minorHAnsi" w:hAnsiTheme="minorHAnsi" w:cstheme="minorHAnsi"/>
          <w:bCs/>
          <w:szCs w:val="22"/>
        </w:rPr>
      </w:pPr>
      <w:r w:rsidRPr="007A7607">
        <w:rPr>
          <w:rFonts w:asciiTheme="minorHAnsi" w:hAnsiTheme="minorHAnsi" w:cstheme="minorHAnsi"/>
          <w:bCs/>
          <w:i/>
          <w:szCs w:val="22"/>
        </w:rPr>
        <w:t>After reviewing the above instructions provided on this page, applicants may delete them to maximize space.</w:t>
      </w:r>
      <w:r w:rsidRPr="007A7607">
        <w:rPr>
          <w:rFonts w:asciiTheme="minorHAnsi" w:hAnsiTheme="minorHAnsi" w:cstheme="minorHAnsi"/>
          <w:bCs/>
          <w:szCs w:val="22"/>
        </w:rPr>
        <w:t xml:space="preserve">  </w:t>
      </w:r>
    </w:p>
    <w:p w14:paraId="6EE03879" w14:textId="11F0C350" w:rsidR="00766776" w:rsidRPr="007A7607" w:rsidRDefault="00766776" w:rsidP="00766776">
      <w:pPr>
        <w:autoSpaceDE w:val="0"/>
        <w:autoSpaceDN w:val="0"/>
        <w:rPr>
          <w:rFonts w:asciiTheme="minorHAnsi" w:hAnsiTheme="minorHAnsi" w:cstheme="minorHAnsi"/>
        </w:rPr>
      </w:pPr>
    </w:p>
    <w:p w14:paraId="2AE377EA" w14:textId="77777777" w:rsidR="00766776" w:rsidRPr="007A7607" w:rsidRDefault="00766776" w:rsidP="00766776">
      <w:pPr>
        <w:autoSpaceDE w:val="0"/>
        <w:autoSpaceDN w:val="0"/>
        <w:rPr>
          <w:rFonts w:asciiTheme="minorHAnsi" w:hAnsiTheme="minorHAnsi" w:cstheme="minorHAnsi"/>
        </w:rPr>
      </w:pPr>
    </w:p>
    <w:p w14:paraId="78F93336" w14:textId="51B6D6A7" w:rsidR="00766776" w:rsidRPr="00206D59" w:rsidRDefault="00096C59" w:rsidP="00206D59">
      <w:pPr>
        <w:pStyle w:val="ListParagraph"/>
        <w:numPr>
          <w:ilvl w:val="0"/>
          <w:numId w:val="9"/>
        </w:numPr>
        <w:autoSpaceDE w:val="0"/>
        <w:autoSpaceDN w:val="0"/>
        <w:rPr>
          <w:rFonts w:asciiTheme="minorHAnsi" w:hAnsiTheme="minorHAnsi" w:cstheme="minorHAnsi"/>
          <w:szCs w:val="22"/>
        </w:rPr>
      </w:pPr>
      <w:r w:rsidRPr="00206D59">
        <w:rPr>
          <w:rFonts w:asciiTheme="minorHAnsi" w:hAnsiTheme="minorHAnsi" w:cstheme="minorHAnsi"/>
          <w:b/>
          <w:bCs/>
          <w:szCs w:val="22"/>
        </w:rPr>
        <w:t>RESEARCH PROPOSAL</w:t>
      </w:r>
      <w:r w:rsidR="00206D59" w:rsidRPr="00206D59">
        <w:rPr>
          <w:rFonts w:asciiTheme="minorHAnsi" w:hAnsiTheme="minorHAnsi" w:cstheme="minorHAnsi"/>
          <w:b/>
          <w:bCs/>
          <w:szCs w:val="22"/>
        </w:rPr>
        <w:t xml:space="preserve"> </w:t>
      </w:r>
      <w:r w:rsidR="00206D59" w:rsidRPr="00206D59">
        <w:rPr>
          <w:rFonts w:asciiTheme="minorHAnsi" w:hAnsiTheme="minorHAnsi" w:cstheme="minorHAnsi"/>
          <w:i/>
          <w:iCs/>
          <w:szCs w:val="22"/>
        </w:rPr>
        <w:t>Sections A-F (</w:t>
      </w:r>
      <w:r w:rsidR="00766776" w:rsidRPr="00206D59">
        <w:rPr>
          <w:rFonts w:asciiTheme="minorHAnsi" w:hAnsiTheme="minorHAnsi" w:cstheme="minorHAnsi"/>
          <w:i/>
          <w:iCs/>
          <w:color w:val="FF0000"/>
          <w:szCs w:val="22"/>
        </w:rPr>
        <w:t xml:space="preserve">limited to </w:t>
      </w:r>
      <w:r w:rsidR="007A7607" w:rsidRPr="00206D59">
        <w:rPr>
          <w:rFonts w:asciiTheme="minorHAnsi" w:hAnsiTheme="minorHAnsi" w:cstheme="minorHAnsi"/>
          <w:i/>
          <w:iCs/>
          <w:color w:val="FF0000"/>
          <w:szCs w:val="22"/>
        </w:rPr>
        <w:t>5</w:t>
      </w:r>
      <w:r w:rsidR="00676153" w:rsidRPr="00206D59">
        <w:rPr>
          <w:rFonts w:asciiTheme="minorHAnsi" w:hAnsiTheme="minorHAnsi" w:cstheme="minorHAnsi"/>
          <w:i/>
          <w:iCs/>
          <w:color w:val="FF0000"/>
          <w:szCs w:val="22"/>
        </w:rPr>
        <w:t xml:space="preserve"> </w:t>
      </w:r>
      <w:r w:rsidR="00766776" w:rsidRPr="00206D59">
        <w:rPr>
          <w:rFonts w:asciiTheme="minorHAnsi" w:hAnsiTheme="minorHAnsi" w:cstheme="minorHAnsi"/>
          <w:i/>
          <w:iCs/>
          <w:color w:val="FF0000"/>
          <w:szCs w:val="22"/>
        </w:rPr>
        <w:t>pages</w:t>
      </w:r>
      <w:r w:rsidR="00206D59">
        <w:rPr>
          <w:rFonts w:asciiTheme="minorHAnsi" w:hAnsiTheme="minorHAnsi" w:cstheme="minorHAnsi"/>
          <w:i/>
          <w:iCs/>
          <w:color w:val="FF0000"/>
          <w:szCs w:val="22"/>
        </w:rPr>
        <w:t xml:space="preserve"> including all figures and tables</w:t>
      </w:r>
      <w:r w:rsidR="00766776" w:rsidRPr="00206D59">
        <w:rPr>
          <w:rFonts w:asciiTheme="minorHAnsi" w:hAnsiTheme="minorHAnsi" w:cstheme="minorHAnsi"/>
          <w:i/>
          <w:iCs/>
          <w:color w:val="FF0000"/>
          <w:szCs w:val="22"/>
        </w:rPr>
        <w:t xml:space="preserve">; </w:t>
      </w:r>
      <w:r w:rsidR="00766776" w:rsidRPr="00206D59">
        <w:rPr>
          <w:rFonts w:asciiTheme="minorHAnsi" w:hAnsiTheme="minorHAnsi" w:cstheme="minorHAnsi"/>
          <w:i/>
          <w:iCs/>
          <w:color w:val="FF0000"/>
        </w:rPr>
        <w:t>the information should be presented in this order and should include these subheadings</w:t>
      </w:r>
      <w:r w:rsidR="00766776" w:rsidRPr="00206D59">
        <w:rPr>
          <w:rFonts w:asciiTheme="minorHAnsi" w:hAnsiTheme="minorHAnsi" w:cstheme="minorHAnsi"/>
          <w:i/>
          <w:iCs/>
          <w:szCs w:val="22"/>
        </w:rPr>
        <w:t>)</w:t>
      </w:r>
      <w:r w:rsidR="00102A2C" w:rsidRPr="00206D59">
        <w:rPr>
          <w:rFonts w:asciiTheme="minorHAnsi" w:hAnsiTheme="minorHAnsi" w:cstheme="minorHAnsi"/>
          <w:szCs w:val="22"/>
        </w:rPr>
        <w:t xml:space="preserve"> </w:t>
      </w:r>
    </w:p>
    <w:p w14:paraId="4E49658D" w14:textId="77777777" w:rsidR="00206D59" w:rsidRPr="00206D59" w:rsidRDefault="00206D59" w:rsidP="00206D59">
      <w:pPr>
        <w:autoSpaceDE w:val="0"/>
        <w:autoSpaceDN w:val="0"/>
        <w:rPr>
          <w:rFonts w:asciiTheme="minorHAnsi" w:hAnsiTheme="minorHAnsi" w:cstheme="minorHAnsi"/>
          <w:i/>
          <w:iCs/>
          <w:color w:val="FF0000"/>
        </w:rPr>
      </w:pPr>
    </w:p>
    <w:p w14:paraId="0B2EAA36" w14:textId="77777777" w:rsidR="00766776" w:rsidRPr="007A7607" w:rsidRDefault="00766776" w:rsidP="00766776">
      <w:pPr>
        <w:autoSpaceDE w:val="0"/>
        <w:autoSpaceDN w:val="0"/>
        <w:rPr>
          <w:rFonts w:asciiTheme="minorHAnsi" w:hAnsiTheme="minorHAnsi" w:cstheme="minorHAnsi"/>
        </w:rPr>
      </w:pPr>
    </w:p>
    <w:p w14:paraId="18449C62" w14:textId="25145537" w:rsidR="00766776" w:rsidRDefault="00766776" w:rsidP="00766776">
      <w:pPr>
        <w:numPr>
          <w:ilvl w:val="0"/>
          <w:numId w:val="2"/>
        </w:numPr>
        <w:autoSpaceDE w:val="0"/>
        <w:autoSpaceDN w:val="0"/>
        <w:ind w:left="720"/>
        <w:rPr>
          <w:rFonts w:asciiTheme="minorHAnsi" w:hAnsiTheme="minorHAnsi" w:cstheme="minorHAnsi"/>
        </w:rPr>
      </w:pPr>
      <w:r w:rsidRPr="007A7607">
        <w:rPr>
          <w:rFonts w:asciiTheme="minorHAnsi" w:hAnsiTheme="minorHAnsi" w:cstheme="minorHAnsi"/>
        </w:rPr>
        <w:t>Title of Research Project</w:t>
      </w:r>
      <w:r w:rsidR="00102A2C" w:rsidRPr="007A7607">
        <w:rPr>
          <w:rFonts w:asciiTheme="minorHAnsi" w:hAnsiTheme="minorHAnsi" w:cstheme="minorHAnsi"/>
        </w:rPr>
        <w:t xml:space="preserve"> </w:t>
      </w:r>
    </w:p>
    <w:p w14:paraId="03587BBE" w14:textId="748FCF22" w:rsidR="005A1C15" w:rsidRDefault="005A1C15" w:rsidP="005A1C15">
      <w:pPr>
        <w:autoSpaceDE w:val="0"/>
        <w:autoSpaceDN w:val="0"/>
        <w:rPr>
          <w:rFonts w:asciiTheme="minorHAnsi" w:hAnsiTheme="minorHAnsi" w:cstheme="minorHAnsi"/>
        </w:rPr>
      </w:pPr>
    </w:p>
    <w:p w14:paraId="40F3247D" w14:textId="77777777" w:rsidR="005A1C15" w:rsidRPr="005A1C15" w:rsidRDefault="005A1C15" w:rsidP="005A1C15">
      <w:pPr>
        <w:numPr>
          <w:ilvl w:val="0"/>
          <w:numId w:val="2"/>
        </w:numPr>
        <w:autoSpaceDE w:val="0"/>
        <w:autoSpaceDN w:val="0"/>
        <w:ind w:left="720"/>
        <w:rPr>
          <w:rFonts w:asciiTheme="minorHAnsi" w:hAnsiTheme="minorHAnsi" w:cstheme="minorHAnsi"/>
        </w:rPr>
      </w:pPr>
      <w:r>
        <w:rPr>
          <w:rFonts w:asciiTheme="minorHAnsi" w:hAnsiTheme="minorHAnsi" w:cstheme="minorHAnsi"/>
        </w:rPr>
        <w:t xml:space="preserve">Description of relevant past work by the applicant, including </w:t>
      </w:r>
      <w:proofErr w:type="gramStart"/>
      <w:r>
        <w:rPr>
          <w:rFonts w:asciiTheme="minorHAnsi" w:hAnsiTheme="minorHAnsi" w:cstheme="minorHAnsi"/>
        </w:rPr>
        <w:t>joint collaboration</w:t>
      </w:r>
      <w:proofErr w:type="gramEnd"/>
      <w:r>
        <w:rPr>
          <w:rFonts w:asciiTheme="minorHAnsi" w:hAnsiTheme="minorHAnsi" w:cstheme="minorHAnsi"/>
        </w:rPr>
        <w:t xml:space="preserve"> and references</w:t>
      </w:r>
    </w:p>
    <w:p w14:paraId="1B300903" w14:textId="77777777" w:rsidR="00766776" w:rsidRPr="007A7607" w:rsidRDefault="00766776" w:rsidP="00766776">
      <w:pPr>
        <w:rPr>
          <w:rFonts w:asciiTheme="minorHAnsi" w:hAnsiTheme="minorHAnsi" w:cstheme="minorHAnsi"/>
          <w:szCs w:val="22"/>
        </w:rPr>
      </w:pPr>
    </w:p>
    <w:p w14:paraId="1CD66E6A" w14:textId="5B96D0D9" w:rsidR="00766776" w:rsidRDefault="00766776" w:rsidP="00766776">
      <w:pPr>
        <w:numPr>
          <w:ilvl w:val="0"/>
          <w:numId w:val="2"/>
        </w:numPr>
        <w:autoSpaceDE w:val="0"/>
        <w:autoSpaceDN w:val="0"/>
        <w:ind w:left="720"/>
        <w:rPr>
          <w:rFonts w:asciiTheme="minorHAnsi" w:hAnsiTheme="minorHAnsi" w:cstheme="minorHAnsi"/>
        </w:rPr>
      </w:pPr>
      <w:r w:rsidRPr="007A7607">
        <w:rPr>
          <w:rFonts w:asciiTheme="minorHAnsi" w:hAnsiTheme="minorHAnsi" w:cstheme="minorHAnsi"/>
        </w:rPr>
        <w:t>Introductory Statement, Background, Preliminary Data, and Rationale</w:t>
      </w:r>
      <w:r w:rsidR="00102A2C" w:rsidRPr="007A7607">
        <w:rPr>
          <w:rFonts w:asciiTheme="minorHAnsi" w:hAnsiTheme="minorHAnsi" w:cstheme="minorHAnsi"/>
        </w:rPr>
        <w:t xml:space="preserve"> </w:t>
      </w:r>
    </w:p>
    <w:p w14:paraId="6956A66E" w14:textId="77777777" w:rsidR="00766776" w:rsidRPr="007A7607" w:rsidRDefault="00766776" w:rsidP="00766776">
      <w:pPr>
        <w:rPr>
          <w:rFonts w:asciiTheme="minorHAnsi" w:hAnsiTheme="minorHAnsi" w:cstheme="minorHAnsi"/>
          <w:szCs w:val="22"/>
        </w:rPr>
      </w:pPr>
    </w:p>
    <w:p w14:paraId="5C3D8523" w14:textId="779EBC96" w:rsidR="00766776" w:rsidRDefault="00766776" w:rsidP="00BC6355">
      <w:pPr>
        <w:numPr>
          <w:ilvl w:val="0"/>
          <w:numId w:val="2"/>
        </w:numPr>
        <w:autoSpaceDE w:val="0"/>
        <w:autoSpaceDN w:val="0"/>
        <w:ind w:left="720"/>
        <w:rPr>
          <w:rFonts w:asciiTheme="minorHAnsi" w:hAnsiTheme="minorHAnsi" w:cstheme="minorHAnsi"/>
        </w:rPr>
      </w:pPr>
      <w:r w:rsidRPr="00206D59">
        <w:rPr>
          <w:rFonts w:asciiTheme="minorHAnsi" w:hAnsiTheme="minorHAnsi" w:cstheme="minorHAnsi"/>
        </w:rPr>
        <w:t>Specific Aims</w:t>
      </w:r>
      <w:r w:rsidR="00102A2C" w:rsidRPr="00206D59">
        <w:rPr>
          <w:rFonts w:asciiTheme="minorHAnsi" w:hAnsiTheme="minorHAnsi" w:cstheme="minorHAnsi"/>
        </w:rPr>
        <w:t xml:space="preserve"> </w:t>
      </w:r>
    </w:p>
    <w:p w14:paraId="1FB5BA09" w14:textId="77777777" w:rsidR="00206D59" w:rsidRPr="00206D59" w:rsidRDefault="00206D59" w:rsidP="00206D59">
      <w:pPr>
        <w:autoSpaceDE w:val="0"/>
        <w:autoSpaceDN w:val="0"/>
        <w:rPr>
          <w:rFonts w:asciiTheme="minorHAnsi" w:hAnsiTheme="minorHAnsi" w:cstheme="minorHAnsi"/>
        </w:rPr>
      </w:pPr>
    </w:p>
    <w:p w14:paraId="3F296F19" w14:textId="469D4390" w:rsidR="00766776" w:rsidRPr="007A7607" w:rsidRDefault="00766776" w:rsidP="00766776">
      <w:pPr>
        <w:numPr>
          <w:ilvl w:val="0"/>
          <w:numId w:val="2"/>
        </w:numPr>
        <w:autoSpaceDE w:val="0"/>
        <w:autoSpaceDN w:val="0"/>
        <w:ind w:left="720"/>
        <w:rPr>
          <w:rFonts w:asciiTheme="minorHAnsi" w:hAnsiTheme="minorHAnsi" w:cstheme="minorHAnsi"/>
        </w:rPr>
      </w:pPr>
      <w:r w:rsidRPr="007A7607">
        <w:rPr>
          <w:rFonts w:asciiTheme="minorHAnsi" w:hAnsiTheme="minorHAnsi" w:cstheme="minorHAnsi"/>
        </w:rPr>
        <w:t>Research Design and Method</w:t>
      </w:r>
      <w:r w:rsidR="00206D59">
        <w:rPr>
          <w:rFonts w:asciiTheme="minorHAnsi" w:hAnsiTheme="minorHAnsi" w:cstheme="minorHAnsi"/>
        </w:rPr>
        <w:t>s</w:t>
      </w:r>
    </w:p>
    <w:p w14:paraId="3397F4B0" w14:textId="77777777" w:rsidR="00766776" w:rsidRPr="007A7607" w:rsidRDefault="00766776" w:rsidP="00766776">
      <w:pPr>
        <w:rPr>
          <w:rFonts w:asciiTheme="minorHAnsi" w:hAnsiTheme="minorHAnsi" w:cstheme="minorHAnsi"/>
        </w:rPr>
      </w:pPr>
    </w:p>
    <w:p w14:paraId="6792DF46" w14:textId="0C91834C" w:rsidR="00766776" w:rsidRDefault="00766776" w:rsidP="00766776">
      <w:pPr>
        <w:numPr>
          <w:ilvl w:val="0"/>
          <w:numId w:val="2"/>
        </w:numPr>
        <w:autoSpaceDE w:val="0"/>
        <w:autoSpaceDN w:val="0"/>
        <w:ind w:left="720"/>
        <w:rPr>
          <w:rFonts w:asciiTheme="minorHAnsi" w:hAnsiTheme="minorHAnsi" w:cstheme="minorHAnsi"/>
        </w:rPr>
      </w:pPr>
      <w:r w:rsidRPr="007A7607">
        <w:rPr>
          <w:rFonts w:asciiTheme="minorHAnsi" w:hAnsiTheme="minorHAnsi" w:cstheme="minorHAnsi"/>
        </w:rPr>
        <w:t>Significance and Statement of Relevance</w:t>
      </w:r>
      <w:r w:rsidR="00102A2C" w:rsidRPr="007A7607">
        <w:rPr>
          <w:rFonts w:asciiTheme="minorHAnsi" w:hAnsiTheme="minorHAnsi" w:cstheme="minorHAnsi"/>
        </w:rPr>
        <w:t xml:space="preserve"> </w:t>
      </w:r>
    </w:p>
    <w:p w14:paraId="2A89AC40" w14:textId="77777777" w:rsidR="00707789" w:rsidRDefault="00707789" w:rsidP="00707789">
      <w:pPr>
        <w:pStyle w:val="ListParagraph"/>
        <w:rPr>
          <w:rFonts w:asciiTheme="minorHAnsi" w:hAnsiTheme="minorHAnsi" w:cstheme="minorHAnsi"/>
        </w:rPr>
      </w:pPr>
    </w:p>
    <w:p w14:paraId="088C6A62" w14:textId="77777777" w:rsidR="00766776" w:rsidRPr="007A7607" w:rsidRDefault="00766776" w:rsidP="00766776">
      <w:pPr>
        <w:rPr>
          <w:rFonts w:asciiTheme="minorHAnsi" w:hAnsiTheme="minorHAnsi" w:cstheme="minorHAnsi"/>
        </w:rPr>
      </w:pPr>
    </w:p>
    <w:p w14:paraId="7A4A4C8A" w14:textId="77777777" w:rsidR="00766776" w:rsidRPr="007A7607" w:rsidRDefault="00766776" w:rsidP="00766776">
      <w:pPr>
        <w:autoSpaceDE w:val="0"/>
        <w:autoSpaceDN w:val="0"/>
        <w:rPr>
          <w:rFonts w:asciiTheme="minorHAnsi" w:hAnsiTheme="minorHAnsi" w:cstheme="minorHAnsi"/>
        </w:rPr>
      </w:pPr>
    </w:p>
    <w:p w14:paraId="0F67428C" w14:textId="7DE78C5C" w:rsidR="00766776" w:rsidRPr="007A7607" w:rsidRDefault="00766776" w:rsidP="00766776">
      <w:pPr>
        <w:autoSpaceDE w:val="0"/>
        <w:autoSpaceDN w:val="0"/>
        <w:rPr>
          <w:rFonts w:asciiTheme="minorHAnsi" w:hAnsiTheme="minorHAnsi" w:cstheme="minorHAnsi"/>
        </w:rPr>
      </w:pPr>
      <w:r w:rsidRPr="005A1C15">
        <w:rPr>
          <w:rFonts w:asciiTheme="minorHAnsi" w:hAnsiTheme="minorHAnsi" w:cstheme="minorHAnsi"/>
          <w:b/>
          <w:bCs/>
        </w:rPr>
        <w:t>I</w:t>
      </w:r>
      <w:r w:rsidR="007A7607" w:rsidRPr="005A1C15">
        <w:rPr>
          <w:rFonts w:asciiTheme="minorHAnsi" w:hAnsiTheme="minorHAnsi" w:cstheme="minorHAnsi"/>
          <w:b/>
          <w:bCs/>
        </w:rPr>
        <w:t>I</w:t>
      </w:r>
      <w:r w:rsidRPr="005A1C15">
        <w:rPr>
          <w:rFonts w:asciiTheme="minorHAnsi" w:hAnsiTheme="minorHAnsi" w:cstheme="minorHAnsi"/>
          <w:b/>
          <w:bCs/>
        </w:rPr>
        <w:t xml:space="preserve">. </w:t>
      </w:r>
      <w:r w:rsidR="00206D59">
        <w:rPr>
          <w:rFonts w:asciiTheme="minorHAnsi" w:hAnsiTheme="minorHAnsi" w:cstheme="minorHAnsi"/>
          <w:b/>
          <w:bCs/>
        </w:rPr>
        <w:t>BIBLIOGRAPHY</w:t>
      </w:r>
      <w:r w:rsidRPr="007A7607">
        <w:rPr>
          <w:rFonts w:asciiTheme="minorHAnsi" w:hAnsiTheme="minorHAnsi" w:cstheme="minorHAnsi"/>
        </w:rPr>
        <w:t xml:space="preserve"> </w:t>
      </w:r>
      <w:r w:rsidRPr="005A1C15">
        <w:rPr>
          <w:rFonts w:asciiTheme="minorHAnsi" w:hAnsiTheme="minorHAnsi" w:cstheme="minorHAnsi"/>
          <w:i/>
          <w:iCs/>
        </w:rPr>
        <w:t xml:space="preserve">(limited to </w:t>
      </w:r>
      <w:r w:rsidR="00676153" w:rsidRPr="005A1C15">
        <w:rPr>
          <w:rFonts w:asciiTheme="minorHAnsi" w:hAnsiTheme="minorHAnsi" w:cstheme="minorHAnsi"/>
          <w:i/>
          <w:iCs/>
        </w:rPr>
        <w:t xml:space="preserve">three </w:t>
      </w:r>
      <w:r w:rsidRPr="005A1C15">
        <w:rPr>
          <w:rFonts w:asciiTheme="minorHAnsi" w:hAnsiTheme="minorHAnsi" w:cstheme="minorHAnsi"/>
          <w:i/>
          <w:iCs/>
        </w:rPr>
        <w:t>pages</w:t>
      </w:r>
      <w:r w:rsidR="005A1C15" w:rsidRPr="005A1C15">
        <w:rPr>
          <w:rFonts w:asciiTheme="minorHAnsi" w:hAnsiTheme="minorHAnsi" w:cstheme="minorHAnsi"/>
          <w:i/>
          <w:iCs/>
        </w:rPr>
        <w:t xml:space="preserve"> – not included within the </w:t>
      </w:r>
      <w:proofErr w:type="gramStart"/>
      <w:r w:rsidR="005A1C15" w:rsidRPr="005A1C15">
        <w:rPr>
          <w:rFonts w:asciiTheme="minorHAnsi" w:hAnsiTheme="minorHAnsi" w:cstheme="minorHAnsi"/>
          <w:i/>
          <w:iCs/>
        </w:rPr>
        <w:t>5 page</w:t>
      </w:r>
      <w:proofErr w:type="gramEnd"/>
      <w:r w:rsidR="005A1C15">
        <w:rPr>
          <w:rFonts w:asciiTheme="minorHAnsi" w:hAnsiTheme="minorHAnsi" w:cstheme="minorHAnsi"/>
          <w:i/>
          <w:iCs/>
        </w:rPr>
        <w:t xml:space="preserve"> limit of the research proposal</w:t>
      </w:r>
      <w:r w:rsidRPr="005A1C15">
        <w:rPr>
          <w:rFonts w:asciiTheme="minorHAnsi" w:hAnsiTheme="minorHAnsi" w:cstheme="minorHAnsi"/>
          <w:i/>
          <w:iCs/>
        </w:rPr>
        <w:t>)</w:t>
      </w:r>
      <w:r w:rsidRPr="007A7607">
        <w:rPr>
          <w:rFonts w:asciiTheme="minorHAnsi" w:hAnsiTheme="minorHAnsi" w:cstheme="minorHAnsi"/>
        </w:rPr>
        <w:t xml:space="preserve"> </w:t>
      </w:r>
    </w:p>
    <w:p w14:paraId="4387EA1B" w14:textId="77777777" w:rsidR="00316B71" w:rsidRPr="007A7607" w:rsidRDefault="00316B71" w:rsidP="00316B71">
      <w:pPr>
        <w:autoSpaceDE w:val="0"/>
        <w:autoSpaceDN w:val="0"/>
        <w:rPr>
          <w:rFonts w:asciiTheme="minorHAnsi" w:hAnsiTheme="minorHAnsi" w:cstheme="minorHAnsi"/>
        </w:rPr>
      </w:pPr>
    </w:p>
    <w:p w14:paraId="1412A19E" w14:textId="77777777" w:rsidR="00316B71" w:rsidRPr="007A7607" w:rsidRDefault="00316B71" w:rsidP="00766776">
      <w:pPr>
        <w:autoSpaceDE w:val="0"/>
        <w:autoSpaceDN w:val="0"/>
        <w:rPr>
          <w:rFonts w:asciiTheme="minorHAnsi" w:hAnsiTheme="minorHAnsi" w:cstheme="minorHAnsi"/>
        </w:rPr>
      </w:pPr>
    </w:p>
    <w:p w14:paraId="448BD732" w14:textId="61BCAD11" w:rsidR="00766776" w:rsidRPr="007A7607" w:rsidRDefault="00766776" w:rsidP="00206D59">
      <w:pPr>
        <w:pStyle w:val="Heading1"/>
        <w:numPr>
          <w:ilvl w:val="0"/>
          <w:numId w:val="0"/>
        </w:numPr>
        <w:jc w:val="left"/>
        <w:rPr>
          <w:rFonts w:asciiTheme="minorHAnsi" w:hAnsiTheme="minorHAnsi" w:cstheme="minorHAnsi"/>
          <w:bCs w:val="0"/>
        </w:rPr>
      </w:pPr>
    </w:p>
    <w:p w14:paraId="65047756" w14:textId="77777777" w:rsidR="007C36EE" w:rsidRPr="007A7607" w:rsidRDefault="007C36EE" w:rsidP="002B64B6">
      <w:pPr>
        <w:jc w:val="both"/>
        <w:rPr>
          <w:rFonts w:asciiTheme="minorHAnsi" w:hAnsiTheme="minorHAnsi" w:cstheme="minorHAnsi"/>
        </w:rPr>
      </w:pPr>
    </w:p>
    <w:sectPr w:rsidR="007C36EE" w:rsidRPr="007A7607" w:rsidSect="00102A2C">
      <w:headerReference w:type="default" r:id="rId12"/>
      <w:footerReference w:type="default" r:id="rId13"/>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FE063" w14:textId="77777777" w:rsidR="00276A73" w:rsidRDefault="00276A73" w:rsidP="00766776">
      <w:r>
        <w:separator/>
      </w:r>
    </w:p>
  </w:endnote>
  <w:endnote w:type="continuationSeparator" w:id="0">
    <w:p w14:paraId="7E8BEA9A" w14:textId="77777777" w:rsidR="00276A73" w:rsidRDefault="00276A73" w:rsidP="00766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B80CF" w14:textId="23DCF15C" w:rsidR="00766776" w:rsidRPr="00766776" w:rsidRDefault="00766776" w:rsidP="00766776">
    <w:pPr>
      <w:pStyle w:val="Title"/>
      <w:ind w:left="0" w:firstLine="0"/>
      <w:jc w:val="left"/>
      <w:rPr>
        <w:rFonts w:ascii="Times New Roman" w:hAnsi="Times New Roman"/>
        <w:b w:val="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B1BFC" w14:textId="77777777" w:rsidR="00276A73" w:rsidRDefault="00276A73" w:rsidP="00766776">
      <w:r>
        <w:separator/>
      </w:r>
    </w:p>
  </w:footnote>
  <w:footnote w:type="continuationSeparator" w:id="0">
    <w:p w14:paraId="657FEBCC" w14:textId="77777777" w:rsidR="00276A73" w:rsidRDefault="00276A73" w:rsidP="00766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8CF0C" w14:textId="77777777" w:rsidR="00766776" w:rsidRPr="00766776" w:rsidRDefault="00766776" w:rsidP="00766776">
    <w:pPr>
      <w:pStyle w:val="Header"/>
      <w:rPr>
        <w:rFonts w:ascii="Times New Roman" w:hAnsi="Times New Roman"/>
        <w:sz w:val="16"/>
        <w:szCs w:val="16"/>
      </w:rPr>
    </w:pPr>
    <w:r w:rsidRPr="00766776">
      <w:rPr>
        <w:rFonts w:ascii="Times New Roman" w:hAnsi="Times New Roman"/>
        <w:sz w:val="16"/>
        <w:szCs w:val="16"/>
      </w:rPr>
      <w:t xml:space="preserve">Applicant Name (Last, First, Middle): </w:t>
    </w:r>
  </w:p>
  <w:tbl>
    <w:tblPr>
      <w:tblW w:w="0" w:type="auto"/>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990"/>
    </w:tblGrid>
    <w:tr w:rsidR="00766776" w:rsidRPr="00766776" w14:paraId="532EC7A2" w14:textId="77777777" w:rsidTr="00D46BAF">
      <w:tc>
        <w:tcPr>
          <w:tcW w:w="9990" w:type="dxa"/>
        </w:tcPr>
        <w:p w14:paraId="408BEDCE" w14:textId="77777777" w:rsidR="00766776" w:rsidRPr="00766776" w:rsidRDefault="00766776" w:rsidP="00D46BAF">
          <w:pPr>
            <w:spacing w:before="60" w:after="60"/>
            <w:jc w:val="center"/>
            <w:rPr>
              <w:rFonts w:ascii="Times New Roman" w:hAnsi="Times New Roman"/>
              <w:b/>
              <w:bCs/>
              <w:sz w:val="22"/>
              <w:szCs w:val="20"/>
            </w:rPr>
          </w:pPr>
          <w:r w:rsidRPr="00766776">
            <w:rPr>
              <w:rFonts w:ascii="Times New Roman" w:hAnsi="Times New Roman"/>
              <w:b/>
              <w:bCs/>
              <w:sz w:val="22"/>
              <w:szCs w:val="20"/>
            </w:rPr>
            <w:t xml:space="preserve">RESEARCH PROJECT PROPOSAL  </w:t>
          </w:r>
        </w:p>
      </w:tc>
    </w:tr>
  </w:tbl>
  <w:p w14:paraId="44AD7CD9" w14:textId="77777777" w:rsidR="00766776" w:rsidRPr="00766776" w:rsidRDefault="00766776" w:rsidP="00766776">
    <w:pPr>
      <w:pStyle w:val="Header"/>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A71D3"/>
    <w:multiLevelType w:val="hybridMultilevel"/>
    <w:tmpl w:val="984AD088"/>
    <w:lvl w:ilvl="0" w:tplc="8E98CED0">
      <w:start w:val="1"/>
      <w:numFmt w:val="upperRoman"/>
      <w:lvlText w:val="%1."/>
      <w:lvlJc w:val="left"/>
      <w:pPr>
        <w:ind w:left="720" w:hanging="72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EFF0F62"/>
    <w:multiLevelType w:val="hybridMultilevel"/>
    <w:tmpl w:val="BDA8538A"/>
    <w:lvl w:ilvl="0" w:tplc="5C0C8E0E">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CC1FA0"/>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3" w15:restartNumberingAfterBreak="0">
    <w:nsid w:val="415A5DEF"/>
    <w:multiLevelType w:val="hybridMultilevel"/>
    <w:tmpl w:val="CAF82E12"/>
    <w:lvl w:ilvl="0" w:tplc="04090015">
      <w:start w:val="1"/>
      <w:numFmt w:val="upp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2B3D1F"/>
    <w:multiLevelType w:val="hybridMultilevel"/>
    <w:tmpl w:val="1E921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0B351AF"/>
    <w:multiLevelType w:val="hybridMultilevel"/>
    <w:tmpl w:val="530A3A74"/>
    <w:lvl w:ilvl="0" w:tplc="386AB0B0">
      <w:start w:val="1"/>
      <w:numFmt w:val="upperRoman"/>
      <w:lvlText w:val="%1."/>
      <w:lvlJc w:val="left"/>
      <w:pPr>
        <w:tabs>
          <w:tab w:val="num" w:pos="720"/>
        </w:tabs>
        <w:ind w:left="720" w:hanging="360"/>
      </w:pPr>
      <w:rPr>
        <w:rFonts w:hint="default"/>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F083760"/>
    <w:multiLevelType w:val="hybridMultilevel"/>
    <w:tmpl w:val="CAF82E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8862AA"/>
    <w:multiLevelType w:val="multilevel"/>
    <w:tmpl w:val="C12C67AE"/>
    <w:lvl w:ilvl="0">
      <w:start w:val="1"/>
      <w:numFmt w:val="bullet"/>
      <w:lvlText w:val=""/>
      <w:lvlJc w:val="left"/>
      <w:pPr>
        <w:tabs>
          <w:tab w:val="num" w:pos="720"/>
        </w:tabs>
        <w:ind w:left="720" w:hanging="360"/>
      </w:pPr>
      <w:rPr>
        <w:rFonts w:ascii="Wingdings" w:hAnsi="Wingdings" w:hint="default"/>
        <w:sz w:val="28"/>
        <w:szCs w:val="28"/>
      </w:rPr>
    </w:lvl>
    <w:lvl w:ilvl="1">
      <w:start w:val="1"/>
      <w:numFmt w:val="bullet"/>
      <w:lvlText w:val=""/>
      <w:lvlJc w:val="left"/>
      <w:pPr>
        <w:tabs>
          <w:tab w:val="num" w:pos="1080"/>
        </w:tabs>
        <w:ind w:left="1080" w:hanging="360"/>
      </w:pPr>
      <w:rPr>
        <w:rFonts w:ascii="Wingdings" w:hAnsi="Wingdings" w:hint="default"/>
        <w:sz w:val="16"/>
        <w:szCs w:val="20"/>
      </w:rPr>
    </w:lvl>
    <w:lvl w:ilvl="2">
      <w:start w:val="1"/>
      <w:numFmt w:val="bullet"/>
      <w:lvlText w:val=""/>
      <w:lvlJc w:val="left"/>
      <w:pPr>
        <w:tabs>
          <w:tab w:val="num" w:pos="2160"/>
        </w:tabs>
        <w:ind w:left="2160" w:hanging="360"/>
      </w:pPr>
      <w:rPr>
        <w:rFonts w:ascii="Symbol" w:hAnsi="Symbol"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7"/>
  </w:num>
  <w:num w:numId="4">
    <w:abstractNumId w:val="6"/>
  </w:num>
  <w:num w:numId="5">
    <w:abstractNumId w:val="4"/>
  </w:num>
  <w:num w:numId="6">
    <w:abstractNumId w:val="1"/>
  </w:num>
  <w:num w:numId="7">
    <w:abstractNumId w:val="5"/>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2tDQ2tTC3tDQwMzNS0lEKTi0uzszPAykwrAUAPB+IJywAAAA="/>
  </w:docVars>
  <w:rsids>
    <w:rsidRoot w:val="00766776"/>
    <w:rsid w:val="0000003D"/>
    <w:rsid w:val="00000A57"/>
    <w:rsid w:val="00000A98"/>
    <w:rsid w:val="0000132C"/>
    <w:rsid w:val="0000141E"/>
    <w:rsid w:val="00001514"/>
    <w:rsid w:val="00001AD0"/>
    <w:rsid w:val="00001E18"/>
    <w:rsid w:val="0000250B"/>
    <w:rsid w:val="0000464C"/>
    <w:rsid w:val="00005042"/>
    <w:rsid w:val="00005C0D"/>
    <w:rsid w:val="00005C78"/>
    <w:rsid w:val="00005FE8"/>
    <w:rsid w:val="000063A0"/>
    <w:rsid w:val="0000653A"/>
    <w:rsid w:val="0000739F"/>
    <w:rsid w:val="00007440"/>
    <w:rsid w:val="00011C61"/>
    <w:rsid w:val="00012026"/>
    <w:rsid w:val="00013031"/>
    <w:rsid w:val="00013072"/>
    <w:rsid w:val="000130DE"/>
    <w:rsid w:val="0001382F"/>
    <w:rsid w:val="00013D65"/>
    <w:rsid w:val="00013E14"/>
    <w:rsid w:val="00014585"/>
    <w:rsid w:val="00014714"/>
    <w:rsid w:val="00015477"/>
    <w:rsid w:val="00015975"/>
    <w:rsid w:val="00015D67"/>
    <w:rsid w:val="00016C08"/>
    <w:rsid w:val="00017892"/>
    <w:rsid w:val="000208DC"/>
    <w:rsid w:val="00020A85"/>
    <w:rsid w:val="0002122E"/>
    <w:rsid w:val="00021475"/>
    <w:rsid w:val="00021801"/>
    <w:rsid w:val="0002182C"/>
    <w:rsid w:val="00021C73"/>
    <w:rsid w:val="00022055"/>
    <w:rsid w:val="00022854"/>
    <w:rsid w:val="000232F2"/>
    <w:rsid w:val="0002342D"/>
    <w:rsid w:val="00023E3E"/>
    <w:rsid w:val="000245FC"/>
    <w:rsid w:val="00024A73"/>
    <w:rsid w:val="00025055"/>
    <w:rsid w:val="000252F3"/>
    <w:rsid w:val="00025569"/>
    <w:rsid w:val="00025602"/>
    <w:rsid w:val="000258D7"/>
    <w:rsid w:val="00026BA7"/>
    <w:rsid w:val="00026C42"/>
    <w:rsid w:val="000273D8"/>
    <w:rsid w:val="000273EB"/>
    <w:rsid w:val="000273EE"/>
    <w:rsid w:val="00027968"/>
    <w:rsid w:val="00027A3B"/>
    <w:rsid w:val="00027E09"/>
    <w:rsid w:val="000302A9"/>
    <w:rsid w:val="0003038B"/>
    <w:rsid w:val="00031123"/>
    <w:rsid w:val="00032BDC"/>
    <w:rsid w:val="00032C6F"/>
    <w:rsid w:val="00033D02"/>
    <w:rsid w:val="00033DD3"/>
    <w:rsid w:val="000342A0"/>
    <w:rsid w:val="00034485"/>
    <w:rsid w:val="00034666"/>
    <w:rsid w:val="0003504E"/>
    <w:rsid w:val="000354E9"/>
    <w:rsid w:val="0003575B"/>
    <w:rsid w:val="0003584F"/>
    <w:rsid w:val="00035B02"/>
    <w:rsid w:val="00035D19"/>
    <w:rsid w:val="00036215"/>
    <w:rsid w:val="000379DF"/>
    <w:rsid w:val="00040362"/>
    <w:rsid w:val="000435FE"/>
    <w:rsid w:val="000438BD"/>
    <w:rsid w:val="00044C49"/>
    <w:rsid w:val="0004554C"/>
    <w:rsid w:val="00045F5A"/>
    <w:rsid w:val="000460AC"/>
    <w:rsid w:val="000462C5"/>
    <w:rsid w:val="00047F0A"/>
    <w:rsid w:val="00050740"/>
    <w:rsid w:val="000509A0"/>
    <w:rsid w:val="00050A3E"/>
    <w:rsid w:val="00050BC3"/>
    <w:rsid w:val="00050EF2"/>
    <w:rsid w:val="0005101E"/>
    <w:rsid w:val="00051CE6"/>
    <w:rsid w:val="00051F86"/>
    <w:rsid w:val="000521E5"/>
    <w:rsid w:val="00052261"/>
    <w:rsid w:val="00053468"/>
    <w:rsid w:val="00054010"/>
    <w:rsid w:val="00054718"/>
    <w:rsid w:val="00054721"/>
    <w:rsid w:val="0005550F"/>
    <w:rsid w:val="00055E8B"/>
    <w:rsid w:val="00056FFE"/>
    <w:rsid w:val="0005715E"/>
    <w:rsid w:val="0005743B"/>
    <w:rsid w:val="00057629"/>
    <w:rsid w:val="000576C5"/>
    <w:rsid w:val="00060E4E"/>
    <w:rsid w:val="00061223"/>
    <w:rsid w:val="00061757"/>
    <w:rsid w:val="00061886"/>
    <w:rsid w:val="00062774"/>
    <w:rsid w:val="000628F2"/>
    <w:rsid w:val="00062E99"/>
    <w:rsid w:val="00063DB1"/>
    <w:rsid w:val="00063EF8"/>
    <w:rsid w:val="00064627"/>
    <w:rsid w:val="00065197"/>
    <w:rsid w:val="00065592"/>
    <w:rsid w:val="00065600"/>
    <w:rsid w:val="00065880"/>
    <w:rsid w:val="00065A34"/>
    <w:rsid w:val="00065B24"/>
    <w:rsid w:val="00066376"/>
    <w:rsid w:val="000663C3"/>
    <w:rsid w:val="00066DA8"/>
    <w:rsid w:val="00066EE4"/>
    <w:rsid w:val="000678EE"/>
    <w:rsid w:val="00070F4D"/>
    <w:rsid w:val="00071D52"/>
    <w:rsid w:val="0007244E"/>
    <w:rsid w:val="00072BAC"/>
    <w:rsid w:val="00072F14"/>
    <w:rsid w:val="0007346E"/>
    <w:rsid w:val="0007406D"/>
    <w:rsid w:val="00075245"/>
    <w:rsid w:val="00075285"/>
    <w:rsid w:val="0007564D"/>
    <w:rsid w:val="00075826"/>
    <w:rsid w:val="000758DD"/>
    <w:rsid w:val="00075BA7"/>
    <w:rsid w:val="00075F2E"/>
    <w:rsid w:val="0007683C"/>
    <w:rsid w:val="00077161"/>
    <w:rsid w:val="00077472"/>
    <w:rsid w:val="00077648"/>
    <w:rsid w:val="00077B56"/>
    <w:rsid w:val="00080709"/>
    <w:rsid w:val="00080CB9"/>
    <w:rsid w:val="00080D9F"/>
    <w:rsid w:val="00081C31"/>
    <w:rsid w:val="00081C4C"/>
    <w:rsid w:val="0008200C"/>
    <w:rsid w:val="00082C6B"/>
    <w:rsid w:val="00083426"/>
    <w:rsid w:val="00083565"/>
    <w:rsid w:val="0008451E"/>
    <w:rsid w:val="00084BCC"/>
    <w:rsid w:val="00084CFD"/>
    <w:rsid w:val="000850EC"/>
    <w:rsid w:val="00085B6D"/>
    <w:rsid w:val="00085E63"/>
    <w:rsid w:val="000872FE"/>
    <w:rsid w:val="00087567"/>
    <w:rsid w:val="0009077F"/>
    <w:rsid w:val="0009094A"/>
    <w:rsid w:val="00090A88"/>
    <w:rsid w:val="00091704"/>
    <w:rsid w:val="00091905"/>
    <w:rsid w:val="00091E58"/>
    <w:rsid w:val="00092836"/>
    <w:rsid w:val="00092F2C"/>
    <w:rsid w:val="0009345A"/>
    <w:rsid w:val="0009397D"/>
    <w:rsid w:val="000946C0"/>
    <w:rsid w:val="000949A4"/>
    <w:rsid w:val="00094E67"/>
    <w:rsid w:val="00095A7F"/>
    <w:rsid w:val="00095D35"/>
    <w:rsid w:val="00096838"/>
    <w:rsid w:val="00096C59"/>
    <w:rsid w:val="000975A3"/>
    <w:rsid w:val="000975E1"/>
    <w:rsid w:val="00097DC2"/>
    <w:rsid w:val="000A00C4"/>
    <w:rsid w:val="000A0D3A"/>
    <w:rsid w:val="000A1470"/>
    <w:rsid w:val="000A1A6C"/>
    <w:rsid w:val="000A260D"/>
    <w:rsid w:val="000A2B65"/>
    <w:rsid w:val="000A2D02"/>
    <w:rsid w:val="000A2DD6"/>
    <w:rsid w:val="000A307D"/>
    <w:rsid w:val="000A3497"/>
    <w:rsid w:val="000A3B00"/>
    <w:rsid w:val="000A3E80"/>
    <w:rsid w:val="000A4F7D"/>
    <w:rsid w:val="000A53F3"/>
    <w:rsid w:val="000A542F"/>
    <w:rsid w:val="000A5D91"/>
    <w:rsid w:val="000A5D97"/>
    <w:rsid w:val="000A6618"/>
    <w:rsid w:val="000A7736"/>
    <w:rsid w:val="000A7C45"/>
    <w:rsid w:val="000A7E74"/>
    <w:rsid w:val="000B03F7"/>
    <w:rsid w:val="000B0602"/>
    <w:rsid w:val="000B0B2F"/>
    <w:rsid w:val="000B138D"/>
    <w:rsid w:val="000B13C2"/>
    <w:rsid w:val="000B1ECC"/>
    <w:rsid w:val="000B1EF4"/>
    <w:rsid w:val="000B1F66"/>
    <w:rsid w:val="000B2104"/>
    <w:rsid w:val="000B2303"/>
    <w:rsid w:val="000B2DE5"/>
    <w:rsid w:val="000B347F"/>
    <w:rsid w:val="000B36F5"/>
    <w:rsid w:val="000B381F"/>
    <w:rsid w:val="000B4371"/>
    <w:rsid w:val="000B44F6"/>
    <w:rsid w:val="000B46F8"/>
    <w:rsid w:val="000B483D"/>
    <w:rsid w:val="000B4B84"/>
    <w:rsid w:val="000B4F83"/>
    <w:rsid w:val="000B5904"/>
    <w:rsid w:val="000B6440"/>
    <w:rsid w:val="000B6FC5"/>
    <w:rsid w:val="000B714F"/>
    <w:rsid w:val="000B7A67"/>
    <w:rsid w:val="000C0258"/>
    <w:rsid w:val="000C07F8"/>
    <w:rsid w:val="000C1531"/>
    <w:rsid w:val="000C1914"/>
    <w:rsid w:val="000C1E52"/>
    <w:rsid w:val="000C2D14"/>
    <w:rsid w:val="000C3C3E"/>
    <w:rsid w:val="000C3E50"/>
    <w:rsid w:val="000C3F54"/>
    <w:rsid w:val="000C447F"/>
    <w:rsid w:val="000C458C"/>
    <w:rsid w:val="000C58AD"/>
    <w:rsid w:val="000C60D6"/>
    <w:rsid w:val="000C66D2"/>
    <w:rsid w:val="000C6B25"/>
    <w:rsid w:val="000C6F43"/>
    <w:rsid w:val="000C70B7"/>
    <w:rsid w:val="000C7124"/>
    <w:rsid w:val="000C7872"/>
    <w:rsid w:val="000C7FF8"/>
    <w:rsid w:val="000D02F9"/>
    <w:rsid w:val="000D0EBA"/>
    <w:rsid w:val="000D1085"/>
    <w:rsid w:val="000D13B2"/>
    <w:rsid w:val="000D1CEA"/>
    <w:rsid w:val="000D242D"/>
    <w:rsid w:val="000D2A69"/>
    <w:rsid w:val="000D3702"/>
    <w:rsid w:val="000D39DB"/>
    <w:rsid w:val="000D3E49"/>
    <w:rsid w:val="000D487B"/>
    <w:rsid w:val="000D4AFC"/>
    <w:rsid w:val="000D4C6B"/>
    <w:rsid w:val="000D51C4"/>
    <w:rsid w:val="000D64A4"/>
    <w:rsid w:val="000D6EA5"/>
    <w:rsid w:val="000D6F5A"/>
    <w:rsid w:val="000D7A99"/>
    <w:rsid w:val="000E0136"/>
    <w:rsid w:val="000E03A5"/>
    <w:rsid w:val="000E0454"/>
    <w:rsid w:val="000E06BD"/>
    <w:rsid w:val="000E1DCC"/>
    <w:rsid w:val="000E1F35"/>
    <w:rsid w:val="000E2CAD"/>
    <w:rsid w:val="000E2DEA"/>
    <w:rsid w:val="000E3250"/>
    <w:rsid w:val="000E3855"/>
    <w:rsid w:val="000E4302"/>
    <w:rsid w:val="000E46FB"/>
    <w:rsid w:val="000E4E73"/>
    <w:rsid w:val="000E53D7"/>
    <w:rsid w:val="000E5CE1"/>
    <w:rsid w:val="000E5E27"/>
    <w:rsid w:val="000E6C22"/>
    <w:rsid w:val="000E7480"/>
    <w:rsid w:val="000E791A"/>
    <w:rsid w:val="000E7F95"/>
    <w:rsid w:val="000F00F5"/>
    <w:rsid w:val="000F04C6"/>
    <w:rsid w:val="000F06C5"/>
    <w:rsid w:val="000F0F81"/>
    <w:rsid w:val="000F1DC4"/>
    <w:rsid w:val="000F26E7"/>
    <w:rsid w:val="000F27CA"/>
    <w:rsid w:val="000F3114"/>
    <w:rsid w:val="000F3275"/>
    <w:rsid w:val="000F37CF"/>
    <w:rsid w:val="000F3F4E"/>
    <w:rsid w:val="000F65DC"/>
    <w:rsid w:val="000F6634"/>
    <w:rsid w:val="000F684B"/>
    <w:rsid w:val="000F6910"/>
    <w:rsid w:val="000F6B27"/>
    <w:rsid w:val="000F6D83"/>
    <w:rsid w:val="000F7097"/>
    <w:rsid w:val="000F74A0"/>
    <w:rsid w:val="000F7529"/>
    <w:rsid w:val="001002F5"/>
    <w:rsid w:val="001005B0"/>
    <w:rsid w:val="00100790"/>
    <w:rsid w:val="0010092F"/>
    <w:rsid w:val="0010096A"/>
    <w:rsid w:val="0010120A"/>
    <w:rsid w:val="001027D7"/>
    <w:rsid w:val="00102A2C"/>
    <w:rsid w:val="00102B17"/>
    <w:rsid w:val="001039D0"/>
    <w:rsid w:val="00103B4B"/>
    <w:rsid w:val="00103CD6"/>
    <w:rsid w:val="00104002"/>
    <w:rsid w:val="00104509"/>
    <w:rsid w:val="001049A2"/>
    <w:rsid w:val="00104DC1"/>
    <w:rsid w:val="00105CB7"/>
    <w:rsid w:val="00105DE2"/>
    <w:rsid w:val="0010654B"/>
    <w:rsid w:val="001065CD"/>
    <w:rsid w:val="001067B1"/>
    <w:rsid w:val="001067DF"/>
    <w:rsid w:val="00107166"/>
    <w:rsid w:val="00107ABE"/>
    <w:rsid w:val="00110803"/>
    <w:rsid w:val="00111266"/>
    <w:rsid w:val="001114F8"/>
    <w:rsid w:val="00112983"/>
    <w:rsid w:val="0011385A"/>
    <w:rsid w:val="0011664A"/>
    <w:rsid w:val="0011799D"/>
    <w:rsid w:val="00120403"/>
    <w:rsid w:val="0012069D"/>
    <w:rsid w:val="00120AAE"/>
    <w:rsid w:val="00120CB7"/>
    <w:rsid w:val="00120FAF"/>
    <w:rsid w:val="001212E6"/>
    <w:rsid w:val="00122042"/>
    <w:rsid w:val="00122A79"/>
    <w:rsid w:val="00122AA1"/>
    <w:rsid w:val="00123112"/>
    <w:rsid w:val="00123481"/>
    <w:rsid w:val="00123FA0"/>
    <w:rsid w:val="00124DA5"/>
    <w:rsid w:val="001251E6"/>
    <w:rsid w:val="0012545A"/>
    <w:rsid w:val="001255EA"/>
    <w:rsid w:val="001258BD"/>
    <w:rsid w:val="00127420"/>
    <w:rsid w:val="00127B8B"/>
    <w:rsid w:val="00130A1E"/>
    <w:rsid w:val="00130F3C"/>
    <w:rsid w:val="00131E69"/>
    <w:rsid w:val="00131EB5"/>
    <w:rsid w:val="0013209E"/>
    <w:rsid w:val="00132361"/>
    <w:rsid w:val="001325BB"/>
    <w:rsid w:val="00132B83"/>
    <w:rsid w:val="00132E69"/>
    <w:rsid w:val="00132ECC"/>
    <w:rsid w:val="001330C8"/>
    <w:rsid w:val="001336BC"/>
    <w:rsid w:val="00134690"/>
    <w:rsid w:val="00134AEA"/>
    <w:rsid w:val="001352B2"/>
    <w:rsid w:val="00135CD2"/>
    <w:rsid w:val="00135DEA"/>
    <w:rsid w:val="001364EB"/>
    <w:rsid w:val="00136571"/>
    <w:rsid w:val="00137510"/>
    <w:rsid w:val="0013777C"/>
    <w:rsid w:val="0013799A"/>
    <w:rsid w:val="00140020"/>
    <w:rsid w:val="001413A3"/>
    <w:rsid w:val="00141881"/>
    <w:rsid w:val="00142131"/>
    <w:rsid w:val="0014305A"/>
    <w:rsid w:val="001430D9"/>
    <w:rsid w:val="00143E80"/>
    <w:rsid w:val="00144871"/>
    <w:rsid w:val="001449C9"/>
    <w:rsid w:val="001449D2"/>
    <w:rsid w:val="00144E68"/>
    <w:rsid w:val="00145305"/>
    <w:rsid w:val="00145B95"/>
    <w:rsid w:val="00145BD1"/>
    <w:rsid w:val="00145C2E"/>
    <w:rsid w:val="00145EBB"/>
    <w:rsid w:val="00145F00"/>
    <w:rsid w:val="0014617A"/>
    <w:rsid w:val="00146D7A"/>
    <w:rsid w:val="001471A9"/>
    <w:rsid w:val="00147DDB"/>
    <w:rsid w:val="001503AD"/>
    <w:rsid w:val="00150EAD"/>
    <w:rsid w:val="00150F86"/>
    <w:rsid w:val="001518A8"/>
    <w:rsid w:val="00151FB5"/>
    <w:rsid w:val="001521F4"/>
    <w:rsid w:val="00152408"/>
    <w:rsid w:val="00153903"/>
    <w:rsid w:val="00153E12"/>
    <w:rsid w:val="00154243"/>
    <w:rsid w:val="0015599D"/>
    <w:rsid w:val="00155D2E"/>
    <w:rsid w:val="00155FB0"/>
    <w:rsid w:val="00156CF1"/>
    <w:rsid w:val="00157E75"/>
    <w:rsid w:val="00160099"/>
    <w:rsid w:val="00161853"/>
    <w:rsid w:val="00161C40"/>
    <w:rsid w:val="001622E0"/>
    <w:rsid w:val="0016260B"/>
    <w:rsid w:val="00162681"/>
    <w:rsid w:val="001626C7"/>
    <w:rsid w:val="001630D9"/>
    <w:rsid w:val="001634E1"/>
    <w:rsid w:val="00163564"/>
    <w:rsid w:val="00163C29"/>
    <w:rsid w:val="00164A4D"/>
    <w:rsid w:val="00164EC0"/>
    <w:rsid w:val="001653EC"/>
    <w:rsid w:val="00165B76"/>
    <w:rsid w:val="00165C79"/>
    <w:rsid w:val="001669A5"/>
    <w:rsid w:val="00166B97"/>
    <w:rsid w:val="0016736C"/>
    <w:rsid w:val="00167CB6"/>
    <w:rsid w:val="0017059A"/>
    <w:rsid w:val="00171600"/>
    <w:rsid w:val="00172415"/>
    <w:rsid w:val="00172CA0"/>
    <w:rsid w:val="00174788"/>
    <w:rsid w:val="001749A4"/>
    <w:rsid w:val="00175DC6"/>
    <w:rsid w:val="00176294"/>
    <w:rsid w:val="001765E2"/>
    <w:rsid w:val="001766AF"/>
    <w:rsid w:val="0017689C"/>
    <w:rsid w:val="001769F9"/>
    <w:rsid w:val="00176A19"/>
    <w:rsid w:val="00176A7C"/>
    <w:rsid w:val="00176DB6"/>
    <w:rsid w:val="001771A1"/>
    <w:rsid w:val="00177507"/>
    <w:rsid w:val="00177D83"/>
    <w:rsid w:val="00177E79"/>
    <w:rsid w:val="00180521"/>
    <w:rsid w:val="00180AD0"/>
    <w:rsid w:val="00181AA0"/>
    <w:rsid w:val="00181E0F"/>
    <w:rsid w:val="001826C3"/>
    <w:rsid w:val="00182D0E"/>
    <w:rsid w:val="00182FF6"/>
    <w:rsid w:val="001830FD"/>
    <w:rsid w:val="00183F10"/>
    <w:rsid w:val="00184009"/>
    <w:rsid w:val="00184291"/>
    <w:rsid w:val="00185140"/>
    <w:rsid w:val="00185359"/>
    <w:rsid w:val="00186540"/>
    <w:rsid w:val="00186E40"/>
    <w:rsid w:val="00187022"/>
    <w:rsid w:val="00187BFD"/>
    <w:rsid w:val="001900E5"/>
    <w:rsid w:val="0019019A"/>
    <w:rsid w:val="00190220"/>
    <w:rsid w:val="0019023F"/>
    <w:rsid w:val="0019068F"/>
    <w:rsid w:val="001906D7"/>
    <w:rsid w:val="001909A1"/>
    <w:rsid w:val="00191151"/>
    <w:rsid w:val="001912B5"/>
    <w:rsid w:val="001916A3"/>
    <w:rsid w:val="00191A41"/>
    <w:rsid w:val="0019220F"/>
    <w:rsid w:val="001922D4"/>
    <w:rsid w:val="001924F9"/>
    <w:rsid w:val="00192E56"/>
    <w:rsid w:val="00193288"/>
    <w:rsid w:val="0019328E"/>
    <w:rsid w:val="001933AD"/>
    <w:rsid w:val="0019424A"/>
    <w:rsid w:val="001958E7"/>
    <w:rsid w:val="001958F4"/>
    <w:rsid w:val="001965D6"/>
    <w:rsid w:val="00196745"/>
    <w:rsid w:val="00196778"/>
    <w:rsid w:val="00197526"/>
    <w:rsid w:val="001A0196"/>
    <w:rsid w:val="001A097A"/>
    <w:rsid w:val="001A0E53"/>
    <w:rsid w:val="001A0E9E"/>
    <w:rsid w:val="001A1467"/>
    <w:rsid w:val="001A1C1D"/>
    <w:rsid w:val="001A2492"/>
    <w:rsid w:val="001A3130"/>
    <w:rsid w:val="001A3134"/>
    <w:rsid w:val="001A357B"/>
    <w:rsid w:val="001A4400"/>
    <w:rsid w:val="001A529A"/>
    <w:rsid w:val="001A5C03"/>
    <w:rsid w:val="001A6392"/>
    <w:rsid w:val="001A6827"/>
    <w:rsid w:val="001A7819"/>
    <w:rsid w:val="001B01F6"/>
    <w:rsid w:val="001B036F"/>
    <w:rsid w:val="001B04E1"/>
    <w:rsid w:val="001B07CB"/>
    <w:rsid w:val="001B0A36"/>
    <w:rsid w:val="001B193C"/>
    <w:rsid w:val="001B1F3C"/>
    <w:rsid w:val="001B215C"/>
    <w:rsid w:val="001B22A8"/>
    <w:rsid w:val="001B243B"/>
    <w:rsid w:val="001B2E3E"/>
    <w:rsid w:val="001B35A3"/>
    <w:rsid w:val="001B4186"/>
    <w:rsid w:val="001B47D5"/>
    <w:rsid w:val="001B4867"/>
    <w:rsid w:val="001B4A51"/>
    <w:rsid w:val="001B4AEB"/>
    <w:rsid w:val="001B4CD8"/>
    <w:rsid w:val="001B4E8C"/>
    <w:rsid w:val="001B4EF8"/>
    <w:rsid w:val="001B59DF"/>
    <w:rsid w:val="001B617F"/>
    <w:rsid w:val="001B61CB"/>
    <w:rsid w:val="001B701C"/>
    <w:rsid w:val="001B7642"/>
    <w:rsid w:val="001B7D13"/>
    <w:rsid w:val="001B7F56"/>
    <w:rsid w:val="001C0E3A"/>
    <w:rsid w:val="001C0FDD"/>
    <w:rsid w:val="001C10F2"/>
    <w:rsid w:val="001C1937"/>
    <w:rsid w:val="001C2371"/>
    <w:rsid w:val="001C24D9"/>
    <w:rsid w:val="001C28A0"/>
    <w:rsid w:val="001C2EC4"/>
    <w:rsid w:val="001C30A5"/>
    <w:rsid w:val="001C3723"/>
    <w:rsid w:val="001C39A3"/>
    <w:rsid w:val="001C3AE1"/>
    <w:rsid w:val="001C41F3"/>
    <w:rsid w:val="001C42FA"/>
    <w:rsid w:val="001C508A"/>
    <w:rsid w:val="001C52FA"/>
    <w:rsid w:val="001C5618"/>
    <w:rsid w:val="001C5687"/>
    <w:rsid w:val="001C636C"/>
    <w:rsid w:val="001C6494"/>
    <w:rsid w:val="001C6A35"/>
    <w:rsid w:val="001C6BAC"/>
    <w:rsid w:val="001C78D6"/>
    <w:rsid w:val="001D0451"/>
    <w:rsid w:val="001D0AC3"/>
    <w:rsid w:val="001D21CC"/>
    <w:rsid w:val="001D2265"/>
    <w:rsid w:val="001D24D2"/>
    <w:rsid w:val="001D2773"/>
    <w:rsid w:val="001D34CC"/>
    <w:rsid w:val="001D3890"/>
    <w:rsid w:val="001D412E"/>
    <w:rsid w:val="001D4973"/>
    <w:rsid w:val="001D5228"/>
    <w:rsid w:val="001D5238"/>
    <w:rsid w:val="001D59DD"/>
    <w:rsid w:val="001D6648"/>
    <w:rsid w:val="001D6D4E"/>
    <w:rsid w:val="001D6F7E"/>
    <w:rsid w:val="001D799D"/>
    <w:rsid w:val="001D7F5E"/>
    <w:rsid w:val="001E0769"/>
    <w:rsid w:val="001E1510"/>
    <w:rsid w:val="001E1572"/>
    <w:rsid w:val="001E19EA"/>
    <w:rsid w:val="001E26A7"/>
    <w:rsid w:val="001E2789"/>
    <w:rsid w:val="001E2F3C"/>
    <w:rsid w:val="001E2FDA"/>
    <w:rsid w:val="001E3997"/>
    <w:rsid w:val="001E40CD"/>
    <w:rsid w:val="001E4CE9"/>
    <w:rsid w:val="001E5A59"/>
    <w:rsid w:val="001E5C98"/>
    <w:rsid w:val="001E5DA1"/>
    <w:rsid w:val="001E6F20"/>
    <w:rsid w:val="001E750D"/>
    <w:rsid w:val="001E7852"/>
    <w:rsid w:val="001E788D"/>
    <w:rsid w:val="001F0D9E"/>
    <w:rsid w:val="001F1C68"/>
    <w:rsid w:val="001F24BF"/>
    <w:rsid w:val="001F29D4"/>
    <w:rsid w:val="001F2D16"/>
    <w:rsid w:val="001F3B52"/>
    <w:rsid w:val="001F450F"/>
    <w:rsid w:val="001F4557"/>
    <w:rsid w:val="001F56F6"/>
    <w:rsid w:val="001F5EEE"/>
    <w:rsid w:val="001F6A75"/>
    <w:rsid w:val="001F6D92"/>
    <w:rsid w:val="001F6DCF"/>
    <w:rsid w:val="001F7312"/>
    <w:rsid w:val="001F7405"/>
    <w:rsid w:val="002001B1"/>
    <w:rsid w:val="002006F4"/>
    <w:rsid w:val="00200967"/>
    <w:rsid w:val="00201745"/>
    <w:rsid w:val="00201A2A"/>
    <w:rsid w:val="00201B6B"/>
    <w:rsid w:val="002020C6"/>
    <w:rsid w:val="002027F0"/>
    <w:rsid w:val="00202D32"/>
    <w:rsid w:val="00203B06"/>
    <w:rsid w:val="00204B05"/>
    <w:rsid w:val="00205F59"/>
    <w:rsid w:val="002065A6"/>
    <w:rsid w:val="00206AAC"/>
    <w:rsid w:val="00206D59"/>
    <w:rsid w:val="00206FE0"/>
    <w:rsid w:val="00207AD2"/>
    <w:rsid w:val="0021012D"/>
    <w:rsid w:val="00210292"/>
    <w:rsid w:val="00210417"/>
    <w:rsid w:val="00211118"/>
    <w:rsid w:val="0021150E"/>
    <w:rsid w:val="00211CD2"/>
    <w:rsid w:val="00211D54"/>
    <w:rsid w:val="00211F3E"/>
    <w:rsid w:val="002124CD"/>
    <w:rsid w:val="00212788"/>
    <w:rsid w:val="00212806"/>
    <w:rsid w:val="00212B58"/>
    <w:rsid w:val="002132FA"/>
    <w:rsid w:val="00214C5C"/>
    <w:rsid w:val="002151E6"/>
    <w:rsid w:val="00215318"/>
    <w:rsid w:val="00215897"/>
    <w:rsid w:val="00215944"/>
    <w:rsid w:val="00215A5A"/>
    <w:rsid w:val="00215BC2"/>
    <w:rsid w:val="00215F80"/>
    <w:rsid w:val="002161BE"/>
    <w:rsid w:val="0021638C"/>
    <w:rsid w:val="0021698F"/>
    <w:rsid w:val="00216CDB"/>
    <w:rsid w:val="002170E4"/>
    <w:rsid w:val="0022001F"/>
    <w:rsid w:val="002204CD"/>
    <w:rsid w:val="002204F4"/>
    <w:rsid w:val="00220DD4"/>
    <w:rsid w:val="00221A95"/>
    <w:rsid w:val="00221FED"/>
    <w:rsid w:val="0022255C"/>
    <w:rsid w:val="002227D3"/>
    <w:rsid w:val="0022379F"/>
    <w:rsid w:val="002237A2"/>
    <w:rsid w:val="00223861"/>
    <w:rsid w:val="00223A02"/>
    <w:rsid w:val="00223B9B"/>
    <w:rsid w:val="00224971"/>
    <w:rsid w:val="002254D3"/>
    <w:rsid w:val="00225909"/>
    <w:rsid w:val="00225D57"/>
    <w:rsid w:val="00225F8E"/>
    <w:rsid w:val="00226B7B"/>
    <w:rsid w:val="0022712C"/>
    <w:rsid w:val="00227952"/>
    <w:rsid w:val="00227EDD"/>
    <w:rsid w:val="00227FEE"/>
    <w:rsid w:val="002305F1"/>
    <w:rsid w:val="00230701"/>
    <w:rsid w:val="00230777"/>
    <w:rsid w:val="00230A35"/>
    <w:rsid w:val="00230AE1"/>
    <w:rsid w:val="002313BF"/>
    <w:rsid w:val="002315C6"/>
    <w:rsid w:val="00231C9E"/>
    <w:rsid w:val="002323B7"/>
    <w:rsid w:val="00232840"/>
    <w:rsid w:val="00234EBB"/>
    <w:rsid w:val="002351A1"/>
    <w:rsid w:val="00235508"/>
    <w:rsid w:val="0023568F"/>
    <w:rsid w:val="00235826"/>
    <w:rsid w:val="00236069"/>
    <w:rsid w:val="00236353"/>
    <w:rsid w:val="00236D05"/>
    <w:rsid w:val="002373C2"/>
    <w:rsid w:val="0023775B"/>
    <w:rsid w:val="00237BD5"/>
    <w:rsid w:val="00237EE0"/>
    <w:rsid w:val="00240170"/>
    <w:rsid w:val="00240E49"/>
    <w:rsid w:val="00241689"/>
    <w:rsid w:val="0024190A"/>
    <w:rsid w:val="00242E35"/>
    <w:rsid w:val="0024358B"/>
    <w:rsid w:val="00243C2E"/>
    <w:rsid w:val="0024403D"/>
    <w:rsid w:val="0024445A"/>
    <w:rsid w:val="00244762"/>
    <w:rsid w:val="00245FC8"/>
    <w:rsid w:val="00246043"/>
    <w:rsid w:val="00246C49"/>
    <w:rsid w:val="002479A7"/>
    <w:rsid w:val="00247FB5"/>
    <w:rsid w:val="00247FBD"/>
    <w:rsid w:val="002508E4"/>
    <w:rsid w:val="00250DDC"/>
    <w:rsid w:val="0025101E"/>
    <w:rsid w:val="00251548"/>
    <w:rsid w:val="00251A96"/>
    <w:rsid w:val="00251E96"/>
    <w:rsid w:val="0025269D"/>
    <w:rsid w:val="00252745"/>
    <w:rsid w:val="00253500"/>
    <w:rsid w:val="00253588"/>
    <w:rsid w:val="00253B51"/>
    <w:rsid w:val="002541C4"/>
    <w:rsid w:val="002544CD"/>
    <w:rsid w:val="00254C32"/>
    <w:rsid w:val="00254D89"/>
    <w:rsid w:val="00255D32"/>
    <w:rsid w:val="0025600C"/>
    <w:rsid w:val="002562A7"/>
    <w:rsid w:val="00256350"/>
    <w:rsid w:val="002565E4"/>
    <w:rsid w:val="002573AF"/>
    <w:rsid w:val="00257E94"/>
    <w:rsid w:val="00260C54"/>
    <w:rsid w:val="00261224"/>
    <w:rsid w:val="00261B9B"/>
    <w:rsid w:val="002627F1"/>
    <w:rsid w:val="00262B16"/>
    <w:rsid w:val="00262F06"/>
    <w:rsid w:val="00264A85"/>
    <w:rsid w:val="00264C6E"/>
    <w:rsid w:val="00265640"/>
    <w:rsid w:val="00265C57"/>
    <w:rsid w:val="00265EFF"/>
    <w:rsid w:val="00266316"/>
    <w:rsid w:val="00266E03"/>
    <w:rsid w:val="00267E71"/>
    <w:rsid w:val="00270CF3"/>
    <w:rsid w:val="00270F85"/>
    <w:rsid w:val="00271128"/>
    <w:rsid w:val="002717E7"/>
    <w:rsid w:val="00271C9E"/>
    <w:rsid w:val="0027231D"/>
    <w:rsid w:val="00272878"/>
    <w:rsid w:val="0027335C"/>
    <w:rsid w:val="002742C4"/>
    <w:rsid w:val="00275210"/>
    <w:rsid w:val="00276673"/>
    <w:rsid w:val="00276A73"/>
    <w:rsid w:val="00276B74"/>
    <w:rsid w:val="00277138"/>
    <w:rsid w:val="002775BD"/>
    <w:rsid w:val="00277681"/>
    <w:rsid w:val="002779B3"/>
    <w:rsid w:val="00277DBD"/>
    <w:rsid w:val="0028252C"/>
    <w:rsid w:val="00283BE9"/>
    <w:rsid w:val="00283CA2"/>
    <w:rsid w:val="0028409A"/>
    <w:rsid w:val="002846D2"/>
    <w:rsid w:val="00284A68"/>
    <w:rsid w:val="0028678E"/>
    <w:rsid w:val="00286794"/>
    <w:rsid w:val="002871F1"/>
    <w:rsid w:val="002876BF"/>
    <w:rsid w:val="002906FD"/>
    <w:rsid w:val="0029279F"/>
    <w:rsid w:val="00292B45"/>
    <w:rsid w:val="002937D2"/>
    <w:rsid w:val="00293CFA"/>
    <w:rsid w:val="00293DC2"/>
    <w:rsid w:val="00293F43"/>
    <w:rsid w:val="00294271"/>
    <w:rsid w:val="002945CA"/>
    <w:rsid w:val="00294CEE"/>
    <w:rsid w:val="0029552D"/>
    <w:rsid w:val="0029552F"/>
    <w:rsid w:val="00295C74"/>
    <w:rsid w:val="00296A6F"/>
    <w:rsid w:val="002A036B"/>
    <w:rsid w:val="002A044E"/>
    <w:rsid w:val="002A0558"/>
    <w:rsid w:val="002A1359"/>
    <w:rsid w:val="002A2284"/>
    <w:rsid w:val="002A2574"/>
    <w:rsid w:val="002A27D6"/>
    <w:rsid w:val="002A30BD"/>
    <w:rsid w:val="002A33B5"/>
    <w:rsid w:val="002A3721"/>
    <w:rsid w:val="002A4B27"/>
    <w:rsid w:val="002A4BE0"/>
    <w:rsid w:val="002A6C6C"/>
    <w:rsid w:val="002A6C8F"/>
    <w:rsid w:val="002A70E5"/>
    <w:rsid w:val="002A7396"/>
    <w:rsid w:val="002A74EA"/>
    <w:rsid w:val="002B0800"/>
    <w:rsid w:val="002B0840"/>
    <w:rsid w:val="002B0D97"/>
    <w:rsid w:val="002B0DFD"/>
    <w:rsid w:val="002B14A7"/>
    <w:rsid w:val="002B205E"/>
    <w:rsid w:val="002B2A14"/>
    <w:rsid w:val="002B3DF4"/>
    <w:rsid w:val="002B3E28"/>
    <w:rsid w:val="002B3FC5"/>
    <w:rsid w:val="002B48F4"/>
    <w:rsid w:val="002B4B22"/>
    <w:rsid w:val="002B5851"/>
    <w:rsid w:val="002B5DA4"/>
    <w:rsid w:val="002B5DD7"/>
    <w:rsid w:val="002B64B6"/>
    <w:rsid w:val="002B7C1B"/>
    <w:rsid w:val="002B7D2A"/>
    <w:rsid w:val="002B7FE5"/>
    <w:rsid w:val="002C01B8"/>
    <w:rsid w:val="002C03AC"/>
    <w:rsid w:val="002C1432"/>
    <w:rsid w:val="002C1581"/>
    <w:rsid w:val="002C1F2E"/>
    <w:rsid w:val="002C20B2"/>
    <w:rsid w:val="002C21AF"/>
    <w:rsid w:val="002C2AD7"/>
    <w:rsid w:val="002C2D5F"/>
    <w:rsid w:val="002C2DFF"/>
    <w:rsid w:val="002C2F86"/>
    <w:rsid w:val="002C316B"/>
    <w:rsid w:val="002C33C7"/>
    <w:rsid w:val="002C3E01"/>
    <w:rsid w:val="002C481E"/>
    <w:rsid w:val="002C4A1E"/>
    <w:rsid w:val="002C54D0"/>
    <w:rsid w:val="002C55E4"/>
    <w:rsid w:val="002C653F"/>
    <w:rsid w:val="002C6F4F"/>
    <w:rsid w:val="002C7030"/>
    <w:rsid w:val="002C76B1"/>
    <w:rsid w:val="002C7E88"/>
    <w:rsid w:val="002C7F9D"/>
    <w:rsid w:val="002D00B1"/>
    <w:rsid w:val="002D084E"/>
    <w:rsid w:val="002D08DF"/>
    <w:rsid w:val="002D092E"/>
    <w:rsid w:val="002D1748"/>
    <w:rsid w:val="002D3410"/>
    <w:rsid w:val="002D385E"/>
    <w:rsid w:val="002D488E"/>
    <w:rsid w:val="002D4D06"/>
    <w:rsid w:val="002D4ED6"/>
    <w:rsid w:val="002D4FA3"/>
    <w:rsid w:val="002D568C"/>
    <w:rsid w:val="002D5CD5"/>
    <w:rsid w:val="002D5DDE"/>
    <w:rsid w:val="002D63F2"/>
    <w:rsid w:val="002D6E49"/>
    <w:rsid w:val="002D6F65"/>
    <w:rsid w:val="002D70C8"/>
    <w:rsid w:val="002D72A0"/>
    <w:rsid w:val="002D7AD3"/>
    <w:rsid w:val="002D7B94"/>
    <w:rsid w:val="002E053D"/>
    <w:rsid w:val="002E072E"/>
    <w:rsid w:val="002E0A3A"/>
    <w:rsid w:val="002E13D6"/>
    <w:rsid w:val="002E1EBB"/>
    <w:rsid w:val="002E2649"/>
    <w:rsid w:val="002E27A3"/>
    <w:rsid w:val="002E3019"/>
    <w:rsid w:val="002E40EF"/>
    <w:rsid w:val="002E4B18"/>
    <w:rsid w:val="002E73DE"/>
    <w:rsid w:val="002E749A"/>
    <w:rsid w:val="002E79D7"/>
    <w:rsid w:val="002E7FC9"/>
    <w:rsid w:val="002F01F0"/>
    <w:rsid w:val="002F028C"/>
    <w:rsid w:val="002F031C"/>
    <w:rsid w:val="002F113B"/>
    <w:rsid w:val="002F12D5"/>
    <w:rsid w:val="002F18E2"/>
    <w:rsid w:val="002F1D88"/>
    <w:rsid w:val="002F2733"/>
    <w:rsid w:val="002F2B03"/>
    <w:rsid w:val="002F3197"/>
    <w:rsid w:val="002F320D"/>
    <w:rsid w:val="002F37A5"/>
    <w:rsid w:val="002F3B23"/>
    <w:rsid w:val="002F4002"/>
    <w:rsid w:val="002F41F4"/>
    <w:rsid w:val="002F4472"/>
    <w:rsid w:val="002F5442"/>
    <w:rsid w:val="002F5669"/>
    <w:rsid w:val="002F578E"/>
    <w:rsid w:val="002F5A80"/>
    <w:rsid w:val="002F5E92"/>
    <w:rsid w:val="002F6BAD"/>
    <w:rsid w:val="002F7260"/>
    <w:rsid w:val="002F7431"/>
    <w:rsid w:val="002F751E"/>
    <w:rsid w:val="0030024D"/>
    <w:rsid w:val="00302691"/>
    <w:rsid w:val="00302BCA"/>
    <w:rsid w:val="00302CB5"/>
    <w:rsid w:val="00303750"/>
    <w:rsid w:val="00303A9D"/>
    <w:rsid w:val="00304030"/>
    <w:rsid w:val="003055CC"/>
    <w:rsid w:val="0030595C"/>
    <w:rsid w:val="00305C6B"/>
    <w:rsid w:val="00306774"/>
    <w:rsid w:val="00306807"/>
    <w:rsid w:val="00306DE3"/>
    <w:rsid w:val="00307053"/>
    <w:rsid w:val="00307362"/>
    <w:rsid w:val="00307941"/>
    <w:rsid w:val="00307FD0"/>
    <w:rsid w:val="00310620"/>
    <w:rsid w:val="00310863"/>
    <w:rsid w:val="00311AAB"/>
    <w:rsid w:val="0031201F"/>
    <w:rsid w:val="003120E7"/>
    <w:rsid w:val="00312532"/>
    <w:rsid w:val="00313EAE"/>
    <w:rsid w:val="0031434F"/>
    <w:rsid w:val="003147E0"/>
    <w:rsid w:val="00314E01"/>
    <w:rsid w:val="0031573B"/>
    <w:rsid w:val="00316B71"/>
    <w:rsid w:val="00316C44"/>
    <w:rsid w:val="00317632"/>
    <w:rsid w:val="00317BCF"/>
    <w:rsid w:val="0032081D"/>
    <w:rsid w:val="00320897"/>
    <w:rsid w:val="0032148C"/>
    <w:rsid w:val="00321A33"/>
    <w:rsid w:val="0032216F"/>
    <w:rsid w:val="00322FC9"/>
    <w:rsid w:val="003236EA"/>
    <w:rsid w:val="00323855"/>
    <w:rsid w:val="00323B4E"/>
    <w:rsid w:val="00323BE6"/>
    <w:rsid w:val="00323D94"/>
    <w:rsid w:val="00323ED9"/>
    <w:rsid w:val="003240BA"/>
    <w:rsid w:val="003240EA"/>
    <w:rsid w:val="0032412B"/>
    <w:rsid w:val="003246D4"/>
    <w:rsid w:val="00324A8E"/>
    <w:rsid w:val="00324C56"/>
    <w:rsid w:val="003256CD"/>
    <w:rsid w:val="00325930"/>
    <w:rsid w:val="00325AD5"/>
    <w:rsid w:val="00325BB7"/>
    <w:rsid w:val="00326773"/>
    <w:rsid w:val="003277AC"/>
    <w:rsid w:val="003305F7"/>
    <w:rsid w:val="003308A6"/>
    <w:rsid w:val="00330A36"/>
    <w:rsid w:val="00330D22"/>
    <w:rsid w:val="00331D09"/>
    <w:rsid w:val="003328AA"/>
    <w:rsid w:val="00332C90"/>
    <w:rsid w:val="00333444"/>
    <w:rsid w:val="00333BFC"/>
    <w:rsid w:val="00333C3C"/>
    <w:rsid w:val="003346CA"/>
    <w:rsid w:val="00335139"/>
    <w:rsid w:val="00335412"/>
    <w:rsid w:val="003357DD"/>
    <w:rsid w:val="00335A69"/>
    <w:rsid w:val="00335BB3"/>
    <w:rsid w:val="0033667A"/>
    <w:rsid w:val="00336F06"/>
    <w:rsid w:val="0033701D"/>
    <w:rsid w:val="00337746"/>
    <w:rsid w:val="00337D4F"/>
    <w:rsid w:val="0034043F"/>
    <w:rsid w:val="00340BC1"/>
    <w:rsid w:val="00341D18"/>
    <w:rsid w:val="00342265"/>
    <w:rsid w:val="003424A7"/>
    <w:rsid w:val="0034277D"/>
    <w:rsid w:val="003429A8"/>
    <w:rsid w:val="00342E5E"/>
    <w:rsid w:val="00343102"/>
    <w:rsid w:val="003431FD"/>
    <w:rsid w:val="003433D5"/>
    <w:rsid w:val="00344430"/>
    <w:rsid w:val="003447BC"/>
    <w:rsid w:val="00344BAF"/>
    <w:rsid w:val="00345260"/>
    <w:rsid w:val="00345606"/>
    <w:rsid w:val="00345A5D"/>
    <w:rsid w:val="00345AAE"/>
    <w:rsid w:val="00346B44"/>
    <w:rsid w:val="003470BD"/>
    <w:rsid w:val="003474E6"/>
    <w:rsid w:val="00347B4B"/>
    <w:rsid w:val="00347FE7"/>
    <w:rsid w:val="00350FCC"/>
    <w:rsid w:val="003519EE"/>
    <w:rsid w:val="00351CC6"/>
    <w:rsid w:val="00352177"/>
    <w:rsid w:val="00352915"/>
    <w:rsid w:val="00353A3C"/>
    <w:rsid w:val="00354B57"/>
    <w:rsid w:val="00354F2E"/>
    <w:rsid w:val="0035500E"/>
    <w:rsid w:val="0035505E"/>
    <w:rsid w:val="0035509A"/>
    <w:rsid w:val="00355AEB"/>
    <w:rsid w:val="00356402"/>
    <w:rsid w:val="00356E9B"/>
    <w:rsid w:val="003578D2"/>
    <w:rsid w:val="00357D1D"/>
    <w:rsid w:val="00357EB0"/>
    <w:rsid w:val="003604A5"/>
    <w:rsid w:val="0036050A"/>
    <w:rsid w:val="00360713"/>
    <w:rsid w:val="00360A4F"/>
    <w:rsid w:val="00361268"/>
    <w:rsid w:val="00361953"/>
    <w:rsid w:val="00361B62"/>
    <w:rsid w:val="00362E3E"/>
    <w:rsid w:val="00363C2D"/>
    <w:rsid w:val="00363D51"/>
    <w:rsid w:val="003647A1"/>
    <w:rsid w:val="003661ED"/>
    <w:rsid w:val="0036640C"/>
    <w:rsid w:val="00366805"/>
    <w:rsid w:val="003669A9"/>
    <w:rsid w:val="0036731F"/>
    <w:rsid w:val="003674EA"/>
    <w:rsid w:val="00367839"/>
    <w:rsid w:val="00367ED0"/>
    <w:rsid w:val="00370127"/>
    <w:rsid w:val="0037051D"/>
    <w:rsid w:val="00370AA8"/>
    <w:rsid w:val="00370C5F"/>
    <w:rsid w:val="00370FDE"/>
    <w:rsid w:val="00371205"/>
    <w:rsid w:val="00371A8F"/>
    <w:rsid w:val="00371CDA"/>
    <w:rsid w:val="00372615"/>
    <w:rsid w:val="003727C3"/>
    <w:rsid w:val="00373652"/>
    <w:rsid w:val="00374015"/>
    <w:rsid w:val="00374319"/>
    <w:rsid w:val="00374D57"/>
    <w:rsid w:val="00374EBF"/>
    <w:rsid w:val="0037538B"/>
    <w:rsid w:val="00375712"/>
    <w:rsid w:val="003757FE"/>
    <w:rsid w:val="00375B93"/>
    <w:rsid w:val="00376092"/>
    <w:rsid w:val="00377373"/>
    <w:rsid w:val="003774AF"/>
    <w:rsid w:val="0038068D"/>
    <w:rsid w:val="00380713"/>
    <w:rsid w:val="00380855"/>
    <w:rsid w:val="00380C00"/>
    <w:rsid w:val="00381B3E"/>
    <w:rsid w:val="00381F8B"/>
    <w:rsid w:val="00382C5C"/>
    <w:rsid w:val="00382D3F"/>
    <w:rsid w:val="00382FD3"/>
    <w:rsid w:val="003831B9"/>
    <w:rsid w:val="00383815"/>
    <w:rsid w:val="00383A17"/>
    <w:rsid w:val="00384AEC"/>
    <w:rsid w:val="00384B70"/>
    <w:rsid w:val="0038600E"/>
    <w:rsid w:val="003861A6"/>
    <w:rsid w:val="003867DE"/>
    <w:rsid w:val="00386A23"/>
    <w:rsid w:val="0038741D"/>
    <w:rsid w:val="003874A6"/>
    <w:rsid w:val="00387D0A"/>
    <w:rsid w:val="00387E07"/>
    <w:rsid w:val="003903C0"/>
    <w:rsid w:val="003916BA"/>
    <w:rsid w:val="00391727"/>
    <w:rsid w:val="003921D9"/>
    <w:rsid w:val="00393513"/>
    <w:rsid w:val="003935DB"/>
    <w:rsid w:val="00393604"/>
    <w:rsid w:val="0039386B"/>
    <w:rsid w:val="003943DC"/>
    <w:rsid w:val="00395447"/>
    <w:rsid w:val="003957B3"/>
    <w:rsid w:val="00395AA2"/>
    <w:rsid w:val="00395D55"/>
    <w:rsid w:val="003960B6"/>
    <w:rsid w:val="00396C16"/>
    <w:rsid w:val="00397385"/>
    <w:rsid w:val="003975A4"/>
    <w:rsid w:val="0039768E"/>
    <w:rsid w:val="00397ECB"/>
    <w:rsid w:val="003A08BD"/>
    <w:rsid w:val="003A09C9"/>
    <w:rsid w:val="003A1199"/>
    <w:rsid w:val="003A1C7E"/>
    <w:rsid w:val="003A1F86"/>
    <w:rsid w:val="003A2EAB"/>
    <w:rsid w:val="003A32FC"/>
    <w:rsid w:val="003A37AD"/>
    <w:rsid w:val="003A4977"/>
    <w:rsid w:val="003A4B9E"/>
    <w:rsid w:val="003A5AD4"/>
    <w:rsid w:val="003A5B3F"/>
    <w:rsid w:val="003A61EE"/>
    <w:rsid w:val="003A66E6"/>
    <w:rsid w:val="003B08C4"/>
    <w:rsid w:val="003B0E80"/>
    <w:rsid w:val="003B0F14"/>
    <w:rsid w:val="003B1025"/>
    <w:rsid w:val="003B13CB"/>
    <w:rsid w:val="003B1BDC"/>
    <w:rsid w:val="003B2CF2"/>
    <w:rsid w:val="003B2F13"/>
    <w:rsid w:val="003B386F"/>
    <w:rsid w:val="003B3F87"/>
    <w:rsid w:val="003B46B1"/>
    <w:rsid w:val="003B584A"/>
    <w:rsid w:val="003B635F"/>
    <w:rsid w:val="003B6456"/>
    <w:rsid w:val="003B7D1F"/>
    <w:rsid w:val="003B7F67"/>
    <w:rsid w:val="003C065F"/>
    <w:rsid w:val="003C0B70"/>
    <w:rsid w:val="003C1824"/>
    <w:rsid w:val="003C1A26"/>
    <w:rsid w:val="003C2869"/>
    <w:rsid w:val="003C38EB"/>
    <w:rsid w:val="003C3BF5"/>
    <w:rsid w:val="003C3CA1"/>
    <w:rsid w:val="003C3CB9"/>
    <w:rsid w:val="003C3E65"/>
    <w:rsid w:val="003C3EFD"/>
    <w:rsid w:val="003C43FC"/>
    <w:rsid w:val="003C4736"/>
    <w:rsid w:val="003C4AB9"/>
    <w:rsid w:val="003C4B2B"/>
    <w:rsid w:val="003C4F65"/>
    <w:rsid w:val="003C5D0E"/>
    <w:rsid w:val="003C63AE"/>
    <w:rsid w:val="003C63C9"/>
    <w:rsid w:val="003C6B2B"/>
    <w:rsid w:val="003C7114"/>
    <w:rsid w:val="003C7259"/>
    <w:rsid w:val="003C7623"/>
    <w:rsid w:val="003C792E"/>
    <w:rsid w:val="003C7980"/>
    <w:rsid w:val="003D00D6"/>
    <w:rsid w:val="003D06AB"/>
    <w:rsid w:val="003D0DA3"/>
    <w:rsid w:val="003D12BD"/>
    <w:rsid w:val="003D19BD"/>
    <w:rsid w:val="003D217B"/>
    <w:rsid w:val="003D2B1A"/>
    <w:rsid w:val="003D2B9C"/>
    <w:rsid w:val="003D2C41"/>
    <w:rsid w:val="003D3571"/>
    <w:rsid w:val="003D36DC"/>
    <w:rsid w:val="003D382F"/>
    <w:rsid w:val="003D421D"/>
    <w:rsid w:val="003D4621"/>
    <w:rsid w:val="003D532D"/>
    <w:rsid w:val="003D590D"/>
    <w:rsid w:val="003D5D2C"/>
    <w:rsid w:val="003D6FF6"/>
    <w:rsid w:val="003D7B49"/>
    <w:rsid w:val="003E037A"/>
    <w:rsid w:val="003E106F"/>
    <w:rsid w:val="003E10E6"/>
    <w:rsid w:val="003E1161"/>
    <w:rsid w:val="003E12E3"/>
    <w:rsid w:val="003E15A9"/>
    <w:rsid w:val="003E162B"/>
    <w:rsid w:val="003E2184"/>
    <w:rsid w:val="003E2C2D"/>
    <w:rsid w:val="003E3083"/>
    <w:rsid w:val="003E37FF"/>
    <w:rsid w:val="003E3A6C"/>
    <w:rsid w:val="003E4678"/>
    <w:rsid w:val="003E499A"/>
    <w:rsid w:val="003E5245"/>
    <w:rsid w:val="003E5735"/>
    <w:rsid w:val="003E57BA"/>
    <w:rsid w:val="003E62A6"/>
    <w:rsid w:val="003E6A0F"/>
    <w:rsid w:val="003E6B7B"/>
    <w:rsid w:val="003E711D"/>
    <w:rsid w:val="003E71A7"/>
    <w:rsid w:val="003E763B"/>
    <w:rsid w:val="003E7844"/>
    <w:rsid w:val="003F03BB"/>
    <w:rsid w:val="003F0A2D"/>
    <w:rsid w:val="003F15FF"/>
    <w:rsid w:val="003F1675"/>
    <w:rsid w:val="003F182E"/>
    <w:rsid w:val="003F21AB"/>
    <w:rsid w:val="003F2501"/>
    <w:rsid w:val="003F269A"/>
    <w:rsid w:val="003F2992"/>
    <w:rsid w:val="003F30DB"/>
    <w:rsid w:val="003F3903"/>
    <w:rsid w:val="003F3F39"/>
    <w:rsid w:val="003F446E"/>
    <w:rsid w:val="003F4A5C"/>
    <w:rsid w:val="003F5615"/>
    <w:rsid w:val="003F5EA9"/>
    <w:rsid w:val="003F688A"/>
    <w:rsid w:val="003F7260"/>
    <w:rsid w:val="003F741D"/>
    <w:rsid w:val="003F770A"/>
    <w:rsid w:val="003F7C22"/>
    <w:rsid w:val="003F7FE2"/>
    <w:rsid w:val="00400C25"/>
    <w:rsid w:val="00400FFF"/>
    <w:rsid w:val="0040106F"/>
    <w:rsid w:val="00402390"/>
    <w:rsid w:val="00402D93"/>
    <w:rsid w:val="00402F34"/>
    <w:rsid w:val="00403961"/>
    <w:rsid w:val="00403C1C"/>
    <w:rsid w:val="0040540C"/>
    <w:rsid w:val="00405879"/>
    <w:rsid w:val="00405D2F"/>
    <w:rsid w:val="004061E1"/>
    <w:rsid w:val="00406209"/>
    <w:rsid w:val="00406382"/>
    <w:rsid w:val="0040662B"/>
    <w:rsid w:val="004068B6"/>
    <w:rsid w:val="0040707E"/>
    <w:rsid w:val="0040765C"/>
    <w:rsid w:val="004103E0"/>
    <w:rsid w:val="00410611"/>
    <w:rsid w:val="00410B8F"/>
    <w:rsid w:val="00411416"/>
    <w:rsid w:val="00411F56"/>
    <w:rsid w:val="004127BC"/>
    <w:rsid w:val="00412A6A"/>
    <w:rsid w:val="00412B67"/>
    <w:rsid w:val="00413480"/>
    <w:rsid w:val="00414149"/>
    <w:rsid w:val="00414349"/>
    <w:rsid w:val="00415262"/>
    <w:rsid w:val="00415346"/>
    <w:rsid w:val="0041723E"/>
    <w:rsid w:val="00417ACD"/>
    <w:rsid w:val="00417BA8"/>
    <w:rsid w:val="004200BB"/>
    <w:rsid w:val="004200F8"/>
    <w:rsid w:val="00420257"/>
    <w:rsid w:val="00420549"/>
    <w:rsid w:val="00420CEF"/>
    <w:rsid w:val="004216AB"/>
    <w:rsid w:val="00421F1B"/>
    <w:rsid w:val="004224A4"/>
    <w:rsid w:val="00422882"/>
    <w:rsid w:val="004250EC"/>
    <w:rsid w:val="00425359"/>
    <w:rsid w:val="004254DF"/>
    <w:rsid w:val="0042556D"/>
    <w:rsid w:val="00425ABF"/>
    <w:rsid w:val="0042627E"/>
    <w:rsid w:val="00426336"/>
    <w:rsid w:val="004265EA"/>
    <w:rsid w:val="00426D00"/>
    <w:rsid w:val="00426F2A"/>
    <w:rsid w:val="00426F57"/>
    <w:rsid w:val="00427027"/>
    <w:rsid w:val="0042775E"/>
    <w:rsid w:val="00427C83"/>
    <w:rsid w:val="00430710"/>
    <w:rsid w:val="0043094A"/>
    <w:rsid w:val="00430D87"/>
    <w:rsid w:val="004319E7"/>
    <w:rsid w:val="00431B24"/>
    <w:rsid w:val="004326B9"/>
    <w:rsid w:val="0043286D"/>
    <w:rsid w:val="00432C61"/>
    <w:rsid w:val="00432E5A"/>
    <w:rsid w:val="0043306A"/>
    <w:rsid w:val="00433100"/>
    <w:rsid w:val="00433B65"/>
    <w:rsid w:val="00433BDF"/>
    <w:rsid w:val="00433E25"/>
    <w:rsid w:val="0043445D"/>
    <w:rsid w:val="00434A54"/>
    <w:rsid w:val="00434B45"/>
    <w:rsid w:val="00434CC1"/>
    <w:rsid w:val="00434FFD"/>
    <w:rsid w:val="00435E5D"/>
    <w:rsid w:val="004365ED"/>
    <w:rsid w:val="0043666F"/>
    <w:rsid w:val="00437465"/>
    <w:rsid w:val="00440687"/>
    <w:rsid w:val="00440F78"/>
    <w:rsid w:val="004410D8"/>
    <w:rsid w:val="0044138B"/>
    <w:rsid w:val="00441A4D"/>
    <w:rsid w:val="0044286B"/>
    <w:rsid w:val="004428CA"/>
    <w:rsid w:val="00442DC4"/>
    <w:rsid w:val="00442EC1"/>
    <w:rsid w:val="0044393B"/>
    <w:rsid w:val="00444079"/>
    <w:rsid w:val="0044439F"/>
    <w:rsid w:val="00444F40"/>
    <w:rsid w:val="004452AB"/>
    <w:rsid w:val="004458B1"/>
    <w:rsid w:val="00445ABF"/>
    <w:rsid w:val="00445C0C"/>
    <w:rsid w:val="00446791"/>
    <w:rsid w:val="00446F13"/>
    <w:rsid w:val="004472EA"/>
    <w:rsid w:val="00447679"/>
    <w:rsid w:val="0044775C"/>
    <w:rsid w:val="00447CA7"/>
    <w:rsid w:val="00451C0F"/>
    <w:rsid w:val="00452B3E"/>
    <w:rsid w:val="00452E79"/>
    <w:rsid w:val="00452E87"/>
    <w:rsid w:val="00453251"/>
    <w:rsid w:val="0045357E"/>
    <w:rsid w:val="00453BD0"/>
    <w:rsid w:val="00453E68"/>
    <w:rsid w:val="00454189"/>
    <w:rsid w:val="0045422E"/>
    <w:rsid w:val="00454459"/>
    <w:rsid w:val="00454997"/>
    <w:rsid w:val="00454F50"/>
    <w:rsid w:val="00456698"/>
    <w:rsid w:val="004569E1"/>
    <w:rsid w:val="0045726D"/>
    <w:rsid w:val="004572DB"/>
    <w:rsid w:val="004574FD"/>
    <w:rsid w:val="00457A59"/>
    <w:rsid w:val="0046015E"/>
    <w:rsid w:val="004605FF"/>
    <w:rsid w:val="004612CC"/>
    <w:rsid w:val="00461535"/>
    <w:rsid w:val="004620FE"/>
    <w:rsid w:val="004623C4"/>
    <w:rsid w:val="00463BB8"/>
    <w:rsid w:val="00464301"/>
    <w:rsid w:val="004644B0"/>
    <w:rsid w:val="00464697"/>
    <w:rsid w:val="00464FC6"/>
    <w:rsid w:val="004650F6"/>
    <w:rsid w:val="00465474"/>
    <w:rsid w:val="00465E0F"/>
    <w:rsid w:val="00465F25"/>
    <w:rsid w:val="004666E6"/>
    <w:rsid w:val="004671E2"/>
    <w:rsid w:val="00467C4E"/>
    <w:rsid w:val="00470046"/>
    <w:rsid w:val="00470325"/>
    <w:rsid w:val="00470379"/>
    <w:rsid w:val="00470ACD"/>
    <w:rsid w:val="00470B3B"/>
    <w:rsid w:val="004713B9"/>
    <w:rsid w:val="004724AF"/>
    <w:rsid w:val="004728C8"/>
    <w:rsid w:val="004730E8"/>
    <w:rsid w:val="004746A0"/>
    <w:rsid w:val="00474ACB"/>
    <w:rsid w:val="0047517B"/>
    <w:rsid w:val="00475231"/>
    <w:rsid w:val="00475C6D"/>
    <w:rsid w:val="00476E00"/>
    <w:rsid w:val="0047749A"/>
    <w:rsid w:val="004775C3"/>
    <w:rsid w:val="00480197"/>
    <w:rsid w:val="00480442"/>
    <w:rsid w:val="00480B68"/>
    <w:rsid w:val="004816E8"/>
    <w:rsid w:val="00481C6A"/>
    <w:rsid w:val="00481F61"/>
    <w:rsid w:val="00482807"/>
    <w:rsid w:val="004828E2"/>
    <w:rsid w:val="00483A06"/>
    <w:rsid w:val="0048424E"/>
    <w:rsid w:val="004850B6"/>
    <w:rsid w:val="004868CB"/>
    <w:rsid w:val="004875E9"/>
    <w:rsid w:val="00487B39"/>
    <w:rsid w:val="00490533"/>
    <w:rsid w:val="00490C87"/>
    <w:rsid w:val="004919AA"/>
    <w:rsid w:val="00492058"/>
    <w:rsid w:val="004922B8"/>
    <w:rsid w:val="004922F4"/>
    <w:rsid w:val="004927E9"/>
    <w:rsid w:val="004930BA"/>
    <w:rsid w:val="0049324B"/>
    <w:rsid w:val="00493813"/>
    <w:rsid w:val="004943FE"/>
    <w:rsid w:val="004944BB"/>
    <w:rsid w:val="004948FA"/>
    <w:rsid w:val="004950E2"/>
    <w:rsid w:val="0049565F"/>
    <w:rsid w:val="00495754"/>
    <w:rsid w:val="004957F1"/>
    <w:rsid w:val="00496845"/>
    <w:rsid w:val="004968EE"/>
    <w:rsid w:val="00496911"/>
    <w:rsid w:val="004974D7"/>
    <w:rsid w:val="00497C48"/>
    <w:rsid w:val="00497D0C"/>
    <w:rsid w:val="004A028E"/>
    <w:rsid w:val="004A0A69"/>
    <w:rsid w:val="004A11B9"/>
    <w:rsid w:val="004A262E"/>
    <w:rsid w:val="004A2704"/>
    <w:rsid w:val="004A2DDF"/>
    <w:rsid w:val="004A3085"/>
    <w:rsid w:val="004A30D9"/>
    <w:rsid w:val="004A42BD"/>
    <w:rsid w:val="004A4793"/>
    <w:rsid w:val="004A4898"/>
    <w:rsid w:val="004A4BD3"/>
    <w:rsid w:val="004A4DB8"/>
    <w:rsid w:val="004A5A58"/>
    <w:rsid w:val="004A5E09"/>
    <w:rsid w:val="004A6119"/>
    <w:rsid w:val="004A6422"/>
    <w:rsid w:val="004A659D"/>
    <w:rsid w:val="004A7438"/>
    <w:rsid w:val="004A7B78"/>
    <w:rsid w:val="004B01CF"/>
    <w:rsid w:val="004B0673"/>
    <w:rsid w:val="004B0CB6"/>
    <w:rsid w:val="004B1332"/>
    <w:rsid w:val="004B1D7F"/>
    <w:rsid w:val="004B2268"/>
    <w:rsid w:val="004B229C"/>
    <w:rsid w:val="004B2D31"/>
    <w:rsid w:val="004B2DB7"/>
    <w:rsid w:val="004B3431"/>
    <w:rsid w:val="004B36AF"/>
    <w:rsid w:val="004B3C0F"/>
    <w:rsid w:val="004B3F3E"/>
    <w:rsid w:val="004B43DE"/>
    <w:rsid w:val="004B4403"/>
    <w:rsid w:val="004B4772"/>
    <w:rsid w:val="004B49BD"/>
    <w:rsid w:val="004B4F29"/>
    <w:rsid w:val="004B4FF1"/>
    <w:rsid w:val="004B5432"/>
    <w:rsid w:val="004B5781"/>
    <w:rsid w:val="004B60D2"/>
    <w:rsid w:val="004B686A"/>
    <w:rsid w:val="004B784A"/>
    <w:rsid w:val="004C0AD8"/>
    <w:rsid w:val="004C13A1"/>
    <w:rsid w:val="004C1FF1"/>
    <w:rsid w:val="004C24CA"/>
    <w:rsid w:val="004C259B"/>
    <w:rsid w:val="004C2D26"/>
    <w:rsid w:val="004C2F56"/>
    <w:rsid w:val="004C31F8"/>
    <w:rsid w:val="004C44A1"/>
    <w:rsid w:val="004C536E"/>
    <w:rsid w:val="004C6ED0"/>
    <w:rsid w:val="004C6EE1"/>
    <w:rsid w:val="004C72F4"/>
    <w:rsid w:val="004D028A"/>
    <w:rsid w:val="004D0A26"/>
    <w:rsid w:val="004D11D5"/>
    <w:rsid w:val="004D1346"/>
    <w:rsid w:val="004D1A23"/>
    <w:rsid w:val="004D23DB"/>
    <w:rsid w:val="004D2986"/>
    <w:rsid w:val="004D29C2"/>
    <w:rsid w:val="004D33C5"/>
    <w:rsid w:val="004D3526"/>
    <w:rsid w:val="004D3B92"/>
    <w:rsid w:val="004D3FC0"/>
    <w:rsid w:val="004D3FD3"/>
    <w:rsid w:val="004D4C91"/>
    <w:rsid w:val="004D5356"/>
    <w:rsid w:val="004D672B"/>
    <w:rsid w:val="004D7564"/>
    <w:rsid w:val="004D76F9"/>
    <w:rsid w:val="004D7A71"/>
    <w:rsid w:val="004D7BF3"/>
    <w:rsid w:val="004E019A"/>
    <w:rsid w:val="004E02A5"/>
    <w:rsid w:val="004E0BE4"/>
    <w:rsid w:val="004E0D85"/>
    <w:rsid w:val="004E15BC"/>
    <w:rsid w:val="004E19D7"/>
    <w:rsid w:val="004E281D"/>
    <w:rsid w:val="004E2FCD"/>
    <w:rsid w:val="004E34D6"/>
    <w:rsid w:val="004E3826"/>
    <w:rsid w:val="004E38A1"/>
    <w:rsid w:val="004E4000"/>
    <w:rsid w:val="004E4E9E"/>
    <w:rsid w:val="004E6491"/>
    <w:rsid w:val="004E65F2"/>
    <w:rsid w:val="004E6B3A"/>
    <w:rsid w:val="004E709A"/>
    <w:rsid w:val="004F17D8"/>
    <w:rsid w:val="004F2F91"/>
    <w:rsid w:val="004F35F1"/>
    <w:rsid w:val="004F392A"/>
    <w:rsid w:val="004F4494"/>
    <w:rsid w:val="004F4A8F"/>
    <w:rsid w:val="004F5637"/>
    <w:rsid w:val="004F5B2B"/>
    <w:rsid w:val="004F622A"/>
    <w:rsid w:val="004F6279"/>
    <w:rsid w:val="004F633C"/>
    <w:rsid w:val="004F669F"/>
    <w:rsid w:val="004F6B46"/>
    <w:rsid w:val="004F70E8"/>
    <w:rsid w:val="004F713D"/>
    <w:rsid w:val="004F7215"/>
    <w:rsid w:val="004F75CB"/>
    <w:rsid w:val="004F77B8"/>
    <w:rsid w:val="00500016"/>
    <w:rsid w:val="00500028"/>
    <w:rsid w:val="005009F5"/>
    <w:rsid w:val="005011FB"/>
    <w:rsid w:val="00501A50"/>
    <w:rsid w:val="00501A92"/>
    <w:rsid w:val="00501E17"/>
    <w:rsid w:val="005025F8"/>
    <w:rsid w:val="0050310F"/>
    <w:rsid w:val="005038C0"/>
    <w:rsid w:val="00504340"/>
    <w:rsid w:val="005049B3"/>
    <w:rsid w:val="00504D8F"/>
    <w:rsid w:val="0050547D"/>
    <w:rsid w:val="00505523"/>
    <w:rsid w:val="00505C24"/>
    <w:rsid w:val="005066F3"/>
    <w:rsid w:val="0050746D"/>
    <w:rsid w:val="0050795D"/>
    <w:rsid w:val="00510176"/>
    <w:rsid w:val="005109CF"/>
    <w:rsid w:val="00510C8E"/>
    <w:rsid w:val="00510DC1"/>
    <w:rsid w:val="00510E95"/>
    <w:rsid w:val="00511026"/>
    <w:rsid w:val="0051130E"/>
    <w:rsid w:val="005125F6"/>
    <w:rsid w:val="005129AC"/>
    <w:rsid w:val="00512D2D"/>
    <w:rsid w:val="00513A01"/>
    <w:rsid w:val="0051469C"/>
    <w:rsid w:val="0051525E"/>
    <w:rsid w:val="00516B99"/>
    <w:rsid w:val="00516CC9"/>
    <w:rsid w:val="00516E47"/>
    <w:rsid w:val="00517073"/>
    <w:rsid w:val="00517918"/>
    <w:rsid w:val="0051792B"/>
    <w:rsid w:val="00517BB9"/>
    <w:rsid w:val="0052029D"/>
    <w:rsid w:val="0052045C"/>
    <w:rsid w:val="00520665"/>
    <w:rsid w:val="00520AD2"/>
    <w:rsid w:val="00520C69"/>
    <w:rsid w:val="00520C7F"/>
    <w:rsid w:val="00520F68"/>
    <w:rsid w:val="00521A1E"/>
    <w:rsid w:val="00521FF3"/>
    <w:rsid w:val="00522D3C"/>
    <w:rsid w:val="0052322A"/>
    <w:rsid w:val="00523519"/>
    <w:rsid w:val="005236F3"/>
    <w:rsid w:val="00523A21"/>
    <w:rsid w:val="00523A35"/>
    <w:rsid w:val="00523CB8"/>
    <w:rsid w:val="00523D13"/>
    <w:rsid w:val="00523D85"/>
    <w:rsid w:val="00523DAF"/>
    <w:rsid w:val="00523E44"/>
    <w:rsid w:val="005243A8"/>
    <w:rsid w:val="00524709"/>
    <w:rsid w:val="00524A15"/>
    <w:rsid w:val="00524C07"/>
    <w:rsid w:val="00525653"/>
    <w:rsid w:val="00526242"/>
    <w:rsid w:val="00526560"/>
    <w:rsid w:val="005265B9"/>
    <w:rsid w:val="00527548"/>
    <w:rsid w:val="0052776F"/>
    <w:rsid w:val="00527B56"/>
    <w:rsid w:val="00527FD1"/>
    <w:rsid w:val="005305A2"/>
    <w:rsid w:val="005307AD"/>
    <w:rsid w:val="005309D6"/>
    <w:rsid w:val="00531264"/>
    <w:rsid w:val="00532406"/>
    <w:rsid w:val="00532C2D"/>
    <w:rsid w:val="00532E4D"/>
    <w:rsid w:val="00534329"/>
    <w:rsid w:val="00534634"/>
    <w:rsid w:val="0053599C"/>
    <w:rsid w:val="00535A3A"/>
    <w:rsid w:val="00535E3E"/>
    <w:rsid w:val="00536773"/>
    <w:rsid w:val="00536949"/>
    <w:rsid w:val="00536A66"/>
    <w:rsid w:val="00536C32"/>
    <w:rsid w:val="005373F9"/>
    <w:rsid w:val="0054029C"/>
    <w:rsid w:val="00540395"/>
    <w:rsid w:val="00540D3A"/>
    <w:rsid w:val="005413AF"/>
    <w:rsid w:val="005417E3"/>
    <w:rsid w:val="005424DF"/>
    <w:rsid w:val="005425A0"/>
    <w:rsid w:val="00542CCB"/>
    <w:rsid w:val="00543428"/>
    <w:rsid w:val="005436AE"/>
    <w:rsid w:val="00543B9F"/>
    <w:rsid w:val="005444D2"/>
    <w:rsid w:val="0054542B"/>
    <w:rsid w:val="00545509"/>
    <w:rsid w:val="00546647"/>
    <w:rsid w:val="00546DD0"/>
    <w:rsid w:val="0054731E"/>
    <w:rsid w:val="00550A95"/>
    <w:rsid w:val="00550C30"/>
    <w:rsid w:val="00551C60"/>
    <w:rsid w:val="00551DD0"/>
    <w:rsid w:val="00552441"/>
    <w:rsid w:val="0055250F"/>
    <w:rsid w:val="00552AD6"/>
    <w:rsid w:val="00552BFA"/>
    <w:rsid w:val="005537E1"/>
    <w:rsid w:val="00553970"/>
    <w:rsid w:val="00553ED3"/>
    <w:rsid w:val="00554A35"/>
    <w:rsid w:val="00554ADD"/>
    <w:rsid w:val="00555223"/>
    <w:rsid w:val="005557C4"/>
    <w:rsid w:val="00555964"/>
    <w:rsid w:val="00555B30"/>
    <w:rsid w:val="00555E86"/>
    <w:rsid w:val="00555EFA"/>
    <w:rsid w:val="005575B5"/>
    <w:rsid w:val="005601AC"/>
    <w:rsid w:val="00561024"/>
    <w:rsid w:val="00561214"/>
    <w:rsid w:val="005615CA"/>
    <w:rsid w:val="00561F38"/>
    <w:rsid w:val="005625E5"/>
    <w:rsid w:val="0056287A"/>
    <w:rsid w:val="00562946"/>
    <w:rsid w:val="00562BDC"/>
    <w:rsid w:val="00563690"/>
    <w:rsid w:val="00564373"/>
    <w:rsid w:val="0056473C"/>
    <w:rsid w:val="00564E57"/>
    <w:rsid w:val="00565427"/>
    <w:rsid w:val="0056574E"/>
    <w:rsid w:val="005658BE"/>
    <w:rsid w:val="00567387"/>
    <w:rsid w:val="005678E5"/>
    <w:rsid w:val="00570166"/>
    <w:rsid w:val="0057032D"/>
    <w:rsid w:val="00570C7C"/>
    <w:rsid w:val="00570EFC"/>
    <w:rsid w:val="0057145F"/>
    <w:rsid w:val="005716A5"/>
    <w:rsid w:val="00572199"/>
    <w:rsid w:val="005724F0"/>
    <w:rsid w:val="005725DB"/>
    <w:rsid w:val="0057294F"/>
    <w:rsid w:val="0057343E"/>
    <w:rsid w:val="005734DB"/>
    <w:rsid w:val="0057440F"/>
    <w:rsid w:val="005748D9"/>
    <w:rsid w:val="00575274"/>
    <w:rsid w:val="0057562A"/>
    <w:rsid w:val="005761FA"/>
    <w:rsid w:val="00576219"/>
    <w:rsid w:val="00577F2F"/>
    <w:rsid w:val="00577FD7"/>
    <w:rsid w:val="00580074"/>
    <w:rsid w:val="00580E62"/>
    <w:rsid w:val="0058174D"/>
    <w:rsid w:val="005819C6"/>
    <w:rsid w:val="00582661"/>
    <w:rsid w:val="005826A9"/>
    <w:rsid w:val="00582AE1"/>
    <w:rsid w:val="00583004"/>
    <w:rsid w:val="005843D1"/>
    <w:rsid w:val="00584C50"/>
    <w:rsid w:val="00585151"/>
    <w:rsid w:val="0058519E"/>
    <w:rsid w:val="00585836"/>
    <w:rsid w:val="00585E20"/>
    <w:rsid w:val="00586F89"/>
    <w:rsid w:val="005870C4"/>
    <w:rsid w:val="00587A14"/>
    <w:rsid w:val="00590545"/>
    <w:rsid w:val="00590AE1"/>
    <w:rsid w:val="00590D4A"/>
    <w:rsid w:val="005917A1"/>
    <w:rsid w:val="005920F7"/>
    <w:rsid w:val="00592898"/>
    <w:rsid w:val="00592EDD"/>
    <w:rsid w:val="00593442"/>
    <w:rsid w:val="00593526"/>
    <w:rsid w:val="00593FF7"/>
    <w:rsid w:val="00594CC7"/>
    <w:rsid w:val="00594E54"/>
    <w:rsid w:val="00595CD0"/>
    <w:rsid w:val="005962F0"/>
    <w:rsid w:val="0059691E"/>
    <w:rsid w:val="00596C4E"/>
    <w:rsid w:val="00597339"/>
    <w:rsid w:val="005A1009"/>
    <w:rsid w:val="005A1C15"/>
    <w:rsid w:val="005A1D58"/>
    <w:rsid w:val="005A220A"/>
    <w:rsid w:val="005A2BF3"/>
    <w:rsid w:val="005A2D58"/>
    <w:rsid w:val="005A364C"/>
    <w:rsid w:val="005A39C2"/>
    <w:rsid w:val="005A3AA5"/>
    <w:rsid w:val="005A3D8F"/>
    <w:rsid w:val="005A4A70"/>
    <w:rsid w:val="005A54CD"/>
    <w:rsid w:val="005A594C"/>
    <w:rsid w:val="005A6345"/>
    <w:rsid w:val="005A79EC"/>
    <w:rsid w:val="005A7DEC"/>
    <w:rsid w:val="005B0233"/>
    <w:rsid w:val="005B03CC"/>
    <w:rsid w:val="005B0639"/>
    <w:rsid w:val="005B0652"/>
    <w:rsid w:val="005B0725"/>
    <w:rsid w:val="005B132E"/>
    <w:rsid w:val="005B1A24"/>
    <w:rsid w:val="005B24B7"/>
    <w:rsid w:val="005B2CE0"/>
    <w:rsid w:val="005B3E32"/>
    <w:rsid w:val="005B3ED0"/>
    <w:rsid w:val="005B481E"/>
    <w:rsid w:val="005B4C0A"/>
    <w:rsid w:val="005B51D2"/>
    <w:rsid w:val="005B53CB"/>
    <w:rsid w:val="005B55DC"/>
    <w:rsid w:val="005B56D6"/>
    <w:rsid w:val="005B6598"/>
    <w:rsid w:val="005B6B78"/>
    <w:rsid w:val="005B778C"/>
    <w:rsid w:val="005B779B"/>
    <w:rsid w:val="005B7B84"/>
    <w:rsid w:val="005C061E"/>
    <w:rsid w:val="005C06D8"/>
    <w:rsid w:val="005C0A18"/>
    <w:rsid w:val="005C1F73"/>
    <w:rsid w:val="005C2022"/>
    <w:rsid w:val="005C2728"/>
    <w:rsid w:val="005C27D8"/>
    <w:rsid w:val="005C2A6C"/>
    <w:rsid w:val="005C2A7B"/>
    <w:rsid w:val="005C321E"/>
    <w:rsid w:val="005C328A"/>
    <w:rsid w:val="005C3352"/>
    <w:rsid w:val="005C3A15"/>
    <w:rsid w:val="005C4507"/>
    <w:rsid w:val="005C48C5"/>
    <w:rsid w:val="005C529F"/>
    <w:rsid w:val="005C60D7"/>
    <w:rsid w:val="005C62EA"/>
    <w:rsid w:val="005C6562"/>
    <w:rsid w:val="005C6A34"/>
    <w:rsid w:val="005C71F4"/>
    <w:rsid w:val="005C7D16"/>
    <w:rsid w:val="005C7E60"/>
    <w:rsid w:val="005D049D"/>
    <w:rsid w:val="005D04F4"/>
    <w:rsid w:val="005D1048"/>
    <w:rsid w:val="005D12BA"/>
    <w:rsid w:val="005D22B1"/>
    <w:rsid w:val="005D2B4E"/>
    <w:rsid w:val="005D2E60"/>
    <w:rsid w:val="005D2EA4"/>
    <w:rsid w:val="005D30AD"/>
    <w:rsid w:val="005D3432"/>
    <w:rsid w:val="005D3586"/>
    <w:rsid w:val="005D4044"/>
    <w:rsid w:val="005D41BD"/>
    <w:rsid w:val="005D44BB"/>
    <w:rsid w:val="005D4B33"/>
    <w:rsid w:val="005D52D2"/>
    <w:rsid w:val="005D558B"/>
    <w:rsid w:val="005D5A64"/>
    <w:rsid w:val="005D6B93"/>
    <w:rsid w:val="005D6F11"/>
    <w:rsid w:val="005E00BF"/>
    <w:rsid w:val="005E0160"/>
    <w:rsid w:val="005E05FB"/>
    <w:rsid w:val="005E1337"/>
    <w:rsid w:val="005E1693"/>
    <w:rsid w:val="005E180E"/>
    <w:rsid w:val="005E181C"/>
    <w:rsid w:val="005E1DD0"/>
    <w:rsid w:val="005E2247"/>
    <w:rsid w:val="005E26A9"/>
    <w:rsid w:val="005E3258"/>
    <w:rsid w:val="005E39F5"/>
    <w:rsid w:val="005E3D7A"/>
    <w:rsid w:val="005E47CE"/>
    <w:rsid w:val="005E4D47"/>
    <w:rsid w:val="005E562A"/>
    <w:rsid w:val="005E57D1"/>
    <w:rsid w:val="005E64DE"/>
    <w:rsid w:val="005E6E8F"/>
    <w:rsid w:val="005E708D"/>
    <w:rsid w:val="005E7806"/>
    <w:rsid w:val="005E7B68"/>
    <w:rsid w:val="005F009D"/>
    <w:rsid w:val="005F0761"/>
    <w:rsid w:val="005F0CFF"/>
    <w:rsid w:val="005F1058"/>
    <w:rsid w:val="005F12E9"/>
    <w:rsid w:val="005F1727"/>
    <w:rsid w:val="005F2B99"/>
    <w:rsid w:val="005F35F9"/>
    <w:rsid w:val="005F3E87"/>
    <w:rsid w:val="005F40EE"/>
    <w:rsid w:val="005F45E2"/>
    <w:rsid w:val="005F48AD"/>
    <w:rsid w:val="005F498F"/>
    <w:rsid w:val="005F4F76"/>
    <w:rsid w:val="005F5175"/>
    <w:rsid w:val="005F5B68"/>
    <w:rsid w:val="005F66D0"/>
    <w:rsid w:val="005F6B4F"/>
    <w:rsid w:val="005F6EB0"/>
    <w:rsid w:val="005F7D28"/>
    <w:rsid w:val="00600011"/>
    <w:rsid w:val="006005ED"/>
    <w:rsid w:val="006036EE"/>
    <w:rsid w:val="006038E1"/>
    <w:rsid w:val="00603B0B"/>
    <w:rsid w:val="00603DF6"/>
    <w:rsid w:val="00604468"/>
    <w:rsid w:val="0060456B"/>
    <w:rsid w:val="006045F8"/>
    <w:rsid w:val="00604988"/>
    <w:rsid w:val="00604CCD"/>
    <w:rsid w:val="00604E08"/>
    <w:rsid w:val="006053E3"/>
    <w:rsid w:val="006059D2"/>
    <w:rsid w:val="00605CE8"/>
    <w:rsid w:val="00606A33"/>
    <w:rsid w:val="00607007"/>
    <w:rsid w:val="00607179"/>
    <w:rsid w:val="006078E0"/>
    <w:rsid w:val="00607B6A"/>
    <w:rsid w:val="00607FDC"/>
    <w:rsid w:val="0061077A"/>
    <w:rsid w:val="00610834"/>
    <w:rsid w:val="00610DE4"/>
    <w:rsid w:val="00610E27"/>
    <w:rsid w:val="006113E0"/>
    <w:rsid w:val="00612412"/>
    <w:rsid w:val="00612C40"/>
    <w:rsid w:val="006135B4"/>
    <w:rsid w:val="00613653"/>
    <w:rsid w:val="00613CF5"/>
    <w:rsid w:val="0061458F"/>
    <w:rsid w:val="00614BC0"/>
    <w:rsid w:val="00615145"/>
    <w:rsid w:val="0061574E"/>
    <w:rsid w:val="00615969"/>
    <w:rsid w:val="00615A24"/>
    <w:rsid w:val="00617F02"/>
    <w:rsid w:val="00620F43"/>
    <w:rsid w:val="00621368"/>
    <w:rsid w:val="0062146A"/>
    <w:rsid w:val="0062178D"/>
    <w:rsid w:val="006222F9"/>
    <w:rsid w:val="00622CF5"/>
    <w:rsid w:val="00622DBB"/>
    <w:rsid w:val="00623674"/>
    <w:rsid w:val="00623D57"/>
    <w:rsid w:val="00623EF4"/>
    <w:rsid w:val="00624923"/>
    <w:rsid w:val="006249C1"/>
    <w:rsid w:val="00624D14"/>
    <w:rsid w:val="00625485"/>
    <w:rsid w:val="00626A52"/>
    <w:rsid w:val="00627626"/>
    <w:rsid w:val="006278A2"/>
    <w:rsid w:val="00627B97"/>
    <w:rsid w:val="006301A6"/>
    <w:rsid w:val="00630E60"/>
    <w:rsid w:val="006312C1"/>
    <w:rsid w:val="00631400"/>
    <w:rsid w:val="00631ECA"/>
    <w:rsid w:val="00631F0B"/>
    <w:rsid w:val="00632E7C"/>
    <w:rsid w:val="0063323B"/>
    <w:rsid w:val="00633675"/>
    <w:rsid w:val="006339BD"/>
    <w:rsid w:val="0063487F"/>
    <w:rsid w:val="006360C3"/>
    <w:rsid w:val="0063657B"/>
    <w:rsid w:val="0063666C"/>
    <w:rsid w:val="006368A6"/>
    <w:rsid w:val="006374F3"/>
    <w:rsid w:val="006378C2"/>
    <w:rsid w:val="00640CEB"/>
    <w:rsid w:val="00641B56"/>
    <w:rsid w:val="00641BE1"/>
    <w:rsid w:val="00641E90"/>
    <w:rsid w:val="006421C8"/>
    <w:rsid w:val="0064280C"/>
    <w:rsid w:val="00642813"/>
    <w:rsid w:val="00643517"/>
    <w:rsid w:val="006439B4"/>
    <w:rsid w:val="00643FF6"/>
    <w:rsid w:val="00644B92"/>
    <w:rsid w:val="00644DA6"/>
    <w:rsid w:val="00645032"/>
    <w:rsid w:val="006455E9"/>
    <w:rsid w:val="00645CDF"/>
    <w:rsid w:val="006460DB"/>
    <w:rsid w:val="006465DA"/>
    <w:rsid w:val="006466CF"/>
    <w:rsid w:val="006467BB"/>
    <w:rsid w:val="0064789A"/>
    <w:rsid w:val="006478F0"/>
    <w:rsid w:val="00647CBA"/>
    <w:rsid w:val="00650373"/>
    <w:rsid w:val="00650986"/>
    <w:rsid w:val="00650CAD"/>
    <w:rsid w:val="0065160F"/>
    <w:rsid w:val="00651F11"/>
    <w:rsid w:val="006524A1"/>
    <w:rsid w:val="006524F3"/>
    <w:rsid w:val="006528B0"/>
    <w:rsid w:val="00652D63"/>
    <w:rsid w:val="00652F9C"/>
    <w:rsid w:val="00652FF6"/>
    <w:rsid w:val="00653410"/>
    <w:rsid w:val="00653685"/>
    <w:rsid w:val="00654A52"/>
    <w:rsid w:val="006553CD"/>
    <w:rsid w:val="0065569A"/>
    <w:rsid w:val="0065686A"/>
    <w:rsid w:val="0065697A"/>
    <w:rsid w:val="00656F3E"/>
    <w:rsid w:val="00657C68"/>
    <w:rsid w:val="00657E22"/>
    <w:rsid w:val="00657E2A"/>
    <w:rsid w:val="006604E1"/>
    <w:rsid w:val="0066105A"/>
    <w:rsid w:val="0066267B"/>
    <w:rsid w:val="00662B55"/>
    <w:rsid w:val="00662F23"/>
    <w:rsid w:val="00663247"/>
    <w:rsid w:val="0066326B"/>
    <w:rsid w:val="006637A6"/>
    <w:rsid w:val="00663D1C"/>
    <w:rsid w:val="00663F84"/>
    <w:rsid w:val="00664076"/>
    <w:rsid w:val="006641E9"/>
    <w:rsid w:val="006648B1"/>
    <w:rsid w:val="00666800"/>
    <w:rsid w:val="00666DA6"/>
    <w:rsid w:val="00667575"/>
    <w:rsid w:val="00667763"/>
    <w:rsid w:val="00667C27"/>
    <w:rsid w:val="006703A9"/>
    <w:rsid w:val="00670748"/>
    <w:rsid w:val="0067078D"/>
    <w:rsid w:val="0067083D"/>
    <w:rsid w:val="00670C55"/>
    <w:rsid w:val="006718C6"/>
    <w:rsid w:val="006722A7"/>
    <w:rsid w:val="006725D2"/>
    <w:rsid w:val="00672CC3"/>
    <w:rsid w:val="00673D57"/>
    <w:rsid w:val="006740EB"/>
    <w:rsid w:val="00674AD1"/>
    <w:rsid w:val="00674B93"/>
    <w:rsid w:val="0067563B"/>
    <w:rsid w:val="00675B19"/>
    <w:rsid w:val="00676153"/>
    <w:rsid w:val="006763D3"/>
    <w:rsid w:val="006766E2"/>
    <w:rsid w:val="00676CE2"/>
    <w:rsid w:val="00676E43"/>
    <w:rsid w:val="0067720D"/>
    <w:rsid w:val="00677651"/>
    <w:rsid w:val="00677780"/>
    <w:rsid w:val="00677937"/>
    <w:rsid w:val="00680E1E"/>
    <w:rsid w:val="00681486"/>
    <w:rsid w:val="00681DAC"/>
    <w:rsid w:val="00681F20"/>
    <w:rsid w:val="00682153"/>
    <w:rsid w:val="006828CE"/>
    <w:rsid w:val="00682D6B"/>
    <w:rsid w:val="00682F6A"/>
    <w:rsid w:val="00682FEE"/>
    <w:rsid w:val="0068373F"/>
    <w:rsid w:val="006837AF"/>
    <w:rsid w:val="00684444"/>
    <w:rsid w:val="0068520D"/>
    <w:rsid w:val="00686002"/>
    <w:rsid w:val="00686324"/>
    <w:rsid w:val="0068639E"/>
    <w:rsid w:val="00686501"/>
    <w:rsid w:val="006870BB"/>
    <w:rsid w:val="00687FC3"/>
    <w:rsid w:val="00687FFE"/>
    <w:rsid w:val="0069027A"/>
    <w:rsid w:val="00690357"/>
    <w:rsid w:val="006904BC"/>
    <w:rsid w:val="006904FE"/>
    <w:rsid w:val="00690BCC"/>
    <w:rsid w:val="00690E0D"/>
    <w:rsid w:val="006912DD"/>
    <w:rsid w:val="00691304"/>
    <w:rsid w:val="006915C4"/>
    <w:rsid w:val="00691A3B"/>
    <w:rsid w:val="00691D3E"/>
    <w:rsid w:val="006925E7"/>
    <w:rsid w:val="00692D7B"/>
    <w:rsid w:val="006935E7"/>
    <w:rsid w:val="0069386E"/>
    <w:rsid w:val="00694AE1"/>
    <w:rsid w:val="00696D54"/>
    <w:rsid w:val="00696FEF"/>
    <w:rsid w:val="0069708C"/>
    <w:rsid w:val="00697598"/>
    <w:rsid w:val="006979F1"/>
    <w:rsid w:val="006A0308"/>
    <w:rsid w:val="006A0AD9"/>
    <w:rsid w:val="006A110F"/>
    <w:rsid w:val="006A1315"/>
    <w:rsid w:val="006A144C"/>
    <w:rsid w:val="006A182C"/>
    <w:rsid w:val="006A261B"/>
    <w:rsid w:val="006A2EE2"/>
    <w:rsid w:val="006A3CD8"/>
    <w:rsid w:val="006A401C"/>
    <w:rsid w:val="006A4204"/>
    <w:rsid w:val="006A44C5"/>
    <w:rsid w:val="006A4E76"/>
    <w:rsid w:val="006A50A8"/>
    <w:rsid w:val="006A563B"/>
    <w:rsid w:val="006A61CC"/>
    <w:rsid w:val="006B028B"/>
    <w:rsid w:val="006B0501"/>
    <w:rsid w:val="006B0584"/>
    <w:rsid w:val="006B0DBA"/>
    <w:rsid w:val="006B1B96"/>
    <w:rsid w:val="006B206B"/>
    <w:rsid w:val="006B23F3"/>
    <w:rsid w:val="006B299C"/>
    <w:rsid w:val="006B30A2"/>
    <w:rsid w:val="006B324D"/>
    <w:rsid w:val="006B45AE"/>
    <w:rsid w:val="006B6571"/>
    <w:rsid w:val="006B7F72"/>
    <w:rsid w:val="006B7F84"/>
    <w:rsid w:val="006C0B3C"/>
    <w:rsid w:val="006C0E40"/>
    <w:rsid w:val="006C22FD"/>
    <w:rsid w:val="006C239E"/>
    <w:rsid w:val="006C2667"/>
    <w:rsid w:val="006C2B09"/>
    <w:rsid w:val="006C2EFD"/>
    <w:rsid w:val="006C3B25"/>
    <w:rsid w:val="006C3DA2"/>
    <w:rsid w:val="006C4F78"/>
    <w:rsid w:val="006C52B7"/>
    <w:rsid w:val="006C53DF"/>
    <w:rsid w:val="006C59E6"/>
    <w:rsid w:val="006C5F78"/>
    <w:rsid w:val="006C6552"/>
    <w:rsid w:val="006C706E"/>
    <w:rsid w:val="006C73A1"/>
    <w:rsid w:val="006C756F"/>
    <w:rsid w:val="006C7D83"/>
    <w:rsid w:val="006D07D4"/>
    <w:rsid w:val="006D0A65"/>
    <w:rsid w:val="006D0AAA"/>
    <w:rsid w:val="006D1256"/>
    <w:rsid w:val="006D14BA"/>
    <w:rsid w:val="006D14EA"/>
    <w:rsid w:val="006D2D95"/>
    <w:rsid w:val="006D3528"/>
    <w:rsid w:val="006D4240"/>
    <w:rsid w:val="006D4E08"/>
    <w:rsid w:val="006D5BFE"/>
    <w:rsid w:val="006D643D"/>
    <w:rsid w:val="006D742B"/>
    <w:rsid w:val="006E0106"/>
    <w:rsid w:val="006E0824"/>
    <w:rsid w:val="006E136E"/>
    <w:rsid w:val="006E1E8C"/>
    <w:rsid w:val="006E1FF0"/>
    <w:rsid w:val="006E2933"/>
    <w:rsid w:val="006E2D0B"/>
    <w:rsid w:val="006E3241"/>
    <w:rsid w:val="006E3EBA"/>
    <w:rsid w:val="006E3FBB"/>
    <w:rsid w:val="006E42C8"/>
    <w:rsid w:val="006E4432"/>
    <w:rsid w:val="006E45A3"/>
    <w:rsid w:val="006E5321"/>
    <w:rsid w:val="006E546D"/>
    <w:rsid w:val="006E548B"/>
    <w:rsid w:val="006E5DE7"/>
    <w:rsid w:val="006E64BD"/>
    <w:rsid w:val="006E6D4E"/>
    <w:rsid w:val="006E6EC0"/>
    <w:rsid w:val="006E71DB"/>
    <w:rsid w:val="006E7432"/>
    <w:rsid w:val="006E74D6"/>
    <w:rsid w:val="006F0312"/>
    <w:rsid w:val="006F088D"/>
    <w:rsid w:val="006F08B6"/>
    <w:rsid w:val="006F18D8"/>
    <w:rsid w:val="006F1A16"/>
    <w:rsid w:val="006F1BE7"/>
    <w:rsid w:val="006F2845"/>
    <w:rsid w:val="006F3536"/>
    <w:rsid w:val="006F3F5A"/>
    <w:rsid w:val="006F4830"/>
    <w:rsid w:val="006F4F9A"/>
    <w:rsid w:val="006F56CD"/>
    <w:rsid w:val="006F571A"/>
    <w:rsid w:val="006F5DC3"/>
    <w:rsid w:val="006F721B"/>
    <w:rsid w:val="007002DC"/>
    <w:rsid w:val="00700BE5"/>
    <w:rsid w:val="00700EE7"/>
    <w:rsid w:val="0070145F"/>
    <w:rsid w:val="00701476"/>
    <w:rsid w:val="007018D9"/>
    <w:rsid w:val="00701EC5"/>
    <w:rsid w:val="0070255D"/>
    <w:rsid w:val="00702AF0"/>
    <w:rsid w:val="00702BF0"/>
    <w:rsid w:val="007035EF"/>
    <w:rsid w:val="00703B00"/>
    <w:rsid w:val="00703CCE"/>
    <w:rsid w:val="00704164"/>
    <w:rsid w:val="0070418E"/>
    <w:rsid w:val="00704282"/>
    <w:rsid w:val="00704B1A"/>
    <w:rsid w:val="007054A2"/>
    <w:rsid w:val="00705CEB"/>
    <w:rsid w:val="00706111"/>
    <w:rsid w:val="00706357"/>
    <w:rsid w:val="00706AE3"/>
    <w:rsid w:val="00706C3C"/>
    <w:rsid w:val="00706F76"/>
    <w:rsid w:val="0070753C"/>
    <w:rsid w:val="00707789"/>
    <w:rsid w:val="00707E97"/>
    <w:rsid w:val="00707EDC"/>
    <w:rsid w:val="00710070"/>
    <w:rsid w:val="00710445"/>
    <w:rsid w:val="00710A3C"/>
    <w:rsid w:val="00710E3A"/>
    <w:rsid w:val="00710F95"/>
    <w:rsid w:val="00711162"/>
    <w:rsid w:val="007112B8"/>
    <w:rsid w:val="007128A2"/>
    <w:rsid w:val="00713177"/>
    <w:rsid w:val="007138BE"/>
    <w:rsid w:val="00713C68"/>
    <w:rsid w:val="007140BB"/>
    <w:rsid w:val="00714201"/>
    <w:rsid w:val="00714783"/>
    <w:rsid w:val="007147F8"/>
    <w:rsid w:val="00714F0E"/>
    <w:rsid w:val="00715A57"/>
    <w:rsid w:val="00715CE0"/>
    <w:rsid w:val="007160DD"/>
    <w:rsid w:val="007164F1"/>
    <w:rsid w:val="00716779"/>
    <w:rsid w:val="00717111"/>
    <w:rsid w:val="00717854"/>
    <w:rsid w:val="007205DB"/>
    <w:rsid w:val="00721BF1"/>
    <w:rsid w:val="0072257C"/>
    <w:rsid w:val="007232DA"/>
    <w:rsid w:val="00723A4E"/>
    <w:rsid w:val="00723B18"/>
    <w:rsid w:val="007240C9"/>
    <w:rsid w:val="00724A0B"/>
    <w:rsid w:val="00724B2D"/>
    <w:rsid w:val="00724B88"/>
    <w:rsid w:val="007253A7"/>
    <w:rsid w:val="00725D2F"/>
    <w:rsid w:val="007263DC"/>
    <w:rsid w:val="00726509"/>
    <w:rsid w:val="007274FB"/>
    <w:rsid w:val="00727BA9"/>
    <w:rsid w:val="00727BF6"/>
    <w:rsid w:val="00727E49"/>
    <w:rsid w:val="007301D5"/>
    <w:rsid w:val="00730236"/>
    <w:rsid w:val="00730FD7"/>
    <w:rsid w:val="00731A11"/>
    <w:rsid w:val="00732BA9"/>
    <w:rsid w:val="007335D5"/>
    <w:rsid w:val="00734A4D"/>
    <w:rsid w:val="007350CA"/>
    <w:rsid w:val="00735248"/>
    <w:rsid w:val="007363A2"/>
    <w:rsid w:val="007365CC"/>
    <w:rsid w:val="00736605"/>
    <w:rsid w:val="00736D23"/>
    <w:rsid w:val="00740A41"/>
    <w:rsid w:val="00740F14"/>
    <w:rsid w:val="00740FF0"/>
    <w:rsid w:val="0074169C"/>
    <w:rsid w:val="0074271D"/>
    <w:rsid w:val="007432EA"/>
    <w:rsid w:val="00743BEE"/>
    <w:rsid w:val="00743F78"/>
    <w:rsid w:val="00744129"/>
    <w:rsid w:val="00744B5E"/>
    <w:rsid w:val="00744D0B"/>
    <w:rsid w:val="00745238"/>
    <w:rsid w:val="0074574E"/>
    <w:rsid w:val="0074589C"/>
    <w:rsid w:val="007458E0"/>
    <w:rsid w:val="00745A6E"/>
    <w:rsid w:val="00745ED9"/>
    <w:rsid w:val="00746079"/>
    <w:rsid w:val="007465DB"/>
    <w:rsid w:val="00746986"/>
    <w:rsid w:val="00746D14"/>
    <w:rsid w:val="00746DBB"/>
    <w:rsid w:val="00746E22"/>
    <w:rsid w:val="00747877"/>
    <w:rsid w:val="00747EA9"/>
    <w:rsid w:val="00750609"/>
    <w:rsid w:val="00750E93"/>
    <w:rsid w:val="00751890"/>
    <w:rsid w:val="007520FC"/>
    <w:rsid w:val="007527FD"/>
    <w:rsid w:val="00752BC6"/>
    <w:rsid w:val="007532A1"/>
    <w:rsid w:val="00753E25"/>
    <w:rsid w:val="00754178"/>
    <w:rsid w:val="00754566"/>
    <w:rsid w:val="00755619"/>
    <w:rsid w:val="00755674"/>
    <w:rsid w:val="00755BED"/>
    <w:rsid w:val="00755F34"/>
    <w:rsid w:val="00756117"/>
    <w:rsid w:val="00756A97"/>
    <w:rsid w:val="00756DD8"/>
    <w:rsid w:val="007575E6"/>
    <w:rsid w:val="007578BF"/>
    <w:rsid w:val="00757B6D"/>
    <w:rsid w:val="00757D6D"/>
    <w:rsid w:val="00757DB1"/>
    <w:rsid w:val="00760033"/>
    <w:rsid w:val="00760047"/>
    <w:rsid w:val="007601CF"/>
    <w:rsid w:val="007604CB"/>
    <w:rsid w:val="00760782"/>
    <w:rsid w:val="00760A14"/>
    <w:rsid w:val="00760D39"/>
    <w:rsid w:val="00760DCA"/>
    <w:rsid w:val="007614C8"/>
    <w:rsid w:val="0076171B"/>
    <w:rsid w:val="007617FF"/>
    <w:rsid w:val="00761974"/>
    <w:rsid w:val="00761A74"/>
    <w:rsid w:val="00761AF5"/>
    <w:rsid w:val="00761E10"/>
    <w:rsid w:val="00761FE9"/>
    <w:rsid w:val="00762926"/>
    <w:rsid w:val="00763250"/>
    <w:rsid w:val="00763705"/>
    <w:rsid w:val="007641C9"/>
    <w:rsid w:val="00764652"/>
    <w:rsid w:val="00764BEB"/>
    <w:rsid w:val="00765208"/>
    <w:rsid w:val="00765934"/>
    <w:rsid w:val="00766776"/>
    <w:rsid w:val="00766B24"/>
    <w:rsid w:val="007672F5"/>
    <w:rsid w:val="00767325"/>
    <w:rsid w:val="00767466"/>
    <w:rsid w:val="00767DFB"/>
    <w:rsid w:val="00770401"/>
    <w:rsid w:val="00770884"/>
    <w:rsid w:val="00770ADC"/>
    <w:rsid w:val="00771187"/>
    <w:rsid w:val="00771508"/>
    <w:rsid w:val="007718A6"/>
    <w:rsid w:val="00772040"/>
    <w:rsid w:val="007726EE"/>
    <w:rsid w:val="0077291C"/>
    <w:rsid w:val="007729FD"/>
    <w:rsid w:val="00772EDD"/>
    <w:rsid w:val="007734EB"/>
    <w:rsid w:val="0077400D"/>
    <w:rsid w:val="007750D7"/>
    <w:rsid w:val="007752B4"/>
    <w:rsid w:val="0077578F"/>
    <w:rsid w:val="0077610F"/>
    <w:rsid w:val="007761FC"/>
    <w:rsid w:val="00776660"/>
    <w:rsid w:val="00776953"/>
    <w:rsid w:val="00776EB1"/>
    <w:rsid w:val="00777629"/>
    <w:rsid w:val="00777B4F"/>
    <w:rsid w:val="00780251"/>
    <w:rsid w:val="007808DD"/>
    <w:rsid w:val="00780BEB"/>
    <w:rsid w:val="00780E37"/>
    <w:rsid w:val="00781394"/>
    <w:rsid w:val="0078199C"/>
    <w:rsid w:val="00781E00"/>
    <w:rsid w:val="00781E09"/>
    <w:rsid w:val="00781FFC"/>
    <w:rsid w:val="0078276B"/>
    <w:rsid w:val="0078375B"/>
    <w:rsid w:val="00783940"/>
    <w:rsid w:val="00783CA4"/>
    <w:rsid w:val="00784111"/>
    <w:rsid w:val="0078479C"/>
    <w:rsid w:val="00784D69"/>
    <w:rsid w:val="00786ACF"/>
    <w:rsid w:val="00786BAB"/>
    <w:rsid w:val="007875B2"/>
    <w:rsid w:val="00787E3A"/>
    <w:rsid w:val="00790346"/>
    <w:rsid w:val="00790DAD"/>
    <w:rsid w:val="00790F1A"/>
    <w:rsid w:val="0079147C"/>
    <w:rsid w:val="00792029"/>
    <w:rsid w:val="007924CC"/>
    <w:rsid w:val="00792C04"/>
    <w:rsid w:val="00794159"/>
    <w:rsid w:val="007946F9"/>
    <w:rsid w:val="007950B9"/>
    <w:rsid w:val="00795914"/>
    <w:rsid w:val="0079602C"/>
    <w:rsid w:val="007968A5"/>
    <w:rsid w:val="00796D2F"/>
    <w:rsid w:val="007977BC"/>
    <w:rsid w:val="0079780C"/>
    <w:rsid w:val="007978DF"/>
    <w:rsid w:val="00797B75"/>
    <w:rsid w:val="00797F48"/>
    <w:rsid w:val="007A04A8"/>
    <w:rsid w:val="007A1827"/>
    <w:rsid w:val="007A23EF"/>
    <w:rsid w:val="007A24AD"/>
    <w:rsid w:val="007A2642"/>
    <w:rsid w:val="007A27A5"/>
    <w:rsid w:val="007A287F"/>
    <w:rsid w:val="007A2FDB"/>
    <w:rsid w:val="007A321E"/>
    <w:rsid w:val="007A34F2"/>
    <w:rsid w:val="007A52BA"/>
    <w:rsid w:val="007A5943"/>
    <w:rsid w:val="007A5E87"/>
    <w:rsid w:val="007A68FD"/>
    <w:rsid w:val="007A73A8"/>
    <w:rsid w:val="007A7607"/>
    <w:rsid w:val="007B0103"/>
    <w:rsid w:val="007B0270"/>
    <w:rsid w:val="007B0381"/>
    <w:rsid w:val="007B0D0A"/>
    <w:rsid w:val="007B1547"/>
    <w:rsid w:val="007B18DB"/>
    <w:rsid w:val="007B1D4D"/>
    <w:rsid w:val="007B2231"/>
    <w:rsid w:val="007B2F04"/>
    <w:rsid w:val="007B3629"/>
    <w:rsid w:val="007B4D09"/>
    <w:rsid w:val="007B5134"/>
    <w:rsid w:val="007B5182"/>
    <w:rsid w:val="007B5635"/>
    <w:rsid w:val="007B5CE2"/>
    <w:rsid w:val="007B66CB"/>
    <w:rsid w:val="007B6C1A"/>
    <w:rsid w:val="007B7372"/>
    <w:rsid w:val="007B7A08"/>
    <w:rsid w:val="007B7B3E"/>
    <w:rsid w:val="007B7F29"/>
    <w:rsid w:val="007C0826"/>
    <w:rsid w:val="007C087A"/>
    <w:rsid w:val="007C186B"/>
    <w:rsid w:val="007C18AA"/>
    <w:rsid w:val="007C1915"/>
    <w:rsid w:val="007C1AB4"/>
    <w:rsid w:val="007C221D"/>
    <w:rsid w:val="007C2602"/>
    <w:rsid w:val="007C2CA2"/>
    <w:rsid w:val="007C346B"/>
    <w:rsid w:val="007C36EE"/>
    <w:rsid w:val="007C3AB2"/>
    <w:rsid w:val="007C42B3"/>
    <w:rsid w:val="007C4761"/>
    <w:rsid w:val="007C47AA"/>
    <w:rsid w:val="007C4E71"/>
    <w:rsid w:val="007C66B1"/>
    <w:rsid w:val="007C6906"/>
    <w:rsid w:val="007C7A5A"/>
    <w:rsid w:val="007D0093"/>
    <w:rsid w:val="007D085B"/>
    <w:rsid w:val="007D2ABE"/>
    <w:rsid w:val="007D2B45"/>
    <w:rsid w:val="007D2CFB"/>
    <w:rsid w:val="007D30EF"/>
    <w:rsid w:val="007D3340"/>
    <w:rsid w:val="007D34DD"/>
    <w:rsid w:val="007D35BC"/>
    <w:rsid w:val="007D3D4A"/>
    <w:rsid w:val="007D3DF6"/>
    <w:rsid w:val="007D3F2B"/>
    <w:rsid w:val="007D3F9E"/>
    <w:rsid w:val="007D4264"/>
    <w:rsid w:val="007D43E5"/>
    <w:rsid w:val="007D46A1"/>
    <w:rsid w:val="007D4A3E"/>
    <w:rsid w:val="007D5137"/>
    <w:rsid w:val="007D5BCE"/>
    <w:rsid w:val="007D5DBD"/>
    <w:rsid w:val="007D5EB5"/>
    <w:rsid w:val="007D68F6"/>
    <w:rsid w:val="007D6C90"/>
    <w:rsid w:val="007D6E19"/>
    <w:rsid w:val="007D707B"/>
    <w:rsid w:val="007D70F4"/>
    <w:rsid w:val="007D715F"/>
    <w:rsid w:val="007D718E"/>
    <w:rsid w:val="007E1126"/>
    <w:rsid w:val="007E175F"/>
    <w:rsid w:val="007E239B"/>
    <w:rsid w:val="007E26D9"/>
    <w:rsid w:val="007E2C9F"/>
    <w:rsid w:val="007E32FB"/>
    <w:rsid w:val="007E33DE"/>
    <w:rsid w:val="007E3A39"/>
    <w:rsid w:val="007E3C85"/>
    <w:rsid w:val="007E3EED"/>
    <w:rsid w:val="007E41BA"/>
    <w:rsid w:val="007E4D8E"/>
    <w:rsid w:val="007E57EB"/>
    <w:rsid w:val="007E6463"/>
    <w:rsid w:val="007E67E2"/>
    <w:rsid w:val="007E6874"/>
    <w:rsid w:val="007E6D1E"/>
    <w:rsid w:val="007E744A"/>
    <w:rsid w:val="007E7B1A"/>
    <w:rsid w:val="007E7C6C"/>
    <w:rsid w:val="007F002F"/>
    <w:rsid w:val="007F0035"/>
    <w:rsid w:val="007F0051"/>
    <w:rsid w:val="007F0797"/>
    <w:rsid w:val="007F0B9C"/>
    <w:rsid w:val="007F19EE"/>
    <w:rsid w:val="007F20FE"/>
    <w:rsid w:val="007F2701"/>
    <w:rsid w:val="007F3AF7"/>
    <w:rsid w:val="007F4152"/>
    <w:rsid w:val="007F4B80"/>
    <w:rsid w:val="007F512F"/>
    <w:rsid w:val="007F5B04"/>
    <w:rsid w:val="007F70F1"/>
    <w:rsid w:val="007F72CD"/>
    <w:rsid w:val="007F73DF"/>
    <w:rsid w:val="007F75C1"/>
    <w:rsid w:val="007F7ED6"/>
    <w:rsid w:val="00800132"/>
    <w:rsid w:val="0080032C"/>
    <w:rsid w:val="0080047F"/>
    <w:rsid w:val="00800BD4"/>
    <w:rsid w:val="00801831"/>
    <w:rsid w:val="00803742"/>
    <w:rsid w:val="00803CFC"/>
    <w:rsid w:val="00803DC7"/>
    <w:rsid w:val="0080435E"/>
    <w:rsid w:val="008043D0"/>
    <w:rsid w:val="00804614"/>
    <w:rsid w:val="0080465F"/>
    <w:rsid w:val="00804AE0"/>
    <w:rsid w:val="00804E1A"/>
    <w:rsid w:val="008051A5"/>
    <w:rsid w:val="00805269"/>
    <w:rsid w:val="0080526B"/>
    <w:rsid w:val="00805388"/>
    <w:rsid w:val="008067A3"/>
    <w:rsid w:val="008077DF"/>
    <w:rsid w:val="00810047"/>
    <w:rsid w:val="008102DD"/>
    <w:rsid w:val="00810464"/>
    <w:rsid w:val="00810A3C"/>
    <w:rsid w:val="008113E7"/>
    <w:rsid w:val="0081268B"/>
    <w:rsid w:val="00812901"/>
    <w:rsid w:val="00812A6C"/>
    <w:rsid w:val="00814866"/>
    <w:rsid w:val="008149CE"/>
    <w:rsid w:val="00814A42"/>
    <w:rsid w:val="00815246"/>
    <w:rsid w:val="0081579F"/>
    <w:rsid w:val="0081624B"/>
    <w:rsid w:val="008174FB"/>
    <w:rsid w:val="00817678"/>
    <w:rsid w:val="00817A3A"/>
    <w:rsid w:val="00817F8D"/>
    <w:rsid w:val="00820500"/>
    <w:rsid w:val="00820802"/>
    <w:rsid w:val="00820907"/>
    <w:rsid w:val="00820E74"/>
    <w:rsid w:val="00821306"/>
    <w:rsid w:val="00821E3E"/>
    <w:rsid w:val="00822700"/>
    <w:rsid w:val="0082324A"/>
    <w:rsid w:val="00823578"/>
    <w:rsid w:val="00823701"/>
    <w:rsid w:val="008240EF"/>
    <w:rsid w:val="008244A1"/>
    <w:rsid w:val="0082494A"/>
    <w:rsid w:val="00824F08"/>
    <w:rsid w:val="008252CF"/>
    <w:rsid w:val="00825E80"/>
    <w:rsid w:val="0082688C"/>
    <w:rsid w:val="00827521"/>
    <w:rsid w:val="00830006"/>
    <w:rsid w:val="00830425"/>
    <w:rsid w:val="00830C5C"/>
    <w:rsid w:val="008315D9"/>
    <w:rsid w:val="00831EDE"/>
    <w:rsid w:val="00832174"/>
    <w:rsid w:val="008327DE"/>
    <w:rsid w:val="008331AF"/>
    <w:rsid w:val="00833255"/>
    <w:rsid w:val="0083328D"/>
    <w:rsid w:val="0083397E"/>
    <w:rsid w:val="00833A50"/>
    <w:rsid w:val="00833C3D"/>
    <w:rsid w:val="00833F44"/>
    <w:rsid w:val="0083507F"/>
    <w:rsid w:val="00835FB6"/>
    <w:rsid w:val="008361E5"/>
    <w:rsid w:val="00836368"/>
    <w:rsid w:val="00836955"/>
    <w:rsid w:val="008369A3"/>
    <w:rsid w:val="00836AD4"/>
    <w:rsid w:val="00836B6F"/>
    <w:rsid w:val="0083724C"/>
    <w:rsid w:val="00837694"/>
    <w:rsid w:val="00837E41"/>
    <w:rsid w:val="008410A8"/>
    <w:rsid w:val="00841302"/>
    <w:rsid w:val="00841308"/>
    <w:rsid w:val="008415F8"/>
    <w:rsid w:val="008418C6"/>
    <w:rsid w:val="00841C1D"/>
    <w:rsid w:val="00841E6A"/>
    <w:rsid w:val="00841EFC"/>
    <w:rsid w:val="00842424"/>
    <w:rsid w:val="00842CD0"/>
    <w:rsid w:val="00842D8E"/>
    <w:rsid w:val="00843304"/>
    <w:rsid w:val="00843647"/>
    <w:rsid w:val="00843968"/>
    <w:rsid w:val="00843984"/>
    <w:rsid w:val="00843E5E"/>
    <w:rsid w:val="00844338"/>
    <w:rsid w:val="00845448"/>
    <w:rsid w:val="00845F27"/>
    <w:rsid w:val="00846732"/>
    <w:rsid w:val="008475EA"/>
    <w:rsid w:val="00850445"/>
    <w:rsid w:val="008506F0"/>
    <w:rsid w:val="0085073C"/>
    <w:rsid w:val="008510A5"/>
    <w:rsid w:val="00851840"/>
    <w:rsid w:val="008521AE"/>
    <w:rsid w:val="008522D3"/>
    <w:rsid w:val="008529A2"/>
    <w:rsid w:val="00852B77"/>
    <w:rsid w:val="00853845"/>
    <w:rsid w:val="008543F3"/>
    <w:rsid w:val="00855D34"/>
    <w:rsid w:val="008573B0"/>
    <w:rsid w:val="00857988"/>
    <w:rsid w:val="00857C78"/>
    <w:rsid w:val="00857CAE"/>
    <w:rsid w:val="00857D62"/>
    <w:rsid w:val="00857DAA"/>
    <w:rsid w:val="00857EF6"/>
    <w:rsid w:val="0086014A"/>
    <w:rsid w:val="008609A4"/>
    <w:rsid w:val="00860CB6"/>
    <w:rsid w:val="0086129F"/>
    <w:rsid w:val="0086190A"/>
    <w:rsid w:val="00861FA7"/>
    <w:rsid w:val="00862025"/>
    <w:rsid w:val="00862DBC"/>
    <w:rsid w:val="00863382"/>
    <w:rsid w:val="00864841"/>
    <w:rsid w:val="00865143"/>
    <w:rsid w:val="00865F13"/>
    <w:rsid w:val="00867064"/>
    <w:rsid w:val="008676D8"/>
    <w:rsid w:val="008679B9"/>
    <w:rsid w:val="008702B3"/>
    <w:rsid w:val="00870A0E"/>
    <w:rsid w:val="00870E65"/>
    <w:rsid w:val="00870F43"/>
    <w:rsid w:val="00871002"/>
    <w:rsid w:val="008714B7"/>
    <w:rsid w:val="00871C21"/>
    <w:rsid w:val="00871C95"/>
    <w:rsid w:val="00871FA1"/>
    <w:rsid w:val="0087349B"/>
    <w:rsid w:val="00874B3E"/>
    <w:rsid w:val="00874DE3"/>
    <w:rsid w:val="00875523"/>
    <w:rsid w:val="0087568B"/>
    <w:rsid w:val="008760DF"/>
    <w:rsid w:val="00876308"/>
    <w:rsid w:val="00876326"/>
    <w:rsid w:val="00876931"/>
    <w:rsid w:val="00876BB3"/>
    <w:rsid w:val="00877027"/>
    <w:rsid w:val="00877517"/>
    <w:rsid w:val="00877564"/>
    <w:rsid w:val="00877587"/>
    <w:rsid w:val="00877645"/>
    <w:rsid w:val="00877D7F"/>
    <w:rsid w:val="00877F32"/>
    <w:rsid w:val="00880182"/>
    <w:rsid w:val="00880A58"/>
    <w:rsid w:val="00880DC9"/>
    <w:rsid w:val="008815AD"/>
    <w:rsid w:val="008819EF"/>
    <w:rsid w:val="00881A85"/>
    <w:rsid w:val="00881E11"/>
    <w:rsid w:val="00882178"/>
    <w:rsid w:val="00883AB3"/>
    <w:rsid w:val="00884627"/>
    <w:rsid w:val="00884783"/>
    <w:rsid w:val="00885E77"/>
    <w:rsid w:val="00886024"/>
    <w:rsid w:val="00886C6C"/>
    <w:rsid w:val="0088742A"/>
    <w:rsid w:val="008877A0"/>
    <w:rsid w:val="008877C3"/>
    <w:rsid w:val="00887F44"/>
    <w:rsid w:val="00887F46"/>
    <w:rsid w:val="00887F5F"/>
    <w:rsid w:val="008900EB"/>
    <w:rsid w:val="008907C7"/>
    <w:rsid w:val="00890841"/>
    <w:rsid w:val="00890930"/>
    <w:rsid w:val="00890F99"/>
    <w:rsid w:val="00891464"/>
    <w:rsid w:val="008916AC"/>
    <w:rsid w:val="00891A50"/>
    <w:rsid w:val="00891DB8"/>
    <w:rsid w:val="00891DE1"/>
    <w:rsid w:val="00893013"/>
    <w:rsid w:val="008934F3"/>
    <w:rsid w:val="008956A7"/>
    <w:rsid w:val="00895777"/>
    <w:rsid w:val="008957F5"/>
    <w:rsid w:val="00895814"/>
    <w:rsid w:val="00895CC7"/>
    <w:rsid w:val="00896592"/>
    <w:rsid w:val="008973B5"/>
    <w:rsid w:val="0089757C"/>
    <w:rsid w:val="008976B8"/>
    <w:rsid w:val="008A0362"/>
    <w:rsid w:val="008A0414"/>
    <w:rsid w:val="008A0733"/>
    <w:rsid w:val="008A0F54"/>
    <w:rsid w:val="008A0F96"/>
    <w:rsid w:val="008A141B"/>
    <w:rsid w:val="008A1B69"/>
    <w:rsid w:val="008A2489"/>
    <w:rsid w:val="008A2E02"/>
    <w:rsid w:val="008A3A1A"/>
    <w:rsid w:val="008A4C70"/>
    <w:rsid w:val="008A5685"/>
    <w:rsid w:val="008A5CB0"/>
    <w:rsid w:val="008A6152"/>
    <w:rsid w:val="008A6C06"/>
    <w:rsid w:val="008A733C"/>
    <w:rsid w:val="008A76A7"/>
    <w:rsid w:val="008B016E"/>
    <w:rsid w:val="008B0641"/>
    <w:rsid w:val="008B2909"/>
    <w:rsid w:val="008B2B07"/>
    <w:rsid w:val="008B2C7D"/>
    <w:rsid w:val="008B3651"/>
    <w:rsid w:val="008B3B96"/>
    <w:rsid w:val="008B43B2"/>
    <w:rsid w:val="008B4485"/>
    <w:rsid w:val="008B4CBC"/>
    <w:rsid w:val="008B538D"/>
    <w:rsid w:val="008B595C"/>
    <w:rsid w:val="008B5A51"/>
    <w:rsid w:val="008B61FF"/>
    <w:rsid w:val="008B621D"/>
    <w:rsid w:val="008B6483"/>
    <w:rsid w:val="008B6CEA"/>
    <w:rsid w:val="008B70F9"/>
    <w:rsid w:val="008B7FE3"/>
    <w:rsid w:val="008C0828"/>
    <w:rsid w:val="008C0E37"/>
    <w:rsid w:val="008C0F83"/>
    <w:rsid w:val="008C165B"/>
    <w:rsid w:val="008C2647"/>
    <w:rsid w:val="008C26E7"/>
    <w:rsid w:val="008C2C3B"/>
    <w:rsid w:val="008C30B0"/>
    <w:rsid w:val="008C348F"/>
    <w:rsid w:val="008C3603"/>
    <w:rsid w:val="008C3C5A"/>
    <w:rsid w:val="008C3DBB"/>
    <w:rsid w:val="008C4010"/>
    <w:rsid w:val="008C438A"/>
    <w:rsid w:val="008C450B"/>
    <w:rsid w:val="008C4824"/>
    <w:rsid w:val="008C485E"/>
    <w:rsid w:val="008C54D1"/>
    <w:rsid w:val="008C550F"/>
    <w:rsid w:val="008C55FE"/>
    <w:rsid w:val="008C5D29"/>
    <w:rsid w:val="008C5FF9"/>
    <w:rsid w:val="008C63D1"/>
    <w:rsid w:val="008C6827"/>
    <w:rsid w:val="008C750A"/>
    <w:rsid w:val="008C7827"/>
    <w:rsid w:val="008C7E3F"/>
    <w:rsid w:val="008D00C8"/>
    <w:rsid w:val="008D0EF1"/>
    <w:rsid w:val="008D114A"/>
    <w:rsid w:val="008D13AD"/>
    <w:rsid w:val="008D16D8"/>
    <w:rsid w:val="008D1DBE"/>
    <w:rsid w:val="008D2E86"/>
    <w:rsid w:val="008D3B59"/>
    <w:rsid w:val="008D3BF9"/>
    <w:rsid w:val="008D3D4B"/>
    <w:rsid w:val="008D4004"/>
    <w:rsid w:val="008D40C4"/>
    <w:rsid w:val="008D54DE"/>
    <w:rsid w:val="008D56DE"/>
    <w:rsid w:val="008D57A4"/>
    <w:rsid w:val="008D58B1"/>
    <w:rsid w:val="008D5A76"/>
    <w:rsid w:val="008D605D"/>
    <w:rsid w:val="008D610B"/>
    <w:rsid w:val="008D6660"/>
    <w:rsid w:val="008D716F"/>
    <w:rsid w:val="008E06EB"/>
    <w:rsid w:val="008E06FD"/>
    <w:rsid w:val="008E0C55"/>
    <w:rsid w:val="008E0E93"/>
    <w:rsid w:val="008E29EC"/>
    <w:rsid w:val="008E34E0"/>
    <w:rsid w:val="008E3BCA"/>
    <w:rsid w:val="008E4061"/>
    <w:rsid w:val="008E4663"/>
    <w:rsid w:val="008E4E58"/>
    <w:rsid w:val="008E4F08"/>
    <w:rsid w:val="008E573C"/>
    <w:rsid w:val="008E673C"/>
    <w:rsid w:val="008E6E40"/>
    <w:rsid w:val="008E70E8"/>
    <w:rsid w:val="008F041C"/>
    <w:rsid w:val="008F1769"/>
    <w:rsid w:val="008F1D03"/>
    <w:rsid w:val="008F20D9"/>
    <w:rsid w:val="008F29C8"/>
    <w:rsid w:val="008F32C9"/>
    <w:rsid w:val="008F4174"/>
    <w:rsid w:val="008F437C"/>
    <w:rsid w:val="008F497A"/>
    <w:rsid w:val="008F5297"/>
    <w:rsid w:val="008F62F9"/>
    <w:rsid w:val="008F67AC"/>
    <w:rsid w:val="008F6D79"/>
    <w:rsid w:val="008F73EE"/>
    <w:rsid w:val="008F7A40"/>
    <w:rsid w:val="008F7F3C"/>
    <w:rsid w:val="00900759"/>
    <w:rsid w:val="00901B50"/>
    <w:rsid w:val="00902BB3"/>
    <w:rsid w:val="00905813"/>
    <w:rsid w:val="00905858"/>
    <w:rsid w:val="00905D4B"/>
    <w:rsid w:val="0090650F"/>
    <w:rsid w:val="00906BDE"/>
    <w:rsid w:val="009101EB"/>
    <w:rsid w:val="009104DE"/>
    <w:rsid w:val="00910C0F"/>
    <w:rsid w:val="00910DC9"/>
    <w:rsid w:val="00910F3E"/>
    <w:rsid w:val="00911895"/>
    <w:rsid w:val="0091287A"/>
    <w:rsid w:val="00912A5E"/>
    <w:rsid w:val="00912DFD"/>
    <w:rsid w:val="009135FC"/>
    <w:rsid w:val="00914041"/>
    <w:rsid w:val="00914262"/>
    <w:rsid w:val="00915000"/>
    <w:rsid w:val="00915119"/>
    <w:rsid w:val="00915564"/>
    <w:rsid w:val="0091653C"/>
    <w:rsid w:val="00916852"/>
    <w:rsid w:val="00917407"/>
    <w:rsid w:val="0091753E"/>
    <w:rsid w:val="00917A7C"/>
    <w:rsid w:val="00917C5D"/>
    <w:rsid w:val="00917FD3"/>
    <w:rsid w:val="0092054A"/>
    <w:rsid w:val="009205BF"/>
    <w:rsid w:val="009205EA"/>
    <w:rsid w:val="0092169E"/>
    <w:rsid w:val="009216FC"/>
    <w:rsid w:val="00921C88"/>
    <w:rsid w:val="00923031"/>
    <w:rsid w:val="009233EE"/>
    <w:rsid w:val="00923A3B"/>
    <w:rsid w:val="00923B8E"/>
    <w:rsid w:val="009242D9"/>
    <w:rsid w:val="00924B58"/>
    <w:rsid w:val="00924F37"/>
    <w:rsid w:val="009258D0"/>
    <w:rsid w:val="009258D7"/>
    <w:rsid w:val="009270BE"/>
    <w:rsid w:val="00927FAB"/>
    <w:rsid w:val="00930C93"/>
    <w:rsid w:val="00930F7A"/>
    <w:rsid w:val="009310F9"/>
    <w:rsid w:val="00931770"/>
    <w:rsid w:val="00932002"/>
    <w:rsid w:val="009322F8"/>
    <w:rsid w:val="009328B8"/>
    <w:rsid w:val="00933204"/>
    <w:rsid w:val="00934319"/>
    <w:rsid w:val="009343D6"/>
    <w:rsid w:val="00934A81"/>
    <w:rsid w:val="00935A69"/>
    <w:rsid w:val="00936A70"/>
    <w:rsid w:val="00936EFB"/>
    <w:rsid w:val="00937245"/>
    <w:rsid w:val="0093758E"/>
    <w:rsid w:val="00937830"/>
    <w:rsid w:val="009405B2"/>
    <w:rsid w:val="009406C3"/>
    <w:rsid w:val="00940D7A"/>
    <w:rsid w:val="00940F7C"/>
    <w:rsid w:val="00941272"/>
    <w:rsid w:val="009414E9"/>
    <w:rsid w:val="0094175B"/>
    <w:rsid w:val="00941EA3"/>
    <w:rsid w:val="0094264C"/>
    <w:rsid w:val="009427F4"/>
    <w:rsid w:val="0094294F"/>
    <w:rsid w:val="00943291"/>
    <w:rsid w:val="009434A5"/>
    <w:rsid w:val="009435A2"/>
    <w:rsid w:val="00943EF6"/>
    <w:rsid w:val="0094420A"/>
    <w:rsid w:val="0094428E"/>
    <w:rsid w:val="009447FB"/>
    <w:rsid w:val="00944EF8"/>
    <w:rsid w:val="009454AC"/>
    <w:rsid w:val="0094556C"/>
    <w:rsid w:val="009475B6"/>
    <w:rsid w:val="009475D6"/>
    <w:rsid w:val="00947C7B"/>
    <w:rsid w:val="00947C89"/>
    <w:rsid w:val="0095071C"/>
    <w:rsid w:val="00950A5C"/>
    <w:rsid w:val="00950E1D"/>
    <w:rsid w:val="00951075"/>
    <w:rsid w:val="00951842"/>
    <w:rsid w:val="0095217C"/>
    <w:rsid w:val="00952248"/>
    <w:rsid w:val="009522BF"/>
    <w:rsid w:val="00953362"/>
    <w:rsid w:val="009543BA"/>
    <w:rsid w:val="0095478B"/>
    <w:rsid w:val="009548A9"/>
    <w:rsid w:val="00954D21"/>
    <w:rsid w:val="0095506A"/>
    <w:rsid w:val="00955546"/>
    <w:rsid w:val="0095743C"/>
    <w:rsid w:val="00957449"/>
    <w:rsid w:val="009574D1"/>
    <w:rsid w:val="0095759C"/>
    <w:rsid w:val="00957913"/>
    <w:rsid w:val="00957B5F"/>
    <w:rsid w:val="00957B91"/>
    <w:rsid w:val="00957E00"/>
    <w:rsid w:val="0096068A"/>
    <w:rsid w:val="009615E1"/>
    <w:rsid w:val="00961683"/>
    <w:rsid w:val="009616D3"/>
    <w:rsid w:val="009617AE"/>
    <w:rsid w:val="009618AB"/>
    <w:rsid w:val="009627C1"/>
    <w:rsid w:val="00962962"/>
    <w:rsid w:val="00962977"/>
    <w:rsid w:val="00962A2A"/>
    <w:rsid w:val="009633E2"/>
    <w:rsid w:val="009638AA"/>
    <w:rsid w:val="0096506F"/>
    <w:rsid w:val="00965625"/>
    <w:rsid w:val="00965947"/>
    <w:rsid w:val="00965F6F"/>
    <w:rsid w:val="00966A0C"/>
    <w:rsid w:val="00966CB7"/>
    <w:rsid w:val="00967176"/>
    <w:rsid w:val="00967217"/>
    <w:rsid w:val="0096722E"/>
    <w:rsid w:val="00970A6B"/>
    <w:rsid w:val="00970DFB"/>
    <w:rsid w:val="00971D40"/>
    <w:rsid w:val="00971DF6"/>
    <w:rsid w:val="00973DD2"/>
    <w:rsid w:val="00973F29"/>
    <w:rsid w:val="00973FED"/>
    <w:rsid w:val="00975E00"/>
    <w:rsid w:val="00975F97"/>
    <w:rsid w:val="009761C8"/>
    <w:rsid w:val="0097749F"/>
    <w:rsid w:val="0097772F"/>
    <w:rsid w:val="00977E47"/>
    <w:rsid w:val="00977E8F"/>
    <w:rsid w:val="009806A4"/>
    <w:rsid w:val="00980E60"/>
    <w:rsid w:val="009815E8"/>
    <w:rsid w:val="00982B96"/>
    <w:rsid w:val="00982C53"/>
    <w:rsid w:val="00982D25"/>
    <w:rsid w:val="00983211"/>
    <w:rsid w:val="00983592"/>
    <w:rsid w:val="0098395B"/>
    <w:rsid w:val="00983BFE"/>
    <w:rsid w:val="00983D53"/>
    <w:rsid w:val="00984721"/>
    <w:rsid w:val="00984EAB"/>
    <w:rsid w:val="009851DC"/>
    <w:rsid w:val="009853BF"/>
    <w:rsid w:val="00985739"/>
    <w:rsid w:val="00985A86"/>
    <w:rsid w:val="00985A92"/>
    <w:rsid w:val="00986CF6"/>
    <w:rsid w:val="00986DF4"/>
    <w:rsid w:val="00986F37"/>
    <w:rsid w:val="00986F8B"/>
    <w:rsid w:val="0098773A"/>
    <w:rsid w:val="00987A0B"/>
    <w:rsid w:val="00990DC0"/>
    <w:rsid w:val="00990F12"/>
    <w:rsid w:val="009916D4"/>
    <w:rsid w:val="00992FE9"/>
    <w:rsid w:val="0099331B"/>
    <w:rsid w:val="009933C6"/>
    <w:rsid w:val="0099358C"/>
    <w:rsid w:val="009938B7"/>
    <w:rsid w:val="00993CBA"/>
    <w:rsid w:val="00993ED2"/>
    <w:rsid w:val="00994051"/>
    <w:rsid w:val="0099447E"/>
    <w:rsid w:val="009955D0"/>
    <w:rsid w:val="009955FA"/>
    <w:rsid w:val="00995B48"/>
    <w:rsid w:val="009978B7"/>
    <w:rsid w:val="00997E35"/>
    <w:rsid w:val="00997FC8"/>
    <w:rsid w:val="009A08C9"/>
    <w:rsid w:val="009A2171"/>
    <w:rsid w:val="009A2885"/>
    <w:rsid w:val="009A3716"/>
    <w:rsid w:val="009A587A"/>
    <w:rsid w:val="009A5B1A"/>
    <w:rsid w:val="009A5DEC"/>
    <w:rsid w:val="009A5F5B"/>
    <w:rsid w:val="009A6F6C"/>
    <w:rsid w:val="009A73C3"/>
    <w:rsid w:val="009A7650"/>
    <w:rsid w:val="009A774C"/>
    <w:rsid w:val="009A7E52"/>
    <w:rsid w:val="009B008C"/>
    <w:rsid w:val="009B0377"/>
    <w:rsid w:val="009B0633"/>
    <w:rsid w:val="009B06D3"/>
    <w:rsid w:val="009B0716"/>
    <w:rsid w:val="009B12F7"/>
    <w:rsid w:val="009B1622"/>
    <w:rsid w:val="009B1C9D"/>
    <w:rsid w:val="009B2C91"/>
    <w:rsid w:val="009B2D5C"/>
    <w:rsid w:val="009B2DBD"/>
    <w:rsid w:val="009B2EF5"/>
    <w:rsid w:val="009B3131"/>
    <w:rsid w:val="009B319F"/>
    <w:rsid w:val="009B323F"/>
    <w:rsid w:val="009B352E"/>
    <w:rsid w:val="009B35DE"/>
    <w:rsid w:val="009B3EDE"/>
    <w:rsid w:val="009B3FEA"/>
    <w:rsid w:val="009B521F"/>
    <w:rsid w:val="009B6F2A"/>
    <w:rsid w:val="009C0B90"/>
    <w:rsid w:val="009C149C"/>
    <w:rsid w:val="009C1DDD"/>
    <w:rsid w:val="009C22FE"/>
    <w:rsid w:val="009C2873"/>
    <w:rsid w:val="009C2AE5"/>
    <w:rsid w:val="009C2E1E"/>
    <w:rsid w:val="009C326F"/>
    <w:rsid w:val="009C3F2B"/>
    <w:rsid w:val="009C4423"/>
    <w:rsid w:val="009C57BF"/>
    <w:rsid w:val="009C5DE6"/>
    <w:rsid w:val="009C62A6"/>
    <w:rsid w:val="009C640A"/>
    <w:rsid w:val="009C64B8"/>
    <w:rsid w:val="009C6899"/>
    <w:rsid w:val="009C74D1"/>
    <w:rsid w:val="009C7B17"/>
    <w:rsid w:val="009C7B1E"/>
    <w:rsid w:val="009D077B"/>
    <w:rsid w:val="009D0943"/>
    <w:rsid w:val="009D1BB0"/>
    <w:rsid w:val="009D20A1"/>
    <w:rsid w:val="009D23F5"/>
    <w:rsid w:val="009D2557"/>
    <w:rsid w:val="009D2E23"/>
    <w:rsid w:val="009D3583"/>
    <w:rsid w:val="009D3615"/>
    <w:rsid w:val="009D3B08"/>
    <w:rsid w:val="009D3DEC"/>
    <w:rsid w:val="009D5429"/>
    <w:rsid w:val="009D5699"/>
    <w:rsid w:val="009D62FF"/>
    <w:rsid w:val="009D6C90"/>
    <w:rsid w:val="009D6D8E"/>
    <w:rsid w:val="009D7219"/>
    <w:rsid w:val="009D7738"/>
    <w:rsid w:val="009D781E"/>
    <w:rsid w:val="009E0C02"/>
    <w:rsid w:val="009E0CD0"/>
    <w:rsid w:val="009E1FFC"/>
    <w:rsid w:val="009E2071"/>
    <w:rsid w:val="009E2DEC"/>
    <w:rsid w:val="009E31F4"/>
    <w:rsid w:val="009E35C7"/>
    <w:rsid w:val="009E3BDA"/>
    <w:rsid w:val="009E3D60"/>
    <w:rsid w:val="009E3E78"/>
    <w:rsid w:val="009E4056"/>
    <w:rsid w:val="009E40B1"/>
    <w:rsid w:val="009E4126"/>
    <w:rsid w:val="009E41A9"/>
    <w:rsid w:val="009E4698"/>
    <w:rsid w:val="009E4717"/>
    <w:rsid w:val="009E4942"/>
    <w:rsid w:val="009E49F1"/>
    <w:rsid w:val="009E5103"/>
    <w:rsid w:val="009E5289"/>
    <w:rsid w:val="009E5BE5"/>
    <w:rsid w:val="009E721E"/>
    <w:rsid w:val="009E7537"/>
    <w:rsid w:val="009F031A"/>
    <w:rsid w:val="009F148D"/>
    <w:rsid w:val="009F15C1"/>
    <w:rsid w:val="009F1727"/>
    <w:rsid w:val="009F2348"/>
    <w:rsid w:val="009F239B"/>
    <w:rsid w:val="009F23FB"/>
    <w:rsid w:val="009F2990"/>
    <w:rsid w:val="009F2DFD"/>
    <w:rsid w:val="009F320F"/>
    <w:rsid w:val="009F33CC"/>
    <w:rsid w:val="009F346A"/>
    <w:rsid w:val="009F386C"/>
    <w:rsid w:val="009F471F"/>
    <w:rsid w:val="009F4B35"/>
    <w:rsid w:val="009F59E2"/>
    <w:rsid w:val="009F5A5D"/>
    <w:rsid w:val="009F5BAA"/>
    <w:rsid w:val="009F60E0"/>
    <w:rsid w:val="009F63E7"/>
    <w:rsid w:val="009F6793"/>
    <w:rsid w:val="009F6B60"/>
    <w:rsid w:val="009F6BF4"/>
    <w:rsid w:val="009F6EDE"/>
    <w:rsid w:val="009F7CED"/>
    <w:rsid w:val="00A01AE4"/>
    <w:rsid w:val="00A01BCA"/>
    <w:rsid w:val="00A02212"/>
    <w:rsid w:val="00A02A34"/>
    <w:rsid w:val="00A030C0"/>
    <w:rsid w:val="00A031B4"/>
    <w:rsid w:val="00A039DC"/>
    <w:rsid w:val="00A03E1C"/>
    <w:rsid w:val="00A04214"/>
    <w:rsid w:val="00A05322"/>
    <w:rsid w:val="00A0595A"/>
    <w:rsid w:val="00A05DA6"/>
    <w:rsid w:val="00A065D0"/>
    <w:rsid w:val="00A06759"/>
    <w:rsid w:val="00A06AC4"/>
    <w:rsid w:val="00A06B70"/>
    <w:rsid w:val="00A07079"/>
    <w:rsid w:val="00A07263"/>
    <w:rsid w:val="00A1050C"/>
    <w:rsid w:val="00A10AE5"/>
    <w:rsid w:val="00A10BCB"/>
    <w:rsid w:val="00A10C4B"/>
    <w:rsid w:val="00A10D35"/>
    <w:rsid w:val="00A10D84"/>
    <w:rsid w:val="00A111E5"/>
    <w:rsid w:val="00A11459"/>
    <w:rsid w:val="00A11609"/>
    <w:rsid w:val="00A1172D"/>
    <w:rsid w:val="00A121A0"/>
    <w:rsid w:val="00A1232D"/>
    <w:rsid w:val="00A1286F"/>
    <w:rsid w:val="00A1298C"/>
    <w:rsid w:val="00A12D7F"/>
    <w:rsid w:val="00A13355"/>
    <w:rsid w:val="00A13D4B"/>
    <w:rsid w:val="00A14027"/>
    <w:rsid w:val="00A161C6"/>
    <w:rsid w:val="00A163C4"/>
    <w:rsid w:val="00A1654F"/>
    <w:rsid w:val="00A16A6F"/>
    <w:rsid w:val="00A204AF"/>
    <w:rsid w:val="00A20792"/>
    <w:rsid w:val="00A20F72"/>
    <w:rsid w:val="00A21028"/>
    <w:rsid w:val="00A2104E"/>
    <w:rsid w:val="00A213BC"/>
    <w:rsid w:val="00A21B92"/>
    <w:rsid w:val="00A21BBA"/>
    <w:rsid w:val="00A2242C"/>
    <w:rsid w:val="00A2291B"/>
    <w:rsid w:val="00A22C03"/>
    <w:rsid w:val="00A231A3"/>
    <w:rsid w:val="00A241B3"/>
    <w:rsid w:val="00A2441D"/>
    <w:rsid w:val="00A2494B"/>
    <w:rsid w:val="00A2549D"/>
    <w:rsid w:val="00A25A4B"/>
    <w:rsid w:val="00A25CE9"/>
    <w:rsid w:val="00A26700"/>
    <w:rsid w:val="00A26FA4"/>
    <w:rsid w:val="00A26FA9"/>
    <w:rsid w:val="00A27B13"/>
    <w:rsid w:val="00A30048"/>
    <w:rsid w:val="00A30649"/>
    <w:rsid w:val="00A307F3"/>
    <w:rsid w:val="00A31148"/>
    <w:rsid w:val="00A31641"/>
    <w:rsid w:val="00A321A8"/>
    <w:rsid w:val="00A33150"/>
    <w:rsid w:val="00A332FE"/>
    <w:rsid w:val="00A33B30"/>
    <w:rsid w:val="00A353AC"/>
    <w:rsid w:val="00A35693"/>
    <w:rsid w:val="00A3586A"/>
    <w:rsid w:val="00A35E9C"/>
    <w:rsid w:val="00A36C4C"/>
    <w:rsid w:val="00A36F1D"/>
    <w:rsid w:val="00A37B04"/>
    <w:rsid w:val="00A40E30"/>
    <w:rsid w:val="00A418F5"/>
    <w:rsid w:val="00A41AFE"/>
    <w:rsid w:val="00A4279B"/>
    <w:rsid w:val="00A433C4"/>
    <w:rsid w:val="00A437BC"/>
    <w:rsid w:val="00A43B84"/>
    <w:rsid w:val="00A453BA"/>
    <w:rsid w:val="00A457F0"/>
    <w:rsid w:val="00A45A05"/>
    <w:rsid w:val="00A45C5F"/>
    <w:rsid w:val="00A45D0E"/>
    <w:rsid w:val="00A46085"/>
    <w:rsid w:val="00A465B1"/>
    <w:rsid w:val="00A46847"/>
    <w:rsid w:val="00A47334"/>
    <w:rsid w:val="00A4790A"/>
    <w:rsid w:val="00A50BAC"/>
    <w:rsid w:val="00A50C48"/>
    <w:rsid w:val="00A50EE5"/>
    <w:rsid w:val="00A5155D"/>
    <w:rsid w:val="00A51635"/>
    <w:rsid w:val="00A519F2"/>
    <w:rsid w:val="00A520C8"/>
    <w:rsid w:val="00A52725"/>
    <w:rsid w:val="00A52933"/>
    <w:rsid w:val="00A52A16"/>
    <w:rsid w:val="00A52C0C"/>
    <w:rsid w:val="00A52FB5"/>
    <w:rsid w:val="00A539FF"/>
    <w:rsid w:val="00A53ADB"/>
    <w:rsid w:val="00A53CEF"/>
    <w:rsid w:val="00A53F2E"/>
    <w:rsid w:val="00A548A2"/>
    <w:rsid w:val="00A5505C"/>
    <w:rsid w:val="00A56781"/>
    <w:rsid w:val="00A56BDA"/>
    <w:rsid w:val="00A57293"/>
    <w:rsid w:val="00A605F4"/>
    <w:rsid w:val="00A61218"/>
    <w:rsid w:val="00A6136A"/>
    <w:rsid w:val="00A6171B"/>
    <w:rsid w:val="00A61B8A"/>
    <w:rsid w:val="00A61CC8"/>
    <w:rsid w:val="00A6203E"/>
    <w:rsid w:val="00A62BE7"/>
    <w:rsid w:val="00A63FAF"/>
    <w:rsid w:val="00A64141"/>
    <w:rsid w:val="00A64C50"/>
    <w:rsid w:val="00A65144"/>
    <w:rsid w:val="00A65503"/>
    <w:rsid w:val="00A65AC0"/>
    <w:rsid w:val="00A66107"/>
    <w:rsid w:val="00A66530"/>
    <w:rsid w:val="00A6668E"/>
    <w:rsid w:val="00A66B7D"/>
    <w:rsid w:val="00A66DC0"/>
    <w:rsid w:val="00A6717A"/>
    <w:rsid w:val="00A671D6"/>
    <w:rsid w:val="00A67633"/>
    <w:rsid w:val="00A67813"/>
    <w:rsid w:val="00A67821"/>
    <w:rsid w:val="00A70345"/>
    <w:rsid w:val="00A711B1"/>
    <w:rsid w:val="00A71EFD"/>
    <w:rsid w:val="00A720EB"/>
    <w:rsid w:val="00A723C9"/>
    <w:rsid w:val="00A72FC6"/>
    <w:rsid w:val="00A740A9"/>
    <w:rsid w:val="00A741B8"/>
    <w:rsid w:val="00A74A59"/>
    <w:rsid w:val="00A74C08"/>
    <w:rsid w:val="00A760A5"/>
    <w:rsid w:val="00A767C3"/>
    <w:rsid w:val="00A76A5A"/>
    <w:rsid w:val="00A76A89"/>
    <w:rsid w:val="00A76B2D"/>
    <w:rsid w:val="00A774AF"/>
    <w:rsid w:val="00A77579"/>
    <w:rsid w:val="00A77C8B"/>
    <w:rsid w:val="00A77EB5"/>
    <w:rsid w:val="00A805F9"/>
    <w:rsid w:val="00A80843"/>
    <w:rsid w:val="00A80885"/>
    <w:rsid w:val="00A80A18"/>
    <w:rsid w:val="00A80AB7"/>
    <w:rsid w:val="00A80AC4"/>
    <w:rsid w:val="00A80E70"/>
    <w:rsid w:val="00A815AB"/>
    <w:rsid w:val="00A8174B"/>
    <w:rsid w:val="00A829C1"/>
    <w:rsid w:val="00A82B59"/>
    <w:rsid w:val="00A83046"/>
    <w:rsid w:val="00A83399"/>
    <w:rsid w:val="00A833A5"/>
    <w:rsid w:val="00A83ACA"/>
    <w:rsid w:val="00A83CD2"/>
    <w:rsid w:val="00A840AD"/>
    <w:rsid w:val="00A84526"/>
    <w:rsid w:val="00A84CC9"/>
    <w:rsid w:val="00A84D84"/>
    <w:rsid w:val="00A85AB9"/>
    <w:rsid w:val="00A85E13"/>
    <w:rsid w:val="00A85F83"/>
    <w:rsid w:val="00A8624A"/>
    <w:rsid w:val="00A86724"/>
    <w:rsid w:val="00A8770B"/>
    <w:rsid w:val="00A87B8A"/>
    <w:rsid w:val="00A87BA5"/>
    <w:rsid w:val="00A9008C"/>
    <w:rsid w:val="00A9034C"/>
    <w:rsid w:val="00A9091E"/>
    <w:rsid w:val="00A911B7"/>
    <w:rsid w:val="00A91334"/>
    <w:rsid w:val="00A91A5F"/>
    <w:rsid w:val="00A9287A"/>
    <w:rsid w:val="00A934F0"/>
    <w:rsid w:val="00A94022"/>
    <w:rsid w:val="00A94299"/>
    <w:rsid w:val="00A94641"/>
    <w:rsid w:val="00A948DE"/>
    <w:rsid w:val="00A94950"/>
    <w:rsid w:val="00A94ABA"/>
    <w:rsid w:val="00A94CE6"/>
    <w:rsid w:val="00A94EF7"/>
    <w:rsid w:val="00A953F7"/>
    <w:rsid w:val="00A959C7"/>
    <w:rsid w:val="00A95A69"/>
    <w:rsid w:val="00A95E90"/>
    <w:rsid w:val="00A96197"/>
    <w:rsid w:val="00A965DF"/>
    <w:rsid w:val="00A97D28"/>
    <w:rsid w:val="00A97F49"/>
    <w:rsid w:val="00AA03DF"/>
    <w:rsid w:val="00AA0B71"/>
    <w:rsid w:val="00AA0F02"/>
    <w:rsid w:val="00AA2741"/>
    <w:rsid w:val="00AA28E2"/>
    <w:rsid w:val="00AA29B0"/>
    <w:rsid w:val="00AA2B97"/>
    <w:rsid w:val="00AA53A3"/>
    <w:rsid w:val="00AA5A09"/>
    <w:rsid w:val="00AA6534"/>
    <w:rsid w:val="00AA6857"/>
    <w:rsid w:val="00AA7986"/>
    <w:rsid w:val="00AA7EA6"/>
    <w:rsid w:val="00AA7F0B"/>
    <w:rsid w:val="00AB0145"/>
    <w:rsid w:val="00AB0608"/>
    <w:rsid w:val="00AB1824"/>
    <w:rsid w:val="00AB238B"/>
    <w:rsid w:val="00AB2684"/>
    <w:rsid w:val="00AB2977"/>
    <w:rsid w:val="00AB38FB"/>
    <w:rsid w:val="00AB3940"/>
    <w:rsid w:val="00AB3955"/>
    <w:rsid w:val="00AB40BE"/>
    <w:rsid w:val="00AB44B1"/>
    <w:rsid w:val="00AB46B4"/>
    <w:rsid w:val="00AB4BE7"/>
    <w:rsid w:val="00AB59F8"/>
    <w:rsid w:val="00AB65AA"/>
    <w:rsid w:val="00AB6A49"/>
    <w:rsid w:val="00AB6D9E"/>
    <w:rsid w:val="00AB7A47"/>
    <w:rsid w:val="00AC1591"/>
    <w:rsid w:val="00AC257E"/>
    <w:rsid w:val="00AC3406"/>
    <w:rsid w:val="00AC3BB3"/>
    <w:rsid w:val="00AC3EDB"/>
    <w:rsid w:val="00AC3F00"/>
    <w:rsid w:val="00AC4359"/>
    <w:rsid w:val="00AC49B8"/>
    <w:rsid w:val="00AC4CAB"/>
    <w:rsid w:val="00AC4F99"/>
    <w:rsid w:val="00AC5692"/>
    <w:rsid w:val="00AC56A1"/>
    <w:rsid w:val="00AC5728"/>
    <w:rsid w:val="00AC5FDA"/>
    <w:rsid w:val="00AC6942"/>
    <w:rsid w:val="00AC6C58"/>
    <w:rsid w:val="00AC734D"/>
    <w:rsid w:val="00AC749C"/>
    <w:rsid w:val="00AD0454"/>
    <w:rsid w:val="00AD0C29"/>
    <w:rsid w:val="00AD16AC"/>
    <w:rsid w:val="00AD1F84"/>
    <w:rsid w:val="00AD24BC"/>
    <w:rsid w:val="00AD25E0"/>
    <w:rsid w:val="00AD3A85"/>
    <w:rsid w:val="00AD3AD9"/>
    <w:rsid w:val="00AD4BF3"/>
    <w:rsid w:val="00AD512B"/>
    <w:rsid w:val="00AD51B1"/>
    <w:rsid w:val="00AD5758"/>
    <w:rsid w:val="00AD61BC"/>
    <w:rsid w:val="00AD6DFC"/>
    <w:rsid w:val="00AD6F4C"/>
    <w:rsid w:val="00AD733D"/>
    <w:rsid w:val="00AD74E3"/>
    <w:rsid w:val="00AD7DA0"/>
    <w:rsid w:val="00AE00C9"/>
    <w:rsid w:val="00AE0A15"/>
    <w:rsid w:val="00AE0E6B"/>
    <w:rsid w:val="00AE1904"/>
    <w:rsid w:val="00AE1B95"/>
    <w:rsid w:val="00AE243E"/>
    <w:rsid w:val="00AE247E"/>
    <w:rsid w:val="00AE2970"/>
    <w:rsid w:val="00AE2EE9"/>
    <w:rsid w:val="00AE2FEB"/>
    <w:rsid w:val="00AE43D4"/>
    <w:rsid w:val="00AE4511"/>
    <w:rsid w:val="00AE4705"/>
    <w:rsid w:val="00AE47B7"/>
    <w:rsid w:val="00AE4825"/>
    <w:rsid w:val="00AE4A47"/>
    <w:rsid w:val="00AE53FA"/>
    <w:rsid w:val="00AE64C0"/>
    <w:rsid w:val="00AE65CE"/>
    <w:rsid w:val="00AE7624"/>
    <w:rsid w:val="00AE7D45"/>
    <w:rsid w:val="00AF0515"/>
    <w:rsid w:val="00AF09DE"/>
    <w:rsid w:val="00AF0BEF"/>
    <w:rsid w:val="00AF0CC6"/>
    <w:rsid w:val="00AF0CEE"/>
    <w:rsid w:val="00AF0D36"/>
    <w:rsid w:val="00AF10AF"/>
    <w:rsid w:val="00AF2380"/>
    <w:rsid w:val="00AF290F"/>
    <w:rsid w:val="00AF29C3"/>
    <w:rsid w:val="00AF2E40"/>
    <w:rsid w:val="00AF3B8D"/>
    <w:rsid w:val="00AF3E8F"/>
    <w:rsid w:val="00AF409C"/>
    <w:rsid w:val="00AF4EA3"/>
    <w:rsid w:val="00AF537A"/>
    <w:rsid w:val="00AF5A21"/>
    <w:rsid w:val="00AF66ED"/>
    <w:rsid w:val="00AF6CAD"/>
    <w:rsid w:val="00AF72EB"/>
    <w:rsid w:val="00AF72FE"/>
    <w:rsid w:val="00AF73D8"/>
    <w:rsid w:val="00AF7CE5"/>
    <w:rsid w:val="00B00EBD"/>
    <w:rsid w:val="00B016B8"/>
    <w:rsid w:val="00B031FD"/>
    <w:rsid w:val="00B032E9"/>
    <w:rsid w:val="00B03375"/>
    <w:rsid w:val="00B03B0B"/>
    <w:rsid w:val="00B03FBD"/>
    <w:rsid w:val="00B049E8"/>
    <w:rsid w:val="00B049F8"/>
    <w:rsid w:val="00B05345"/>
    <w:rsid w:val="00B0539C"/>
    <w:rsid w:val="00B05A6B"/>
    <w:rsid w:val="00B05E05"/>
    <w:rsid w:val="00B06BE7"/>
    <w:rsid w:val="00B06C18"/>
    <w:rsid w:val="00B06D35"/>
    <w:rsid w:val="00B07375"/>
    <w:rsid w:val="00B077D9"/>
    <w:rsid w:val="00B07919"/>
    <w:rsid w:val="00B07DAF"/>
    <w:rsid w:val="00B1059A"/>
    <w:rsid w:val="00B105B3"/>
    <w:rsid w:val="00B10998"/>
    <w:rsid w:val="00B10AD0"/>
    <w:rsid w:val="00B10B7F"/>
    <w:rsid w:val="00B10F1F"/>
    <w:rsid w:val="00B1284D"/>
    <w:rsid w:val="00B12E4F"/>
    <w:rsid w:val="00B130BE"/>
    <w:rsid w:val="00B13122"/>
    <w:rsid w:val="00B15A5D"/>
    <w:rsid w:val="00B15EA7"/>
    <w:rsid w:val="00B170A1"/>
    <w:rsid w:val="00B17524"/>
    <w:rsid w:val="00B17C19"/>
    <w:rsid w:val="00B17D51"/>
    <w:rsid w:val="00B17FA7"/>
    <w:rsid w:val="00B20AF3"/>
    <w:rsid w:val="00B20CFF"/>
    <w:rsid w:val="00B2134F"/>
    <w:rsid w:val="00B2136E"/>
    <w:rsid w:val="00B21756"/>
    <w:rsid w:val="00B21AFB"/>
    <w:rsid w:val="00B21D70"/>
    <w:rsid w:val="00B21F98"/>
    <w:rsid w:val="00B22187"/>
    <w:rsid w:val="00B22512"/>
    <w:rsid w:val="00B227DD"/>
    <w:rsid w:val="00B22A3A"/>
    <w:rsid w:val="00B22BF8"/>
    <w:rsid w:val="00B22D78"/>
    <w:rsid w:val="00B232C8"/>
    <w:rsid w:val="00B234F3"/>
    <w:rsid w:val="00B23D2E"/>
    <w:rsid w:val="00B24909"/>
    <w:rsid w:val="00B2492A"/>
    <w:rsid w:val="00B24C5E"/>
    <w:rsid w:val="00B24F9A"/>
    <w:rsid w:val="00B25947"/>
    <w:rsid w:val="00B259CF"/>
    <w:rsid w:val="00B25B3D"/>
    <w:rsid w:val="00B261F8"/>
    <w:rsid w:val="00B26292"/>
    <w:rsid w:val="00B30F0D"/>
    <w:rsid w:val="00B31BF1"/>
    <w:rsid w:val="00B3222D"/>
    <w:rsid w:val="00B329AD"/>
    <w:rsid w:val="00B32ECD"/>
    <w:rsid w:val="00B32F46"/>
    <w:rsid w:val="00B331AE"/>
    <w:rsid w:val="00B331D9"/>
    <w:rsid w:val="00B335F6"/>
    <w:rsid w:val="00B337E5"/>
    <w:rsid w:val="00B338E6"/>
    <w:rsid w:val="00B34A74"/>
    <w:rsid w:val="00B34FB3"/>
    <w:rsid w:val="00B35A89"/>
    <w:rsid w:val="00B35E9C"/>
    <w:rsid w:val="00B3770A"/>
    <w:rsid w:val="00B37735"/>
    <w:rsid w:val="00B37978"/>
    <w:rsid w:val="00B40353"/>
    <w:rsid w:val="00B4058E"/>
    <w:rsid w:val="00B408B0"/>
    <w:rsid w:val="00B40966"/>
    <w:rsid w:val="00B41065"/>
    <w:rsid w:val="00B410AC"/>
    <w:rsid w:val="00B41B3A"/>
    <w:rsid w:val="00B4301A"/>
    <w:rsid w:val="00B430C6"/>
    <w:rsid w:val="00B430D4"/>
    <w:rsid w:val="00B43A8C"/>
    <w:rsid w:val="00B452B2"/>
    <w:rsid w:val="00B453CE"/>
    <w:rsid w:val="00B453FA"/>
    <w:rsid w:val="00B45B91"/>
    <w:rsid w:val="00B45E03"/>
    <w:rsid w:val="00B463A9"/>
    <w:rsid w:val="00B463BB"/>
    <w:rsid w:val="00B469F2"/>
    <w:rsid w:val="00B475C6"/>
    <w:rsid w:val="00B47A41"/>
    <w:rsid w:val="00B5070B"/>
    <w:rsid w:val="00B51EA5"/>
    <w:rsid w:val="00B51F18"/>
    <w:rsid w:val="00B52C4A"/>
    <w:rsid w:val="00B538E8"/>
    <w:rsid w:val="00B53B4A"/>
    <w:rsid w:val="00B53B8B"/>
    <w:rsid w:val="00B54138"/>
    <w:rsid w:val="00B5446E"/>
    <w:rsid w:val="00B54C6C"/>
    <w:rsid w:val="00B555BD"/>
    <w:rsid w:val="00B565EB"/>
    <w:rsid w:val="00B568EC"/>
    <w:rsid w:val="00B57265"/>
    <w:rsid w:val="00B576BD"/>
    <w:rsid w:val="00B57F58"/>
    <w:rsid w:val="00B57FF6"/>
    <w:rsid w:val="00B60F07"/>
    <w:rsid w:val="00B60F12"/>
    <w:rsid w:val="00B62E4A"/>
    <w:rsid w:val="00B63037"/>
    <w:rsid w:val="00B63579"/>
    <w:rsid w:val="00B638B0"/>
    <w:rsid w:val="00B64F36"/>
    <w:rsid w:val="00B6623A"/>
    <w:rsid w:val="00B6625A"/>
    <w:rsid w:val="00B664C3"/>
    <w:rsid w:val="00B67BB4"/>
    <w:rsid w:val="00B67BBC"/>
    <w:rsid w:val="00B67CC3"/>
    <w:rsid w:val="00B705C0"/>
    <w:rsid w:val="00B711EC"/>
    <w:rsid w:val="00B717E7"/>
    <w:rsid w:val="00B72126"/>
    <w:rsid w:val="00B72CEF"/>
    <w:rsid w:val="00B736CB"/>
    <w:rsid w:val="00B737D0"/>
    <w:rsid w:val="00B744BA"/>
    <w:rsid w:val="00B74A80"/>
    <w:rsid w:val="00B74AAD"/>
    <w:rsid w:val="00B7509B"/>
    <w:rsid w:val="00B75391"/>
    <w:rsid w:val="00B75ACD"/>
    <w:rsid w:val="00B75BF1"/>
    <w:rsid w:val="00B75D0B"/>
    <w:rsid w:val="00B75D58"/>
    <w:rsid w:val="00B763AF"/>
    <w:rsid w:val="00B77B4C"/>
    <w:rsid w:val="00B77E30"/>
    <w:rsid w:val="00B80743"/>
    <w:rsid w:val="00B807B6"/>
    <w:rsid w:val="00B80827"/>
    <w:rsid w:val="00B80F7D"/>
    <w:rsid w:val="00B81DD5"/>
    <w:rsid w:val="00B82572"/>
    <w:rsid w:val="00B8275E"/>
    <w:rsid w:val="00B830F2"/>
    <w:rsid w:val="00B83298"/>
    <w:rsid w:val="00B83698"/>
    <w:rsid w:val="00B83E8F"/>
    <w:rsid w:val="00B8479D"/>
    <w:rsid w:val="00B84C87"/>
    <w:rsid w:val="00B868C5"/>
    <w:rsid w:val="00B86C0D"/>
    <w:rsid w:val="00B86E8F"/>
    <w:rsid w:val="00B87956"/>
    <w:rsid w:val="00B908A5"/>
    <w:rsid w:val="00B90B31"/>
    <w:rsid w:val="00B911B3"/>
    <w:rsid w:val="00B91451"/>
    <w:rsid w:val="00B91D3D"/>
    <w:rsid w:val="00B91FE0"/>
    <w:rsid w:val="00B92FB1"/>
    <w:rsid w:val="00B9337D"/>
    <w:rsid w:val="00B9396B"/>
    <w:rsid w:val="00B9427B"/>
    <w:rsid w:val="00B94A63"/>
    <w:rsid w:val="00B94B09"/>
    <w:rsid w:val="00B94EC0"/>
    <w:rsid w:val="00B9502B"/>
    <w:rsid w:val="00B951B8"/>
    <w:rsid w:val="00B958F1"/>
    <w:rsid w:val="00B95AE5"/>
    <w:rsid w:val="00B96186"/>
    <w:rsid w:val="00B96E4B"/>
    <w:rsid w:val="00B96FD0"/>
    <w:rsid w:val="00B97511"/>
    <w:rsid w:val="00B9778F"/>
    <w:rsid w:val="00B9782B"/>
    <w:rsid w:val="00B97895"/>
    <w:rsid w:val="00BA0423"/>
    <w:rsid w:val="00BA1672"/>
    <w:rsid w:val="00BA21D4"/>
    <w:rsid w:val="00BA21FB"/>
    <w:rsid w:val="00BA3293"/>
    <w:rsid w:val="00BA3C83"/>
    <w:rsid w:val="00BA4F2C"/>
    <w:rsid w:val="00BA52DD"/>
    <w:rsid w:val="00BA5422"/>
    <w:rsid w:val="00BA570F"/>
    <w:rsid w:val="00BA5A33"/>
    <w:rsid w:val="00BA5C39"/>
    <w:rsid w:val="00BA5CF3"/>
    <w:rsid w:val="00BA5E7F"/>
    <w:rsid w:val="00BA6D43"/>
    <w:rsid w:val="00BA71CF"/>
    <w:rsid w:val="00BB02DD"/>
    <w:rsid w:val="00BB0D19"/>
    <w:rsid w:val="00BB0DC3"/>
    <w:rsid w:val="00BB0DDD"/>
    <w:rsid w:val="00BB2774"/>
    <w:rsid w:val="00BB2BB4"/>
    <w:rsid w:val="00BB33A1"/>
    <w:rsid w:val="00BB3B5C"/>
    <w:rsid w:val="00BB493B"/>
    <w:rsid w:val="00BB52B4"/>
    <w:rsid w:val="00BB5367"/>
    <w:rsid w:val="00BB6062"/>
    <w:rsid w:val="00BB6B6A"/>
    <w:rsid w:val="00BB7915"/>
    <w:rsid w:val="00BB7FBA"/>
    <w:rsid w:val="00BC0F9E"/>
    <w:rsid w:val="00BC117B"/>
    <w:rsid w:val="00BC19C6"/>
    <w:rsid w:val="00BC25AD"/>
    <w:rsid w:val="00BC2675"/>
    <w:rsid w:val="00BC2E67"/>
    <w:rsid w:val="00BC3006"/>
    <w:rsid w:val="00BC3454"/>
    <w:rsid w:val="00BC3882"/>
    <w:rsid w:val="00BC4E08"/>
    <w:rsid w:val="00BC5CAA"/>
    <w:rsid w:val="00BC6A4D"/>
    <w:rsid w:val="00BC6E5F"/>
    <w:rsid w:val="00BC72FE"/>
    <w:rsid w:val="00BC7510"/>
    <w:rsid w:val="00BC76E6"/>
    <w:rsid w:val="00BC7906"/>
    <w:rsid w:val="00BC7B69"/>
    <w:rsid w:val="00BD028E"/>
    <w:rsid w:val="00BD0EF8"/>
    <w:rsid w:val="00BD206D"/>
    <w:rsid w:val="00BD23F9"/>
    <w:rsid w:val="00BD26DF"/>
    <w:rsid w:val="00BD2950"/>
    <w:rsid w:val="00BD4C8A"/>
    <w:rsid w:val="00BD5085"/>
    <w:rsid w:val="00BD51FD"/>
    <w:rsid w:val="00BD6A66"/>
    <w:rsid w:val="00BD72CD"/>
    <w:rsid w:val="00BD7341"/>
    <w:rsid w:val="00BD75B6"/>
    <w:rsid w:val="00BD7A96"/>
    <w:rsid w:val="00BE0D8E"/>
    <w:rsid w:val="00BE1FF5"/>
    <w:rsid w:val="00BE2302"/>
    <w:rsid w:val="00BE230D"/>
    <w:rsid w:val="00BE241F"/>
    <w:rsid w:val="00BE2822"/>
    <w:rsid w:val="00BE2D1A"/>
    <w:rsid w:val="00BE3413"/>
    <w:rsid w:val="00BE3488"/>
    <w:rsid w:val="00BE36B0"/>
    <w:rsid w:val="00BE37C5"/>
    <w:rsid w:val="00BE37FC"/>
    <w:rsid w:val="00BE4CD3"/>
    <w:rsid w:val="00BE52F0"/>
    <w:rsid w:val="00BE5464"/>
    <w:rsid w:val="00BE5FD9"/>
    <w:rsid w:val="00BE6D98"/>
    <w:rsid w:val="00BE7701"/>
    <w:rsid w:val="00BE7C5B"/>
    <w:rsid w:val="00BF0832"/>
    <w:rsid w:val="00BF0F55"/>
    <w:rsid w:val="00BF13F0"/>
    <w:rsid w:val="00BF143B"/>
    <w:rsid w:val="00BF212E"/>
    <w:rsid w:val="00BF2153"/>
    <w:rsid w:val="00BF29BA"/>
    <w:rsid w:val="00BF2ED1"/>
    <w:rsid w:val="00BF34D2"/>
    <w:rsid w:val="00BF4A17"/>
    <w:rsid w:val="00BF4B31"/>
    <w:rsid w:val="00BF4C68"/>
    <w:rsid w:val="00BF5213"/>
    <w:rsid w:val="00BF5700"/>
    <w:rsid w:val="00BF5744"/>
    <w:rsid w:val="00BF5B6D"/>
    <w:rsid w:val="00BF67E1"/>
    <w:rsid w:val="00BF67F6"/>
    <w:rsid w:val="00BF70DC"/>
    <w:rsid w:val="00BF77B7"/>
    <w:rsid w:val="00BF7B5E"/>
    <w:rsid w:val="00BF7E2F"/>
    <w:rsid w:val="00C001F5"/>
    <w:rsid w:val="00C00301"/>
    <w:rsid w:val="00C013EA"/>
    <w:rsid w:val="00C01CD4"/>
    <w:rsid w:val="00C01D08"/>
    <w:rsid w:val="00C0250F"/>
    <w:rsid w:val="00C02773"/>
    <w:rsid w:val="00C0287A"/>
    <w:rsid w:val="00C02953"/>
    <w:rsid w:val="00C02D25"/>
    <w:rsid w:val="00C03094"/>
    <w:rsid w:val="00C0355F"/>
    <w:rsid w:val="00C03EF4"/>
    <w:rsid w:val="00C04829"/>
    <w:rsid w:val="00C04F51"/>
    <w:rsid w:val="00C05DA1"/>
    <w:rsid w:val="00C05E52"/>
    <w:rsid w:val="00C06507"/>
    <w:rsid w:val="00C06797"/>
    <w:rsid w:val="00C070E7"/>
    <w:rsid w:val="00C1021F"/>
    <w:rsid w:val="00C1036F"/>
    <w:rsid w:val="00C109D1"/>
    <w:rsid w:val="00C1239F"/>
    <w:rsid w:val="00C1269D"/>
    <w:rsid w:val="00C127D2"/>
    <w:rsid w:val="00C12A6A"/>
    <w:rsid w:val="00C13373"/>
    <w:rsid w:val="00C14FCB"/>
    <w:rsid w:val="00C15C2A"/>
    <w:rsid w:val="00C16065"/>
    <w:rsid w:val="00C162F0"/>
    <w:rsid w:val="00C16633"/>
    <w:rsid w:val="00C16736"/>
    <w:rsid w:val="00C16FEE"/>
    <w:rsid w:val="00C178E1"/>
    <w:rsid w:val="00C17EA3"/>
    <w:rsid w:val="00C20518"/>
    <w:rsid w:val="00C21112"/>
    <w:rsid w:val="00C21DF5"/>
    <w:rsid w:val="00C21FF4"/>
    <w:rsid w:val="00C22127"/>
    <w:rsid w:val="00C222D7"/>
    <w:rsid w:val="00C226C0"/>
    <w:rsid w:val="00C2332B"/>
    <w:rsid w:val="00C23EC6"/>
    <w:rsid w:val="00C24A49"/>
    <w:rsid w:val="00C24D9E"/>
    <w:rsid w:val="00C25501"/>
    <w:rsid w:val="00C2605B"/>
    <w:rsid w:val="00C261E4"/>
    <w:rsid w:val="00C267F1"/>
    <w:rsid w:val="00C275F8"/>
    <w:rsid w:val="00C27ABD"/>
    <w:rsid w:val="00C27C16"/>
    <w:rsid w:val="00C27D67"/>
    <w:rsid w:val="00C300F9"/>
    <w:rsid w:val="00C30313"/>
    <w:rsid w:val="00C30F58"/>
    <w:rsid w:val="00C313D7"/>
    <w:rsid w:val="00C31402"/>
    <w:rsid w:val="00C31781"/>
    <w:rsid w:val="00C31B54"/>
    <w:rsid w:val="00C31BEB"/>
    <w:rsid w:val="00C323A0"/>
    <w:rsid w:val="00C3289C"/>
    <w:rsid w:val="00C32CE5"/>
    <w:rsid w:val="00C32DC0"/>
    <w:rsid w:val="00C337D4"/>
    <w:rsid w:val="00C342D0"/>
    <w:rsid w:val="00C34495"/>
    <w:rsid w:val="00C3505A"/>
    <w:rsid w:val="00C35D1D"/>
    <w:rsid w:val="00C35FB4"/>
    <w:rsid w:val="00C365CE"/>
    <w:rsid w:val="00C36941"/>
    <w:rsid w:val="00C36F29"/>
    <w:rsid w:val="00C37007"/>
    <w:rsid w:val="00C37262"/>
    <w:rsid w:val="00C376CA"/>
    <w:rsid w:val="00C37BEF"/>
    <w:rsid w:val="00C37E53"/>
    <w:rsid w:val="00C40E67"/>
    <w:rsid w:val="00C41F14"/>
    <w:rsid w:val="00C42145"/>
    <w:rsid w:val="00C423D7"/>
    <w:rsid w:val="00C43328"/>
    <w:rsid w:val="00C43584"/>
    <w:rsid w:val="00C436F5"/>
    <w:rsid w:val="00C43D17"/>
    <w:rsid w:val="00C4454B"/>
    <w:rsid w:val="00C4505D"/>
    <w:rsid w:val="00C45128"/>
    <w:rsid w:val="00C45242"/>
    <w:rsid w:val="00C45BB9"/>
    <w:rsid w:val="00C45FBE"/>
    <w:rsid w:val="00C460F3"/>
    <w:rsid w:val="00C50347"/>
    <w:rsid w:val="00C50373"/>
    <w:rsid w:val="00C51004"/>
    <w:rsid w:val="00C51885"/>
    <w:rsid w:val="00C51C21"/>
    <w:rsid w:val="00C521F4"/>
    <w:rsid w:val="00C52679"/>
    <w:rsid w:val="00C52D64"/>
    <w:rsid w:val="00C538F1"/>
    <w:rsid w:val="00C540E7"/>
    <w:rsid w:val="00C54301"/>
    <w:rsid w:val="00C544AE"/>
    <w:rsid w:val="00C55BC4"/>
    <w:rsid w:val="00C55D77"/>
    <w:rsid w:val="00C56513"/>
    <w:rsid w:val="00C5695F"/>
    <w:rsid w:val="00C57267"/>
    <w:rsid w:val="00C57B76"/>
    <w:rsid w:val="00C60B5B"/>
    <w:rsid w:val="00C61146"/>
    <w:rsid w:val="00C61398"/>
    <w:rsid w:val="00C6144C"/>
    <w:rsid w:val="00C6358C"/>
    <w:rsid w:val="00C63880"/>
    <w:rsid w:val="00C6425A"/>
    <w:rsid w:val="00C64F36"/>
    <w:rsid w:val="00C650D6"/>
    <w:rsid w:val="00C650F8"/>
    <w:rsid w:val="00C65367"/>
    <w:rsid w:val="00C65F74"/>
    <w:rsid w:val="00C660AA"/>
    <w:rsid w:val="00C66298"/>
    <w:rsid w:val="00C6629E"/>
    <w:rsid w:val="00C6658F"/>
    <w:rsid w:val="00C665DD"/>
    <w:rsid w:val="00C66BC4"/>
    <w:rsid w:val="00C674AD"/>
    <w:rsid w:val="00C67544"/>
    <w:rsid w:val="00C70096"/>
    <w:rsid w:val="00C701E6"/>
    <w:rsid w:val="00C707C2"/>
    <w:rsid w:val="00C7088A"/>
    <w:rsid w:val="00C7157A"/>
    <w:rsid w:val="00C71784"/>
    <w:rsid w:val="00C72CF8"/>
    <w:rsid w:val="00C73AA8"/>
    <w:rsid w:val="00C74943"/>
    <w:rsid w:val="00C75068"/>
    <w:rsid w:val="00C7510A"/>
    <w:rsid w:val="00C75881"/>
    <w:rsid w:val="00C76331"/>
    <w:rsid w:val="00C76CDB"/>
    <w:rsid w:val="00C76FF6"/>
    <w:rsid w:val="00C774D9"/>
    <w:rsid w:val="00C77B9B"/>
    <w:rsid w:val="00C77FDE"/>
    <w:rsid w:val="00C816BC"/>
    <w:rsid w:val="00C82009"/>
    <w:rsid w:val="00C82024"/>
    <w:rsid w:val="00C82C13"/>
    <w:rsid w:val="00C82C2E"/>
    <w:rsid w:val="00C82C5D"/>
    <w:rsid w:val="00C83C6A"/>
    <w:rsid w:val="00C84429"/>
    <w:rsid w:val="00C84B90"/>
    <w:rsid w:val="00C84D3A"/>
    <w:rsid w:val="00C85041"/>
    <w:rsid w:val="00C8516C"/>
    <w:rsid w:val="00C85179"/>
    <w:rsid w:val="00C85496"/>
    <w:rsid w:val="00C85BC5"/>
    <w:rsid w:val="00C85C64"/>
    <w:rsid w:val="00C85EEF"/>
    <w:rsid w:val="00C860FC"/>
    <w:rsid w:val="00C86676"/>
    <w:rsid w:val="00C867DD"/>
    <w:rsid w:val="00C8742D"/>
    <w:rsid w:val="00C90181"/>
    <w:rsid w:val="00C902AA"/>
    <w:rsid w:val="00C90992"/>
    <w:rsid w:val="00C90BBE"/>
    <w:rsid w:val="00C91032"/>
    <w:rsid w:val="00C9188E"/>
    <w:rsid w:val="00C91A1E"/>
    <w:rsid w:val="00C922CC"/>
    <w:rsid w:val="00C92604"/>
    <w:rsid w:val="00C9275B"/>
    <w:rsid w:val="00C94067"/>
    <w:rsid w:val="00C941A8"/>
    <w:rsid w:val="00C942C2"/>
    <w:rsid w:val="00C94ED4"/>
    <w:rsid w:val="00C95168"/>
    <w:rsid w:val="00C95D27"/>
    <w:rsid w:val="00C9701B"/>
    <w:rsid w:val="00C970D9"/>
    <w:rsid w:val="00C97478"/>
    <w:rsid w:val="00C9766E"/>
    <w:rsid w:val="00C97A37"/>
    <w:rsid w:val="00C97C75"/>
    <w:rsid w:val="00CA043A"/>
    <w:rsid w:val="00CA06A3"/>
    <w:rsid w:val="00CA0E0B"/>
    <w:rsid w:val="00CA1819"/>
    <w:rsid w:val="00CA2276"/>
    <w:rsid w:val="00CA2D4E"/>
    <w:rsid w:val="00CA3781"/>
    <w:rsid w:val="00CA3F00"/>
    <w:rsid w:val="00CA4079"/>
    <w:rsid w:val="00CA4597"/>
    <w:rsid w:val="00CA4A26"/>
    <w:rsid w:val="00CA5644"/>
    <w:rsid w:val="00CA61E2"/>
    <w:rsid w:val="00CA6466"/>
    <w:rsid w:val="00CA6564"/>
    <w:rsid w:val="00CA66AD"/>
    <w:rsid w:val="00CA683C"/>
    <w:rsid w:val="00CA698A"/>
    <w:rsid w:val="00CA70A8"/>
    <w:rsid w:val="00CA71CE"/>
    <w:rsid w:val="00CA726A"/>
    <w:rsid w:val="00CA731C"/>
    <w:rsid w:val="00CA7696"/>
    <w:rsid w:val="00CB0119"/>
    <w:rsid w:val="00CB08C1"/>
    <w:rsid w:val="00CB0B8F"/>
    <w:rsid w:val="00CB1630"/>
    <w:rsid w:val="00CB1F4E"/>
    <w:rsid w:val="00CB1F75"/>
    <w:rsid w:val="00CB27ED"/>
    <w:rsid w:val="00CB2D8F"/>
    <w:rsid w:val="00CB2EC8"/>
    <w:rsid w:val="00CB2FF9"/>
    <w:rsid w:val="00CB33D5"/>
    <w:rsid w:val="00CB3900"/>
    <w:rsid w:val="00CB3AA6"/>
    <w:rsid w:val="00CB3B0E"/>
    <w:rsid w:val="00CB3D4C"/>
    <w:rsid w:val="00CB429F"/>
    <w:rsid w:val="00CB4B01"/>
    <w:rsid w:val="00CB5971"/>
    <w:rsid w:val="00CB62EC"/>
    <w:rsid w:val="00CB6BE2"/>
    <w:rsid w:val="00CB7D8F"/>
    <w:rsid w:val="00CC02AB"/>
    <w:rsid w:val="00CC1498"/>
    <w:rsid w:val="00CC21EF"/>
    <w:rsid w:val="00CC22CE"/>
    <w:rsid w:val="00CC236B"/>
    <w:rsid w:val="00CC25DC"/>
    <w:rsid w:val="00CC4455"/>
    <w:rsid w:val="00CC5027"/>
    <w:rsid w:val="00CC557F"/>
    <w:rsid w:val="00CC599A"/>
    <w:rsid w:val="00CC5A4C"/>
    <w:rsid w:val="00CC5DBF"/>
    <w:rsid w:val="00CC62F6"/>
    <w:rsid w:val="00CC6C9D"/>
    <w:rsid w:val="00CC7386"/>
    <w:rsid w:val="00CC7D2A"/>
    <w:rsid w:val="00CC7D4C"/>
    <w:rsid w:val="00CC7E9C"/>
    <w:rsid w:val="00CD0141"/>
    <w:rsid w:val="00CD0594"/>
    <w:rsid w:val="00CD0A90"/>
    <w:rsid w:val="00CD1139"/>
    <w:rsid w:val="00CD1185"/>
    <w:rsid w:val="00CD1285"/>
    <w:rsid w:val="00CD1350"/>
    <w:rsid w:val="00CD1E57"/>
    <w:rsid w:val="00CD27EC"/>
    <w:rsid w:val="00CD286A"/>
    <w:rsid w:val="00CD2B3D"/>
    <w:rsid w:val="00CD2E03"/>
    <w:rsid w:val="00CD3374"/>
    <w:rsid w:val="00CD3BB1"/>
    <w:rsid w:val="00CD3BDA"/>
    <w:rsid w:val="00CD3C64"/>
    <w:rsid w:val="00CD4816"/>
    <w:rsid w:val="00CD4963"/>
    <w:rsid w:val="00CD4F86"/>
    <w:rsid w:val="00CD560D"/>
    <w:rsid w:val="00CD56F4"/>
    <w:rsid w:val="00CD63FF"/>
    <w:rsid w:val="00CD7290"/>
    <w:rsid w:val="00CD789D"/>
    <w:rsid w:val="00CD7D38"/>
    <w:rsid w:val="00CE090F"/>
    <w:rsid w:val="00CE0D89"/>
    <w:rsid w:val="00CE0E8A"/>
    <w:rsid w:val="00CE0EAC"/>
    <w:rsid w:val="00CE115F"/>
    <w:rsid w:val="00CE1B02"/>
    <w:rsid w:val="00CE2DD6"/>
    <w:rsid w:val="00CE327D"/>
    <w:rsid w:val="00CE38B1"/>
    <w:rsid w:val="00CE3EC5"/>
    <w:rsid w:val="00CE4B88"/>
    <w:rsid w:val="00CE566E"/>
    <w:rsid w:val="00CE63E1"/>
    <w:rsid w:val="00CE6B58"/>
    <w:rsid w:val="00CE7290"/>
    <w:rsid w:val="00CE7312"/>
    <w:rsid w:val="00CE7EC1"/>
    <w:rsid w:val="00CF061F"/>
    <w:rsid w:val="00CF0A2C"/>
    <w:rsid w:val="00CF1CB6"/>
    <w:rsid w:val="00CF2936"/>
    <w:rsid w:val="00CF2963"/>
    <w:rsid w:val="00CF2B2C"/>
    <w:rsid w:val="00CF307F"/>
    <w:rsid w:val="00CF3AD6"/>
    <w:rsid w:val="00CF3CDB"/>
    <w:rsid w:val="00CF40AF"/>
    <w:rsid w:val="00CF43B7"/>
    <w:rsid w:val="00CF43D3"/>
    <w:rsid w:val="00CF540C"/>
    <w:rsid w:val="00CF5780"/>
    <w:rsid w:val="00CF5D4D"/>
    <w:rsid w:val="00CF66A5"/>
    <w:rsid w:val="00CF674A"/>
    <w:rsid w:val="00CF753A"/>
    <w:rsid w:val="00CF79E6"/>
    <w:rsid w:val="00CF7A6B"/>
    <w:rsid w:val="00CF7AB0"/>
    <w:rsid w:val="00D00069"/>
    <w:rsid w:val="00D003EF"/>
    <w:rsid w:val="00D004D3"/>
    <w:rsid w:val="00D0224D"/>
    <w:rsid w:val="00D028C2"/>
    <w:rsid w:val="00D02AA6"/>
    <w:rsid w:val="00D02B45"/>
    <w:rsid w:val="00D03326"/>
    <w:rsid w:val="00D034FF"/>
    <w:rsid w:val="00D03FEA"/>
    <w:rsid w:val="00D0468B"/>
    <w:rsid w:val="00D04AE2"/>
    <w:rsid w:val="00D0556C"/>
    <w:rsid w:val="00D0638B"/>
    <w:rsid w:val="00D066C0"/>
    <w:rsid w:val="00D0694D"/>
    <w:rsid w:val="00D07001"/>
    <w:rsid w:val="00D077CF"/>
    <w:rsid w:val="00D100CE"/>
    <w:rsid w:val="00D1017D"/>
    <w:rsid w:val="00D103FF"/>
    <w:rsid w:val="00D11D3B"/>
    <w:rsid w:val="00D11D8A"/>
    <w:rsid w:val="00D12717"/>
    <w:rsid w:val="00D12E3F"/>
    <w:rsid w:val="00D13060"/>
    <w:rsid w:val="00D13606"/>
    <w:rsid w:val="00D13684"/>
    <w:rsid w:val="00D14050"/>
    <w:rsid w:val="00D146D6"/>
    <w:rsid w:val="00D1499A"/>
    <w:rsid w:val="00D15C04"/>
    <w:rsid w:val="00D168AB"/>
    <w:rsid w:val="00D16BC4"/>
    <w:rsid w:val="00D1742C"/>
    <w:rsid w:val="00D1769F"/>
    <w:rsid w:val="00D17CB1"/>
    <w:rsid w:val="00D206BB"/>
    <w:rsid w:val="00D207E8"/>
    <w:rsid w:val="00D21432"/>
    <w:rsid w:val="00D2198D"/>
    <w:rsid w:val="00D23060"/>
    <w:rsid w:val="00D2319B"/>
    <w:rsid w:val="00D23B62"/>
    <w:rsid w:val="00D244BC"/>
    <w:rsid w:val="00D266D6"/>
    <w:rsid w:val="00D27628"/>
    <w:rsid w:val="00D312F4"/>
    <w:rsid w:val="00D315F9"/>
    <w:rsid w:val="00D317C1"/>
    <w:rsid w:val="00D319E0"/>
    <w:rsid w:val="00D31CA6"/>
    <w:rsid w:val="00D320DF"/>
    <w:rsid w:val="00D33ABB"/>
    <w:rsid w:val="00D34E04"/>
    <w:rsid w:val="00D34E65"/>
    <w:rsid w:val="00D34F1D"/>
    <w:rsid w:val="00D3543A"/>
    <w:rsid w:val="00D35493"/>
    <w:rsid w:val="00D36413"/>
    <w:rsid w:val="00D365AF"/>
    <w:rsid w:val="00D40A2F"/>
    <w:rsid w:val="00D40DBC"/>
    <w:rsid w:val="00D40E40"/>
    <w:rsid w:val="00D42114"/>
    <w:rsid w:val="00D4278C"/>
    <w:rsid w:val="00D4279B"/>
    <w:rsid w:val="00D428C1"/>
    <w:rsid w:val="00D4293E"/>
    <w:rsid w:val="00D4406D"/>
    <w:rsid w:val="00D449BB"/>
    <w:rsid w:val="00D44BAB"/>
    <w:rsid w:val="00D44E9D"/>
    <w:rsid w:val="00D4553A"/>
    <w:rsid w:val="00D45843"/>
    <w:rsid w:val="00D45F0E"/>
    <w:rsid w:val="00D4627E"/>
    <w:rsid w:val="00D463ED"/>
    <w:rsid w:val="00D473EB"/>
    <w:rsid w:val="00D47951"/>
    <w:rsid w:val="00D47CEA"/>
    <w:rsid w:val="00D47E47"/>
    <w:rsid w:val="00D5012C"/>
    <w:rsid w:val="00D5035F"/>
    <w:rsid w:val="00D512C0"/>
    <w:rsid w:val="00D51A4B"/>
    <w:rsid w:val="00D51BBF"/>
    <w:rsid w:val="00D51FF5"/>
    <w:rsid w:val="00D53208"/>
    <w:rsid w:val="00D5354D"/>
    <w:rsid w:val="00D5373D"/>
    <w:rsid w:val="00D539FA"/>
    <w:rsid w:val="00D542B5"/>
    <w:rsid w:val="00D5432F"/>
    <w:rsid w:val="00D549F2"/>
    <w:rsid w:val="00D54B3A"/>
    <w:rsid w:val="00D54CD2"/>
    <w:rsid w:val="00D553E2"/>
    <w:rsid w:val="00D55438"/>
    <w:rsid w:val="00D554C0"/>
    <w:rsid w:val="00D55CFB"/>
    <w:rsid w:val="00D56177"/>
    <w:rsid w:val="00D56D82"/>
    <w:rsid w:val="00D56EE1"/>
    <w:rsid w:val="00D56FA0"/>
    <w:rsid w:val="00D572EF"/>
    <w:rsid w:val="00D5783C"/>
    <w:rsid w:val="00D57D56"/>
    <w:rsid w:val="00D6025D"/>
    <w:rsid w:val="00D606DA"/>
    <w:rsid w:val="00D60CC7"/>
    <w:rsid w:val="00D614EA"/>
    <w:rsid w:val="00D624ED"/>
    <w:rsid w:val="00D629FA"/>
    <w:rsid w:val="00D63554"/>
    <w:rsid w:val="00D63950"/>
    <w:rsid w:val="00D63BD2"/>
    <w:rsid w:val="00D64F70"/>
    <w:rsid w:val="00D65653"/>
    <w:rsid w:val="00D65BEB"/>
    <w:rsid w:val="00D6619E"/>
    <w:rsid w:val="00D6754D"/>
    <w:rsid w:val="00D67BFF"/>
    <w:rsid w:val="00D67FC6"/>
    <w:rsid w:val="00D70331"/>
    <w:rsid w:val="00D70C09"/>
    <w:rsid w:val="00D7117D"/>
    <w:rsid w:val="00D7138D"/>
    <w:rsid w:val="00D71476"/>
    <w:rsid w:val="00D71969"/>
    <w:rsid w:val="00D71B78"/>
    <w:rsid w:val="00D72399"/>
    <w:rsid w:val="00D728E2"/>
    <w:rsid w:val="00D72D29"/>
    <w:rsid w:val="00D734C9"/>
    <w:rsid w:val="00D7359D"/>
    <w:rsid w:val="00D73D27"/>
    <w:rsid w:val="00D74DE8"/>
    <w:rsid w:val="00D74E0F"/>
    <w:rsid w:val="00D752E2"/>
    <w:rsid w:val="00D75721"/>
    <w:rsid w:val="00D75855"/>
    <w:rsid w:val="00D76038"/>
    <w:rsid w:val="00D76132"/>
    <w:rsid w:val="00D763D7"/>
    <w:rsid w:val="00D76583"/>
    <w:rsid w:val="00D766A7"/>
    <w:rsid w:val="00D76EFE"/>
    <w:rsid w:val="00D774C6"/>
    <w:rsid w:val="00D77653"/>
    <w:rsid w:val="00D77D0E"/>
    <w:rsid w:val="00D77E52"/>
    <w:rsid w:val="00D8078D"/>
    <w:rsid w:val="00D80A0D"/>
    <w:rsid w:val="00D812E7"/>
    <w:rsid w:val="00D8298C"/>
    <w:rsid w:val="00D82D3E"/>
    <w:rsid w:val="00D84453"/>
    <w:rsid w:val="00D849DC"/>
    <w:rsid w:val="00D853DE"/>
    <w:rsid w:val="00D868E9"/>
    <w:rsid w:val="00D87599"/>
    <w:rsid w:val="00D87C3D"/>
    <w:rsid w:val="00D904FC"/>
    <w:rsid w:val="00D9082C"/>
    <w:rsid w:val="00D90E08"/>
    <w:rsid w:val="00D91193"/>
    <w:rsid w:val="00D91221"/>
    <w:rsid w:val="00D912D7"/>
    <w:rsid w:val="00D912DE"/>
    <w:rsid w:val="00D914BB"/>
    <w:rsid w:val="00D91E25"/>
    <w:rsid w:val="00D923CB"/>
    <w:rsid w:val="00D93025"/>
    <w:rsid w:val="00D9308D"/>
    <w:rsid w:val="00D930F7"/>
    <w:rsid w:val="00D931E5"/>
    <w:rsid w:val="00D93DA4"/>
    <w:rsid w:val="00D95667"/>
    <w:rsid w:val="00D959B4"/>
    <w:rsid w:val="00D95C3D"/>
    <w:rsid w:val="00D97984"/>
    <w:rsid w:val="00DA0A35"/>
    <w:rsid w:val="00DA0A5F"/>
    <w:rsid w:val="00DA13E1"/>
    <w:rsid w:val="00DA148A"/>
    <w:rsid w:val="00DA164A"/>
    <w:rsid w:val="00DA1FDC"/>
    <w:rsid w:val="00DA27CA"/>
    <w:rsid w:val="00DA2C33"/>
    <w:rsid w:val="00DA3656"/>
    <w:rsid w:val="00DA3A28"/>
    <w:rsid w:val="00DA3AAD"/>
    <w:rsid w:val="00DA427F"/>
    <w:rsid w:val="00DA4CEF"/>
    <w:rsid w:val="00DA521D"/>
    <w:rsid w:val="00DA574E"/>
    <w:rsid w:val="00DA5BAB"/>
    <w:rsid w:val="00DA6CC6"/>
    <w:rsid w:val="00DA6D78"/>
    <w:rsid w:val="00DA7553"/>
    <w:rsid w:val="00DA7A39"/>
    <w:rsid w:val="00DB1193"/>
    <w:rsid w:val="00DB119F"/>
    <w:rsid w:val="00DB15BF"/>
    <w:rsid w:val="00DB177D"/>
    <w:rsid w:val="00DB1A3B"/>
    <w:rsid w:val="00DB2010"/>
    <w:rsid w:val="00DB243F"/>
    <w:rsid w:val="00DB293B"/>
    <w:rsid w:val="00DB296F"/>
    <w:rsid w:val="00DB29D5"/>
    <w:rsid w:val="00DB2A68"/>
    <w:rsid w:val="00DB2C1E"/>
    <w:rsid w:val="00DB2F68"/>
    <w:rsid w:val="00DB31FF"/>
    <w:rsid w:val="00DB33A0"/>
    <w:rsid w:val="00DB35BB"/>
    <w:rsid w:val="00DB360F"/>
    <w:rsid w:val="00DB38C8"/>
    <w:rsid w:val="00DB3AB5"/>
    <w:rsid w:val="00DB415B"/>
    <w:rsid w:val="00DB4EDA"/>
    <w:rsid w:val="00DB564D"/>
    <w:rsid w:val="00DB58BA"/>
    <w:rsid w:val="00DB5EDD"/>
    <w:rsid w:val="00DB6A68"/>
    <w:rsid w:val="00DB7460"/>
    <w:rsid w:val="00DB7C14"/>
    <w:rsid w:val="00DC0198"/>
    <w:rsid w:val="00DC0492"/>
    <w:rsid w:val="00DC0A4E"/>
    <w:rsid w:val="00DC0F6E"/>
    <w:rsid w:val="00DC0FF8"/>
    <w:rsid w:val="00DC1051"/>
    <w:rsid w:val="00DC1274"/>
    <w:rsid w:val="00DC17B7"/>
    <w:rsid w:val="00DC1A51"/>
    <w:rsid w:val="00DC1B2C"/>
    <w:rsid w:val="00DC1C5C"/>
    <w:rsid w:val="00DC34BF"/>
    <w:rsid w:val="00DC3A05"/>
    <w:rsid w:val="00DC400C"/>
    <w:rsid w:val="00DC42D3"/>
    <w:rsid w:val="00DC4F84"/>
    <w:rsid w:val="00DC4F85"/>
    <w:rsid w:val="00DC5AE3"/>
    <w:rsid w:val="00DC6285"/>
    <w:rsid w:val="00DC64D6"/>
    <w:rsid w:val="00DC71FF"/>
    <w:rsid w:val="00DC7284"/>
    <w:rsid w:val="00DC74A8"/>
    <w:rsid w:val="00DC78EC"/>
    <w:rsid w:val="00DD0581"/>
    <w:rsid w:val="00DD1450"/>
    <w:rsid w:val="00DD1501"/>
    <w:rsid w:val="00DD17D5"/>
    <w:rsid w:val="00DD193D"/>
    <w:rsid w:val="00DD1A68"/>
    <w:rsid w:val="00DD1E48"/>
    <w:rsid w:val="00DD1F49"/>
    <w:rsid w:val="00DD2869"/>
    <w:rsid w:val="00DD3093"/>
    <w:rsid w:val="00DD400B"/>
    <w:rsid w:val="00DD413C"/>
    <w:rsid w:val="00DD4528"/>
    <w:rsid w:val="00DD4B9C"/>
    <w:rsid w:val="00DD4F61"/>
    <w:rsid w:val="00DD5024"/>
    <w:rsid w:val="00DD51D2"/>
    <w:rsid w:val="00DD574B"/>
    <w:rsid w:val="00DD5938"/>
    <w:rsid w:val="00DD5CCC"/>
    <w:rsid w:val="00DD5EB5"/>
    <w:rsid w:val="00DD6074"/>
    <w:rsid w:val="00DD7A43"/>
    <w:rsid w:val="00DD7C6F"/>
    <w:rsid w:val="00DD7E27"/>
    <w:rsid w:val="00DE009E"/>
    <w:rsid w:val="00DE0623"/>
    <w:rsid w:val="00DE0AE8"/>
    <w:rsid w:val="00DE0BE2"/>
    <w:rsid w:val="00DE1983"/>
    <w:rsid w:val="00DE1C23"/>
    <w:rsid w:val="00DE1E14"/>
    <w:rsid w:val="00DE216C"/>
    <w:rsid w:val="00DE22E2"/>
    <w:rsid w:val="00DE24AD"/>
    <w:rsid w:val="00DE2644"/>
    <w:rsid w:val="00DE2A40"/>
    <w:rsid w:val="00DE2B30"/>
    <w:rsid w:val="00DE2F48"/>
    <w:rsid w:val="00DE358A"/>
    <w:rsid w:val="00DE3EF9"/>
    <w:rsid w:val="00DE3F63"/>
    <w:rsid w:val="00DE4538"/>
    <w:rsid w:val="00DE47E4"/>
    <w:rsid w:val="00DE4908"/>
    <w:rsid w:val="00DE49C9"/>
    <w:rsid w:val="00DE4C2D"/>
    <w:rsid w:val="00DE4D77"/>
    <w:rsid w:val="00DE4D90"/>
    <w:rsid w:val="00DE4FCC"/>
    <w:rsid w:val="00DE5190"/>
    <w:rsid w:val="00DE5202"/>
    <w:rsid w:val="00DE52FF"/>
    <w:rsid w:val="00DE56FF"/>
    <w:rsid w:val="00DE6387"/>
    <w:rsid w:val="00DE65C3"/>
    <w:rsid w:val="00DE7626"/>
    <w:rsid w:val="00DF04A6"/>
    <w:rsid w:val="00DF0C82"/>
    <w:rsid w:val="00DF19A1"/>
    <w:rsid w:val="00DF23B7"/>
    <w:rsid w:val="00DF260F"/>
    <w:rsid w:val="00DF2632"/>
    <w:rsid w:val="00DF2C15"/>
    <w:rsid w:val="00DF3F14"/>
    <w:rsid w:val="00DF566E"/>
    <w:rsid w:val="00DF56C1"/>
    <w:rsid w:val="00DF5A6B"/>
    <w:rsid w:val="00DF6195"/>
    <w:rsid w:val="00DF6508"/>
    <w:rsid w:val="00DF6BE8"/>
    <w:rsid w:val="00DF6E42"/>
    <w:rsid w:val="00DF74FC"/>
    <w:rsid w:val="00DF7863"/>
    <w:rsid w:val="00DF7AD6"/>
    <w:rsid w:val="00E00524"/>
    <w:rsid w:val="00E00736"/>
    <w:rsid w:val="00E01386"/>
    <w:rsid w:val="00E01727"/>
    <w:rsid w:val="00E01788"/>
    <w:rsid w:val="00E01C88"/>
    <w:rsid w:val="00E01CD6"/>
    <w:rsid w:val="00E01EC6"/>
    <w:rsid w:val="00E02B66"/>
    <w:rsid w:val="00E0326E"/>
    <w:rsid w:val="00E034A1"/>
    <w:rsid w:val="00E03609"/>
    <w:rsid w:val="00E04A03"/>
    <w:rsid w:val="00E0516A"/>
    <w:rsid w:val="00E071BD"/>
    <w:rsid w:val="00E07857"/>
    <w:rsid w:val="00E07BA7"/>
    <w:rsid w:val="00E10098"/>
    <w:rsid w:val="00E1118A"/>
    <w:rsid w:val="00E119B4"/>
    <w:rsid w:val="00E11A5C"/>
    <w:rsid w:val="00E11C3D"/>
    <w:rsid w:val="00E12B3B"/>
    <w:rsid w:val="00E142D2"/>
    <w:rsid w:val="00E153F4"/>
    <w:rsid w:val="00E15450"/>
    <w:rsid w:val="00E15F5A"/>
    <w:rsid w:val="00E166B7"/>
    <w:rsid w:val="00E167BB"/>
    <w:rsid w:val="00E171B5"/>
    <w:rsid w:val="00E17473"/>
    <w:rsid w:val="00E17554"/>
    <w:rsid w:val="00E176B9"/>
    <w:rsid w:val="00E17886"/>
    <w:rsid w:val="00E17CB6"/>
    <w:rsid w:val="00E17CE0"/>
    <w:rsid w:val="00E17E63"/>
    <w:rsid w:val="00E2041F"/>
    <w:rsid w:val="00E20DAB"/>
    <w:rsid w:val="00E21455"/>
    <w:rsid w:val="00E21B2C"/>
    <w:rsid w:val="00E21CF3"/>
    <w:rsid w:val="00E21E90"/>
    <w:rsid w:val="00E22504"/>
    <w:rsid w:val="00E244EE"/>
    <w:rsid w:val="00E246D8"/>
    <w:rsid w:val="00E248BA"/>
    <w:rsid w:val="00E2493C"/>
    <w:rsid w:val="00E25C0F"/>
    <w:rsid w:val="00E25C5C"/>
    <w:rsid w:val="00E266DF"/>
    <w:rsid w:val="00E27306"/>
    <w:rsid w:val="00E27385"/>
    <w:rsid w:val="00E323EF"/>
    <w:rsid w:val="00E329CC"/>
    <w:rsid w:val="00E32E6C"/>
    <w:rsid w:val="00E33096"/>
    <w:rsid w:val="00E3360D"/>
    <w:rsid w:val="00E35A5A"/>
    <w:rsid w:val="00E35E63"/>
    <w:rsid w:val="00E36396"/>
    <w:rsid w:val="00E379C0"/>
    <w:rsid w:val="00E403DF"/>
    <w:rsid w:val="00E406DE"/>
    <w:rsid w:val="00E40FB6"/>
    <w:rsid w:val="00E41169"/>
    <w:rsid w:val="00E41E9F"/>
    <w:rsid w:val="00E43DFE"/>
    <w:rsid w:val="00E444AF"/>
    <w:rsid w:val="00E44669"/>
    <w:rsid w:val="00E45815"/>
    <w:rsid w:val="00E45E54"/>
    <w:rsid w:val="00E45F56"/>
    <w:rsid w:val="00E46041"/>
    <w:rsid w:val="00E466B1"/>
    <w:rsid w:val="00E47CEE"/>
    <w:rsid w:val="00E50563"/>
    <w:rsid w:val="00E505D9"/>
    <w:rsid w:val="00E50ABD"/>
    <w:rsid w:val="00E50ACF"/>
    <w:rsid w:val="00E50CA2"/>
    <w:rsid w:val="00E50EE4"/>
    <w:rsid w:val="00E5138A"/>
    <w:rsid w:val="00E5155D"/>
    <w:rsid w:val="00E51704"/>
    <w:rsid w:val="00E51979"/>
    <w:rsid w:val="00E520A9"/>
    <w:rsid w:val="00E52516"/>
    <w:rsid w:val="00E528EE"/>
    <w:rsid w:val="00E5355C"/>
    <w:rsid w:val="00E537ED"/>
    <w:rsid w:val="00E53879"/>
    <w:rsid w:val="00E5468F"/>
    <w:rsid w:val="00E54991"/>
    <w:rsid w:val="00E54AC5"/>
    <w:rsid w:val="00E55415"/>
    <w:rsid w:val="00E554EA"/>
    <w:rsid w:val="00E55B04"/>
    <w:rsid w:val="00E55E47"/>
    <w:rsid w:val="00E570F9"/>
    <w:rsid w:val="00E578A7"/>
    <w:rsid w:val="00E579DE"/>
    <w:rsid w:val="00E605CC"/>
    <w:rsid w:val="00E60C41"/>
    <w:rsid w:val="00E610C2"/>
    <w:rsid w:val="00E61A2D"/>
    <w:rsid w:val="00E626E9"/>
    <w:rsid w:val="00E6298C"/>
    <w:rsid w:val="00E63744"/>
    <w:rsid w:val="00E638E5"/>
    <w:rsid w:val="00E64D6F"/>
    <w:rsid w:val="00E65204"/>
    <w:rsid w:val="00E6557F"/>
    <w:rsid w:val="00E65D44"/>
    <w:rsid w:val="00E66148"/>
    <w:rsid w:val="00E66150"/>
    <w:rsid w:val="00E66BD5"/>
    <w:rsid w:val="00E67DEA"/>
    <w:rsid w:val="00E67F5C"/>
    <w:rsid w:val="00E70378"/>
    <w:rsid w:val="00E7063D"/>
    <w:rsid w:val="00E70D06"/>
    <w:rsid w:val="00E713D3"/>
    <w:rsid w:val="00E71460"/>
    <w:rsid w:val="00E71831"/>
    <w:rsid w:val="00E71AF0"/>
    <w:rsid w:val="00E71D17"/>
    <w:rsid w:val="00E7336E"/>
    <w:rsid w:val="00E733A4"/>
    <w:rsid w:val="00E735A7"/>
    <w:rsid w:val="00E73932"/>
    <w:rsid w:val="00E740E1"/>
    <w:rsid w:val="00E74451"/>
    <w:rsid w:val="00E744A0"/>
    <w:rsid w:val="00E74B48"/>
    <w:rsid w:val="00E75728"/>
    <w:rsid w:val="00E7581A"/>
    <w:rsid w:val="00E75C67"/>
    <w:rsid w:val="00E75CA1"/>
    <w:rsid w:val="00E75CDB"/>
    <w:rsid w:val="00E76A64"/>
    <w:rsid w:val="00E76B5B"/>
    <w:rsid w:val="00E76CAF"/>
    <w:rsid w:val="00E76D73"/>
    <w:rsid w:val="00E76E56"/>
    <w:rsid w:val="00E76FAB"/>
    <w:rsid w:val="00E81331"/>
    <w:rsid w:val="00E8144D"/>
    <w:rsid w:val="00E81E6E"/>
    <w:rsid w:val="00E83915"/>
    <w:rsid w:val="00E83E11"/>
    <w:rsid w:val="00E843D8"/>
    <w:rsid w:val="00E854F0"/>
    <w:rsid w:val="00E855C4"/>
    <w:rsid w:val="00E87126"/>
    <w:rsid w:val="00E876CD"/>
    <w:rsid w:val="00E909A7"/>
    <w:rsid w:val="00E94D0E"/>
    <w:rsid w:val="00E95213"/>
    <w:rsid w:val="00E95E57"/>
    <w:rsid w:val="00E96918"/>
    <w:rsid w:val="00E96BD5"/>
    <w:rsid w:val="00E96DE9"/>
    <w:rsid w:val="00EA0890"/>
    <w:rsid w:val="00EA0B35"/>
    <w:rsid w:val="00EA0C0A"/>
    <w:rsid w:val="00EA2136"/>
    <w:rsid w:val="00EA25D9"/>
    <w:rsid w:val="00EA3EFD"/>
    <w:rsid w:val="00EA447E"/>
    <w:rsid w:val="00EA47B9"/>
    <w:rsid w:val="00EA4AD3"/>
    <w:rsid w:val="00EA5218"/>
    <w:rsid w:val="00EA5443"/>
    <w:rsid w:val="00EA5F40"/>
    <w:rsid w:val="00EA6E42"/>
    <w:rsid w:val="00EA7D3D"/>
    <w:rsid w:val="00EB0916"/>
    <w:rsid w:val="00EB0CF9"/>
    <w:rsid w:val="00EB0FAE"/>
    <w:rsid w:val="00EB111D"/>
    <w:rsid w:val="00EB182B"/>
    <w:rsid w:val="00EB1D8F"/>
    <w:rsid w:val="00EB2C57"/>
    <w:rsid w:val="00EB2CFA"/>
    <w:rsid w:val="00EB324E"/>
    <w:rsid w:val="00EB361F"/>
    <w:rsid w:val="00EB37D4"/>
    <w:rsid w:val="00EB3BDD"/>
    <w:rsid w:val="00EB4F21"/>
    <w:rsid w:val="00EB4F93"/>
    <w:rsid w:val="00EB515C"/>
    <w:rsid w:val="00EB5181"/>
    <w:rsid w:val="00EB53D7"/>
    <w:rsid w:val="00EB5446"/>
    <w:rsid w:val="00EB59A3"/>
    <w:rsid w:val="00EB5AE1"/>
    <w:rsid w:val="00EB5C9A"/>
    <w:rsid w:val="00EB700D"/>
    <w:rsid w:val="00EB72FF"/>
    <w:rsid w:val="00EB7485"/>
    <w:rsid w:val="00EB7C02"/>
    <w:rsid w:val="00EC0772"/>
    <w:rsid w:val="00EC092A"/>
    <w:rsid w:val="00EC1D60"/>
    <w:rsid w:val="00EC248C"/>
    <w:rsid w:val="00EC28B3"/>
    <w:rsid w:val="00EC2B70"/>
    <w:rsid w:val="00EC2CF8"/>
    <w:rsid w:val="00EC30AB"/>
    <w:rsid w:val="00EC3797"/>
    <w:rsid w:val="00EC4023"/>
    <w:rsid w:val="00EC41E4"/>
    <w:rsid w:val="00EC4C70"/>
    <w:rsid w:val="00EC52E3"/>
    <w:rsid w:val="00EC5A8F"/>
    <w:rsid w:val="00EC5AC8"/>
    <w:rsid w:val="00EC5ACA"/>
    <w:rsid w:val="00EC5D68"/>
    <w:rsid w:val="00EC6275"/>
    <w:rsid w:val="00EC66CA"/>
    <w:rsid w:val="00EC66E8"/>
    <w:rsid w:val="00EC6710"/>
    <w:rsid w:val="00EC7BE9"/>
    <w:rsid w:val="00EC7BF1"/>
    <w:rsid w:val="00ED04CE"/>
    <w:rsid w:val="00ED1538"/>
    <w:rsid w:val="00ED1B94"/>
    <w:rsid w:val="00ED212A"/>
    <w:rsid w:val="00ED2B58"/>
    <w:rsid w:val="00ED3587"/>
    <w:rsid w:val="00ED3BA7"/>
    <w:rsid w:val="00ED4AA1"/>
    <w:rsid w:val="00ED5EF8"/>
    <w:rsid w:val="00ED649A"/>
    <w:rsid w:val="00ED6D55"/>
    <w:rsid w:val="00ED72EE"/>
    <w:rsid w:val="00ED7AA9"/>
    <w:rsid w:val="00EE00C6"/>
    <w:rsid w:val="00EE0212"/>
    <w:rsid w:val="00EE0C5D"/>
    <w:rsid w:val="00EE0DAA"/>
    <w:rsid w:val="00EE195B"/>
    <w:rsid w:val="00EE2001"/>
    <w:rsid w:val="00EE27BE"/>
    <w:rsid w:val="00EE35A8"/>
    <w:rsid w:val="00EE36EA"/>
    <w:rsid w:val="00EE3893"/>
    <w:rsid w:val="00EE3EEF"/>
    <w:rsid w:val="00EE4EEB"/>
    <w:rsid w:val="00EE6C35"/>
    <w:rsid w:val="00EE6E60"/>
    <w:rsid w:val="00EE6E96"/>
    <w:rsid w:val="00EE709D"/>
    <w:rsid w:val="00EF042A"/>
    <w:rsid w:val="00EF0732"/>
    <w:rsid w:val="00EF0FE7"/>
    <w:rsid w:val="00EF146A"/>
    <w:rsid w:val="00EF1602"/>
    <w:rsid w:val="00EF35DC"/>
    <w:rsid w:val="00EF3A20"/>
    <w:rsid w:val="00EF48B1"/>
    <w:rsid w:val="00EF4950"/>
    <w:rsid w:val="00EF507A"/>
    <w:rsid w:val="00EF57F0"/>
    <w:rsid w:val="00EF5B7A"/>
    <w:rsid w:val="00EF6C16"/>
    <w:rsid w:val="00EF7034"/>
    <w:rsid w:val="00EF7B4A"/>
    <w:rsid w:val="00EF7B4C"/>
    <w:rsid w:val="00EF7CED"/>
    <w:rsid w:val="00F0025A"/>
    <w:rsid w:val="00F00538"/>
    <w:rsid w:val="00F0062D"/>
    <w:rsid w:val="00F00C05"/>
    <w:rsid w:val="00F01568"/>
    <w:rsid w:val="00F02056"/>
    <w:rsid w:val="00F03B0A"/>
    <w:rsid w:val="00F03D78"/>
    <w:rsid w:val="00F03E9F"/>
    <w:rsid w:val="00F0445D"/>
    <w:rsid w:val="00F05C97"/>
    <w:rsid w:val="00F06F0C"/>
    <w:rsid w:val="00F07048"/>
    <w:rsid w:val="00F07419"/>
    <w:rsid w:val="00F10E7F"/>
    <w:rsid w:val="00F1103E"/>
    <w:rsid w:val="00F11453"/>
    <w:rsid w:val="00F12063"/>
    <w:rsid w:val="00F1224C"/>
    <w:rsid w:val="00F1266E"/>
    <w:rsid w:val="00F12FE7"/>
    <w:rsid w:val="00F1353D"/>
    <w:rsid w:val="00F13842"/>
    <w:rsid w:val="00F13BCE"/>
    <w:rsid w:val="00F13FF7"/>
    <w:rsid w:val="00F142CB"/>
    <w:rsid w:val="00F148C1"/>
    <w:rsid w:val="00F14F3B"/>
    <w:rsid w:val="00F15F2C"/>
    <w:rsid w:val="00F161E6"/>
    <w:rsid w:val="00F1647E"/>
    <w:rsid w:val="00F17261"/>
    <w:rsid w:val="00F17F02"/>
    <w:rsid w:val="00F2011C"/>
    <w:rsid w:val="00F205C3"/>
    <w:rsid w:val="00F20C90"/>
    <w:rsid w:val="00F212C8"/>
    <w:rsid w:val="00F212D3"/>
    <w:rsid w:val="00F215E3"/>
    <w:rsid w:val="00F21715"/>
    <w:rsid w:val="00F218EA"/>
    <w:rsid w:val="00F21BA3"/>
    <w:rsid w:val="00F22C5A"/>
    <w:rsid w:val="00F23A95"/>
    <w:rsid w:val="00F23B30"/>
    <w:rsid w:val="00F23F51"/>
    <w:rsid w:val="00F24253"/>
    <w:rsid w:val="00F249D3"/>
    <w:rsid w:val="00F250EF"/>
    <w:rsid w:val="00F25267"/>
    <w:rsid w:val="00F25C41"/>
    <w:rsid w:val="00F25E7A"/>
    <w:rsid w:val="00F25EC7"/>
    <w:rsid w:val="00F27036"/>
    <w:rsid w:val="00F27093"/>
    <w:rsid w:val="00F27BE6"/>
    <w:rsid w:val="00F300AF"/>
    <w:rsid w:val="00F304FA"/>
    <w:rsid w:val="00F30623"/>
    <w:rsid w:val="00F3069C"/>
    <w:rsid w:val="00F30F63"/>
    <w:rsid w:val="00F312D8"/>
    <w:rsid w:val="00F31D9E"/>
    <w:rsid w:val="00F3294A"/>
    <w:rsid w:val="00F33C07"/>
    <w:rsid w:val="00F33C58"/>
    <w:rsid w:val="00F33ECE"/>
    <w:rsid w:val="00F355BF"/>
    <w:rsid w:val="00F360A5"/>
    <w:rsid w:val="00F36903"/>
    <w:rsid w:val="00F369D9"/>
    <w:rsid w:val="00F37056"/>
    <w:rsid w:val="00F37322"/>
    <w:rsid w:val="00F37844"/>
    <w:rsid w:val="00F37E1C"/>
    <w:rsid w:val="00F41041"/>
    <w:rsid w:val="00F41052"/>
    <w:rsid w:val="00F41678"/>
    <w:rsid w:val="00F418F0"/>
    <w:rsid w:val="00F41D81"/>
    <w:rsid w:val="00F42346"/>
    <w:rsid w:val="00F42F4A"/>
    <w:rsid w:val="00F4372B"/>
    <w:rsid w:val="00F452D4"/>
    <w:rsid w:val="00F45775"/>
    <w:rsid w:val="00F46138"/>
    <w:rsid w:val="00F46CE7"/>
    <w:rsid w:val="00F46D2C"/>
    <w:rsid w:val="00F46DF6"/>
    <w:rsid w:val="00F46DFE"/>
    <w:rsid w:val="00F47070"/>
    <w:rsid w:val="00F47986"/>
    <w:rsid w:val="00F5042C"/>
    <w:rsid w:val="00F50563"/>
    <w:rsid w:val="00F50B3D"/>
    <w:rsid w:val="00F50BEE"/>
    <w:rsid w:val="00F50F3F"/>
    <w:rsid w:val="00F51249"/>
    <w:rsid w:val="00F51A57"/>
    <w:rsid w:val="00F51A99"/>
    <w:rsid w:val="00F5265F"/>
    <w:rsid w:val="00F5287C"/>
    <w:rsid w:val="00F52B0F"/>
    <w:rsid w:val="00F533B4"/>
    <w:rsid w:val="00F53B57"/>
    <w:rsid w:val="00F5518A"/>
    <w:rsid w:val="00F561EE"/>
    <w:rsid w:val="00F56215"/>
    <w:rsid w:val="00F56471"/>
    <w:rsid w:val="00F56767"/>
    <w:rsid w:val="00F56B8C"/>
    <w:rsid w:val="00F57080"/>
    <w:rsid w:val="00F571CA"/>
    <w:rsid w:val="00F57AA2"/>
    <w:rsid w:val="00F601C0"/>
    <w:rsid w:val="00F60258"/>
    <w:rsid w:val="00F6072C"/>
    <w:rsid w:val="00F610EF"/>
    <w:rsid w:val="00F61765"/>
    <w:rsid w:val="00F61DA8"/>
    <w:rsid w:val="00F62312"/>
    <w:rsid w:val="00F625BE"/>
    <w:rsid w:val="00F62927"/>
    <w:rsid w:val="00F62F0C"/>
    <w:rsid w:val="00F640D0"/>
    <w:rsid w:val="00F64506"/>
    <w:rsid w:val="00F64BAE"/>
    <w:rsid w:val="00F64E38"/>
    <w:rsid w:val="00F6584A"/>
    <w:rsid w:val="00F65BC3"/>
    <w:rsid w:val="00F66AC8"/>
    <w:rsid w:val="00F67207"/>
    <w:rsid w:val="00F6757E"/>
    <w:rsid w:val="00F67F64"/>
    <w:rsid w:val="00F7063E"/>
    <w:rsid w:val="00F706A7"/>
    <w:rsid w:val="00F70BFC"/>
    <w:rsid w:val="00F710B0"/>
    <w:rsid w:val="00F71C09"/>
    <w:rsid w:val="00F725A2"/>
    <w:rsid w:val="00F726BF"/>
    <w:rsid w:val="00F72DB8"/>
    <w:rsid w:val="00F73117"/>
    <w:rsid w:val="00F73520"/>
    <w:rsid w:val="00F736A0"/>
    <w:rsid w:val="00F741D1"/>
    <w:rsid w:val="00F743AE"/>
    <w:rsid w:val="00F750A2"/>
    <w:rsid w:val="00F77B4F"/>
    <w:rsid w:val="00F77D46"/>
    <w:rsid w:val="00F80E98"/>
    <w:rsid w:val="00F81AE4"/>
    <w:rsid w:val="00F81BA0"/>
    <w:rsid w:val="00F82319"/>
    <w:rsid w:val="00F8249D"/>
    <w:rsid w:val="00F824E3"/>
    <w:rsid w:val="00F82872"/>
    <w:rsid w:val="00F82B45"/>
    <w:rsid w:val="00F82C06"/>
    <w:rsid w:val="00F82E8B"/>
    <w:rsid w:val="00F83159"/>
    <w:rsid w:val="00F8383E"/>
    <w:rsid w:val="00F83C66"/>
    <w:rsid w:val="00F83F8B"/>
    <w:rsid w:val="00F8437F"/>
    <w:rsid w:val="00F84A0D"/>
    <w:rsid w:val="00F84ABC"/>
    <w:rsid w:val="00F857EF"/>
    <w:rsid w:val="00F85867"/>
    <w:rsid w:val="00F861C6"/>
    <w:rsid w:val="00F8673C"/>
    <w:rsid w:val="00F86B61"/>
    <w:rsid w:val="00F8754D"/>
    <w:rsid w:val="00F877EF"/>
    <w:rsid w:val="00F9053E"/>
    <w:rsid w:val="00F9060F"/>
    <w:rsid w:val="00F90723"/>
    <w:rsid w:val="00F90881"/>
    <w:rsid w:val="00F90E5C"/>
    <w:rsid w:val="00F90F47"/>
    <w:rsid w:val="00F90F9A"/>
    <w:rsid w:val="00F910C4"/>
    <w:rsid w:val="00F912D0"/>
    <w:rsid w:val="00F9136E"/>
    <w:rsid w:val="00F91EC0"/>
    <w:rsid w:val="00F92506"/>
    <w:rsid w:val="00F93192"/>
    <w:rsid w:val="00F93AEF"/>
    <w:rsid w:val="00F94DE1"/>
    <w:rsid w:val="00F951B3"/>
    <w:rsid w:val="00F9533D"/>
    <w:rsid w:val="00F95528"/>
    <w:rsid w:val="00F9561D"/>
    <w:rsid w:val="00F95637"/>
    <w:rsid w:val="00F9594D"/>
    <w:rsid w:val="00F95D51"/>
    <w:rsid w:val="00F96956"/>
    <w:rsid w:val="00F97EE5"/>
    <w:rsid w:val="00FA04A6"/>
    <w:rsid w:val="00FA1086"/>
    <w:rsid w:val="00FA171E"/>
    <w:rsid w:val="00FA2B2A"/>
    <w:rsid w:val="00FA3619"/>
    <w:rsid w:val="00FA3B0B"/>
    <w:rsid w:val="00FA420D"/>
    <w:rsid w:val="00FA4FBC"/>
    <w:rsid w:val="00FA532F"/>
    <w:rsid w:val="00FA55E1"/>
    <w:rsid w:val="00FA5F91"/>
    <w:rsid w:val="00FA6577"/>
    <w:rsid w:val="00FA6683"/>
    <w:rsid w:val="00FA675E"/>
    <w:rsid w:val="00FA7668"/>
    <w:rsid w:val="00FA7C00"/>
    <w:rsid w:val="00FB0A42"/>
    <w:rsid w:val="00FB11BA"/>
    <w:rsid w:val="00FB133A"/>
    <w:rsid w:val="00FB1C7F"/>
    <w:rsid w:val="00FB27EE"/>
    <w:rsid w:val="00FB396C"/>
    <w:rsid w:val="00FB4EC9"/>
    <w:rsid w:val="00FB5045"/>
    <w:rsid w:val="00FB53B6"/>
    <w:rsid w:val="00FB5B0E"/>
    <w:rsid w:val="00FB5EE4"/>
    <w:rsid w:val="00FB628C"/>
    <w:rsid w:val="00FB6BED"/>
    <w:rsid w:val="00FB6E36"/>
    <w:rsid w:val="00FB6F3A"/>
    <w:rsid w:val="00FB71F8"/>
    <w:rsid w:val="00FB7976"/>
    <w:rsid w:val="00FC0DA6"/>
    <w:rsid w:val="00FC0EDE"/>
    <w:rsid w:val="00FC10B7"/>
    <w:rsid w:val="00FC16C3"/>
    <w:rsid w:val="00FC1C5A"/>
    <w:rsid w:val="00FC2959"/>
    <w:rsid w:val="00FC2D24"/>
    <w:rsid w:val="00FC2FCD"/>
    <w:rsid w:val="00FC2FFB"/>
    <w:rsid w:val="00FC31FF"/>
    <w:rsid w:val="00FC33F9"/>
    <w:rsid w:val="00FC3644"/>
    <w:rsid w:val="00FC406E"/>
    <w:rsid w:val="00FC4A0C"/>
    <w:rsid w:val="00FC4B3A"/>
    <w:rsid w:val="00FC4E02"/>
    <w:rsid w:val="00FC4E96"/>
    <w:rsid w:val="00FC4F2C"/>
    <w:rsid w:val="00FC600B"/>
    <w:rsid w:val="00FC60CD"/>
    <w:rsid w:val="00FD06C8"/>
    <w:rsid w:val="00FD08D1"/>
    <w:rsid w:val="00FD0906"/>
    <w:rsid w:val="00FD0C38"/>
    <w:rsid w:val="00FD163A"/>
    <w:rsid w:val="00FD2BF2"/>
    <w:rsid w:val="00FD2CD9"/>
    <w:rsid w:val="00FD3A90"/>
    <w:rsid w:val="00FD3D98"/>
    <w:rsid w:val="00FD464C"/>
    <w:rsid w:val="00FD4B09"/>
    <w:rsid w:val="00FD4E38"/>
    <w:rsid w:val="00FD5C79"/>
    <w:rsid w:val="00FD5E0C"/>
    <w:rsid w:val="00FD5ED1"/>
    <w:rsid w:val="00FD5EED"/>
    <w:rsid w:val="00FD7016"/>
    <w:rsid w:val="00FD7623"/>
    <w:rsid w:val="00FD7971"/>
    <w:rsid w:val="00FE021E"/>
    <w:rsid w:val="00FE1777"/>
    <w:rsid w:val="00FE1AE6"/>
    <w:rsid w:val="00FE1B7E"/>
    <w:rsid w:val="00FE1EAA"/>
    <w:rsid w:val="00FE1F53"/>
    <w:rsid w:val="00FE217B"/>
    <w:rsid w:val="00FE24CD"/>
    <w:rsid w:val="00FE2C2F"/>
    <w:rsid w:val="00FE310C"/>
    <w:rsid w:val="00FE355C"/>
    <w:rsid w:val="00FE3F27"/>
    <w:rsid w:val="00FE465B"/>
    <w:rsid w:val="00FE4AC1"/>
    <w:rsid w:val="00FE4B40"/>
    <w:rsid w:val="00FE4D4F"/>
    <w:rsid w:val="00FE4F64"/>
    <w:rsid w:val="00FE5129"/>
    <w:rsid w:val="00FE5151"/>
    <w:rsid w:val="00FE5229"/>
    <w:rsid w:val="00FE58A5"/>
    <w:rsid w:val="00FE605E"/>
    <w:rsid w:val="00FE75D3"/>
    <w:rsid w:val="00FE7662"/>
    <w:rsid w:val="00FE7A3D"/>
    <w:rsid w:val="00FE7DB9"/>
    <w:rsid w:val="00FF02B4"/>
    <w:rsid w:val="00FF094C"/>
    <w:rsid w:val="00FF0A68"/>
    <w:rsid w:val="00FF0B1A"/>
    <w:rsid w:val="00FF17C5"/>
    <w:rsid w:val="00FF1B52"/>
    <w:rsid w:val="00FF20F6"/>
    <w:rsid w:val="00FF225E"/>
    <w:rsid w:val="00FF2586"/>
    <w:rsid w:val="00FF2A33"/>
    <w:rsid w:val="00FF3ACC"/>
    <w:rsid w:val="00FF3B2D"/>
    <w:rsid w:val="00FF3DC1"/>
    <w:rsid w:val="00FF412A"/>
    <w:rsid w:val="00FF418D"/>
    <w:rsid w:val="00FF424B"/>
    <w:rsid w:val="00FF4799"/>
    <w:rsid w:val="00FF4EB1"/>
    <w:rsid w:val="00FF600D"/>
    <w:rsid w:val="00FF6032"/>
    <w:rsid w:val="00FF6124"/>
    <w:rsid w:val="00FF6D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C73FE6"/>
  <w15:docId w15:val="{D4E66840-9A63-468F-B3AA-16CFE73EF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77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766776"/>
    <w:pPr>
      <w:keepNext/>
      <w:numPr>
        <w:numId w:val="1"/>
      </w:numPr>
      <w:autoSpaceDE w:val="0"/>
      <w:autoSpaceDN w:val="0"/>
      <w:jc w:val="center"/>
      <w:outlineLvl w:val="0"/>
    </w:pPr>
    <w:rPr>
      <w:rFonts w:cs="Arial"/>
      <w:b/>
      <w:bCs/>
      <w:sz w:val="28"/>
      <w:szCs w:val="28"/>
    </w:rPr>
  </w:style>
  <w:style w:type="paragraph" w:styleId="Heading2">
    <w:name w:val="heading 2"/>
    <w:basedOn w:val="Normal"/>
    <w:next w:val="Normal"/>
    <w:link w:val="Heading2Char"/>
    <w:qFormat/>
    <w:rsid w:val="00766776"/>
    <w:pPr>
      <w:keepNext/>
      <w:numPr>
        <w:ilvl w:val="1"/>
        <w:numId w:val="1"/>
      </w:numPr>
      <w:autoSpaceDE w:val="0"/>
      <w:autoSpaceDN w:val="0"/>
      <w:spacing w:before="120" w:after="60"/>
      <w:outlineLvl w:val="1"/>
    </w:pPr>
    <w:rPr>
      <w:rFonts w:cs="Arial"/>
      <w:b/>
      <w:bCs/>
      <w:i/>
      <w:iCs/>
    </w:rPr>
  </w:style>
  <w:style w:type="paragraph" w:styleId="Heading3">
    <w:name w:val="heading 3"/>
    <w:basedOn w:val="Normal"/>
    <w:next w:val="Normal"/>
    <w:link w:val="Heading3Char"/>
    <w:qFormat/>
    <w:rsid w:val="00766776"/>
    <w:pPr>
      <w:keepNext/>
      <w:numPr>
        <w:ilvl w:val="2"/>
        <w:numId w:val="1"/>
      </w:numPr>
      <w:autoSpaceDE w:val="0"/>
      <w:autoSpaceDN w:val="0"/>
      <w:spacing w:before="120" w:after="60"/>
      <w:outlineLvl w:val="2"/>
    </w:pPr>
    <w:rPr>
      <w:rFonts w:cs="Arial"/>
    </w:rPr>
  </w:style>
  <w:style w:type="paragraph" w:styleId="Heading4">
    <w:name w:val="heading 4"/>
    <w:basedOn w:val="Normal"/>
    <w:next w:val="Normal"/>
    <w:link w:val="Heading4Char"/>
    <w:qFormat/>
    <w:rsid w:val="00766776"/>
    <w:pPr>
      <w:keepNext/>
      <w:numPr>
        <w:ilvl w:val="3"/>
        <w:numId w:val="1"/>
      </w:numPr>
      <w:autoSpaceDE w:val="0"/>
      <w:autoSpaceDN w:val="0"/>
      <w:spacing w:before="240" w:after="60"/>
      <w:outlineLvl w:val="3"/>
    </w:pPr>
    <w:rPr>
      <w:rFonts w:cs="Arial"/>
      <w:b/>
      <w:bCs/>
    </w:rPr>
  </w:style>
  <w:style w:type="paragraph" w:styleId="Heading5">
    <w:name w:val="heading 5"/>
    <w:basedOn w:val="Normal"/>
    <w:next w:val="Normal"/>
    <w:link w:val="Heading5Char"/>
    <w:qFormat/>
    <w:rsid w:val="00766776"/>
    <w:pPr>
      <w:keepNext/>
      <w:numPr>
        <w:ilvl w:val="4"/>
        <w:numId w:val="1"/>
      </w:numPr>
      <w:outlineLvl w:val="4"/>
    </w:pPr>
    <w:rPr>
      <w:b/>
      <w:bCs/>
      <w:sz w:val="20"/>
    </w:rPr>
  </w:style>
  <w:style w:type="paragraph" w:styleId="Heading6">
    <w:name w:val="heading 6"/>
    <w:basedOn w:val="Normal"/>
    <w:next w:val="Normal"/>
    <w:link w:val="Heading6Char"/>
    <w:qFormat/>
    <w:rsid w:val="00766776"/>
    <w:pPr>
      <w:numPr>
        <w:ilvl w:val="5"/>
        <w:numId w:val="1"/>
      </w:numPr>
      <w:autoSpaceDE w:val="0"/>
      <w:autoSpaceDN w:val="0"/>
      <w:spacing w:before="240" w:after="60"/>
      <w:outlineLvl w:val="5"/>
    </w:pPr>
    <w:rPr>
      <w:rFonts w:ascii="Times" w:hAnsi="Times" w:cs="Times"/>
      <w:i/>
      <w:iCs/>
      <w:sz w:val="22"/>
      <w:szCs w:val="22"/>
    </w:rPr>
  </w:style>
  <w:style w:type="paragraph" w:styleId="Heading7">
    <w:name w:val="heading 7"/>
    <w:basedOn w:val="Normal"/>
    <w:next w:val="Normal"/>
    <w:link w:val="Heading7Char"/>
    <w:qFormat/>
    <w:rsid w:val="00766776"/>
    <w:pPr>
      <w:keepNext/>
      <w:numPr>
        <w:ilvl w:val="6"/>
        <w:numId w:val="1"/>
      </w:numPr>
      <w:jc w:val="center"/>
      <w:outlineLvl w:val="6"/>
    </w:pPr>
    <w:rPr>
      <w:b/>
      <w:bCs/>
      <w:sz w:val="28"/>
    </w:rPr>
  </w:style>
  <w:style w:type="paragraph" w:styleId="Heading8">
    <w:name w:val="heading 8"/>
    <w:basedOn w:val="Normal"/>
    <w:next w:val="Normal"/>
    <w:link w:val="Heading8Char"/>
    <w:qFormat/>
    <w:rsid w:val="00766776"/>
    <w:pPr>
      <w:numPr>
        <w:ilvl w:val="7"/>
        <w:numId w:val="1"/>
      </w:numPr>
      <w:autoSpaceDE w:val="0"/>
      <w:autoSpaceDN w:val="0"/>
      <w:spacing w:before="240" w:after="60"/>
      <w:outlineLvl w:val="7"/>
    </w:pPr>
    <w:rPr>
      <w:rFonts w:cs="Arial"/>
      <w:i/>
      <w:iCs/>
      <w:sz w:val="20"/>
      <w:szCs w:val="20"/>
    </w:rPr>
  </w:style>
  <w:style w:type="paragraph" w:styleId="Heading9">
    <w:name w:val="heading 9"/>
    <w:basedOn w:val="Normal"/>
    <w:next w:val="Normal"/>
    <w:link w:val="Heading9Char"/>
    <w:qFormat/>
    <w:rsid w:val="00766776"/>
    <w:pPr>
      <w:numPr>
        <w:ilvl w:val="8"/>
        <w:numId w:val="1"/>
      </w:numPr>
      <w:autoSpaceDE w:val="0"/>
      <w:autoSpaceDN w:val="0"/>
      <w:spacing w:before="240" w:after="60"/>
      <w:outlineLvl w:val="8"/>
    </w:pPr>
    <w:rPr>
      <w:rFonts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66776"/>
    <w:pPr>
      <w:tabs>
        <w:tab w:val="center" w:pos="4680"/>
        <w:tab w:val="right" w:pos="9360"/>
      </w:tabs>
    </w:pPr>
  </w:style>
  <w:style w:type="character" w:customStyle="1" w:styleId="HeaderChar">
    <w:name w:val="Header Char"/>
    <w:basedOn w:val="DefaultParagraphFont"/>
    <w:link w:val="Header"/>
    <w:uiPriority w:val="99"/>
    <w:rsid w:val="00766776"/>
  </w:style>
  <w:style w:type="paragraph" w:styleId="Footer">
    <w:name w:val="footer"/>
    <w:basedOn w:val="Normal"/>
    <w:link w:val="FooterChar"/>
    <w:uiPriority w:val="99"/>
    <w:unhideWhenUsed/>
    <w:rsid w:val="00766776"/>
    <w:pPr>
      <w:tabs>
        <w:tab w:val="center" w:pos="4680"/>
        <w:tab w:val="right" w:pos="9360"/>
      </w:tabs>
    </w:pPr>
  </w:style>
  <w:style w:type="character" w:customStyle="1" w:styleId="FooterChar">
    <w:name w:val="Footer Char"/>
    <w:basedOn w:val="DefaultParagraphFont"/>
    <w:link w:val="Footer"/>
    <w:uiPriority w:val="99"/>
    <w:rsid w:val="00766776"/>
  </w:style>
  <w:style w:type="paragraph" w:styleId="Title">
    <w:name w:val="Title"/>
    <w:basedOn w:val="Normal"/>
    <w:link w:val="TitleChar"/>
    <w:qFormat/>
    <w:rsid w:val="00766776"/>
    <w:pPr>
      <w:ind w:left="720" w:firstLine="720"/>
      <w:jc w:val="center"/>
    </w:pPr>
    <w:rPr>
      <w:b/>
      <w:bCs/>
    </w:rPr>
  </w:style>
  <w:style w:type="character" w:customStyle="1" w:styleId="TitleChar">
    <w:name w:val="Title Char"/>
    <w:basedOn w:val="DefaultParagraphFont"/>
    <w:link w:val="Title"/>
    <w:rsid w:val="00766776"/>
    <w:rPr>
      <w:rFonts w:ascii="Arial" w:eastAsia="Times New Roman" w:hAnsi="Arial" w:cs="Times New Roman"/>
      <w:b/>
      <w:bCs/>
      <w:sz w:val="24"/>
      <w:szCs w:val="24"/>
    </w:rPr>
  </w:style>
  <w:style w:type="character" w:customStyle="1" w:styleId="Heading1Char">
    <w:name w:val="Heading 1 Char"/>
    <w:basedOn w:val="DefaultParagraphFont"/>
    <w:link w:val="Heading1"/>
    <w:rsid w:val="00766776"/>
    <w:rPr>
      <w:rFonts w:ascii="Arial" w:eastAsia="Times New Roman" w:hAnsi="Arial" w:cs="Arial"/>
      <w:b/>
      <w:bCs/>
      <w:sz w:val="28"/>
      <w:szCs w:val="28"/>
    </w:rPr>
  </w:style>
  <w:style w:type="character" w:customStyle="1" w:styleId="Heading2Char">
    <w:name w:val="Heading 2 Char"/>
    <w:basedOn w:val="DefaultParagraphFont"/>
    <w:link w:val="Heading2"/>
    <w:rsid w:val="00766776"/>
    <w:rPr>
      <w:rFonts w:ascii="Arial" w:eastAsia="Times New Roman" w:hAnsi="Arial" w:cs="Arial"/>
      <w:b/>
      <w:bCs/>
      <w:i/>
      <w:iCs/>
      <w:sz w:val="24"/>
      <w:szCs w:val="24"/>
    </w:rPr>
  </w:style>
  <w:style w:type="character" w:customStyle="1" w:styleId="Heading3Char">
    <w:name w:val="Heading 3 Char"/>
    <w:basedOn w:val="DefaultParagraphFont"/>
    <w:link w:val="Heading3"/>
    <w:rsid w:val="00766776"/>
    <w:rPr>
      <w:rFonts w:ascii="Arial" w:eastAsia="Times New Roman" w:hAnsi="Arial" w:cs="Arial"/>
      <w:sz w:val="24"/>
      <w:szCs w:val="24"/>
    </w:rPr>
  </w:style>
  <w:style w:type="character" w:customStyle="1" w:styleId="Heading4Char">
    <w:name w:val="Heading 4 Char"/>
    <w:basedOn w:val="DefaultParagraphFont"/>
    <w:link w:val="Heading4"/>
    <w:rsid w:val="00766776"/>
    <w:rPr>
      <w:rFonts w:ascii="Arial" w:eastAsia="Times New Roman" w:hAnsi="Arial" w:cs="Arial"/>
      <w:b/>
      <w:bCs/>
      <w:sz w:val="24"/>
      <w:szCs w:val="24"/>
    </w:rPr>
  </w:style>
  <w:style w:type="character" w:customStyle="1" w:styleId="Heading5Char">
    <w:name w:val="Heading 5 Char"/>
    <w:basedOn w:val="DefaultParagraphFont"/>
    <w:link w:val="Heading5"/>
    <w:rsid w:val="00766776"/>
    <w:rPr>
      <w:rFonts w:ascii="Arial" w:eastAsia="Times New Roman" w:hAnsi="Arial" w:cs="Times New Roman"/>
      <w:b/>
      <w:bCs/>
      <w:sz w:val="20"/>
      <w:szCs w:val="24"/>
    </w:rPr>
  </w:style>
  <w:style w:type="character" w:customStyle="1" w:styleId="Heading6Char">
    <w:name w:val="Heading 6 Char"/>
    <w:basedOn w:val="DefaultParagraphFont"/>
    <w:link w:val="Heading6"/>
    <w:rsid w:val="00766776"/>
    <w:rPr>
      <w:rFonts w:ascii="Times" w:eastAsia="Times New Roman" w:hAnsi="Times" w:cs="Times"/>
      <w:i/>
      <w:iCs/>
    </w:rPr>
  </w:style>
  <w:style w:type="character" w:customStyle="1" w:styleId="Heading7Char">
    <w:name w:val="Heading 7 Char"/>
    <w:basedOn w:val="DefaultParagraphFont"/>
    <w:link w:val="Heading7"/>
    <w:rsid w:val="00766776"/>
    <w:rPr>
      <w:rFonts w:ascii="Arial" w:eastAsia="Times New Roman" w:hAnsi="Arial" w:cs="Times New Roman"/>
      <w:b/>
      <w:bCs/>
      <w:sz w:val="28"/>
      <w:szCs w:val="24"/>
    </w:rPr>
  </w:style>
  <w:style w:type="character" w:customStyle="1" w:styleId="Heading8Char">
    <w:name w:val="Heading 8 Char"/>
    <w:basedOn w:val="DefaultParagraphFont"/>
    <w:link w:val="Heading8"/>
    <w:rsid w:val="00766776"/>
    <w:rPr>
      <w:rFonts w:ascii="Arial" w:eastAsia="Times New Roman" w:hAnsi="Arial" w:cs="Arial"/>
      <w:i/>
      <w:iCs/>
      <w:sz w:val="20"/>
      <w:szCs w:val="20"/>
    </w:rPr>
  </w:style>
  <w:style w:type="character" w:customStyle="1" w:styleId="Heading9Char">
    <w:name w:val="Heading 9 Char"/>
    <w:basedOn w:val="DefaultParagraphFont"/>
    <w:link w:val="Heading9"/>
    <w:rsid w:val="00766776"/>
    <w:rPr>
      <w:rFonts w:ascii="Arial" w:eastAsia="Times New Roman" w:hAnsi="Arial" w:cs="Arial"/>
      <w:b/>
      <w:bCs/>
      <w:i/>
      <w:iCs/>
      <w:sz w:val="18"/>
      <w:szCs w:val="18"/>
    </w:rPr>
  </w:style>
  <w:style w:type="paragraph" w:styleId="TOC1">
    <w:name w:val="toc 1"/>
    <w:basedOn w:val="Normal"/>
    <w:next w:val="Normal"/>
    <w:autoRedefine/>
    <w:uiPriority w:val="39"/>
    <w:qFormat/>
    <w:rsid w:val="00766776"/>
    <w:pPr>
      <w:autoSpaceDE w:val="0"/>
      <w:autoSpaceDN w:val="0"/>
      <w:jc w:val="both"/>
    </w:pPr>
    <w:rPr>
      <w:rFonts w:ascii="Calibri" w:hAnsi="Calibri" w:cs="Times"/>
      <w:sz w:val="22"/>
    </w:rPr>
  </w:style>
  <w:style w:type="character" w:styleId="Hyperlink">
    <w:name w:val="Hyperlink"/>
    <w:uiPriority w:val="99"/>
    <w:rsid w:val="00766776"/>
    <w:rPr>
      <w:color w:val="0000FF"/>
      <w:u w:val="single"/>
    </w:rPr>
  </w:style>
  <w:style w:type="paragraph" w:customStyle="1" w:styleId="Default">
    <w:name w:val="Default"/>
    <w:rsid w:val="00766776"/>
    <w:pPr>
      <w:widowControl w:val="0"/>
      <w:autoSpaceDE w:val="0"/>
      <w:autoSpaceDN w:val="0"/>
      <w:adjustRightInd w:val="0"/>
      <w:spacing w:after="0" w:line="240" w:lineRule="auto"/>
    </w:pPr>
    <w:rPr>
      <w:rFonts w:ascii="Times New Roman" w:eastAsia="MS Mincho" w:hAnsi="Times New Roman" w:cs="Times New Roman"/>
      <w:color w:val="000000"/>
      <w:sz w:val="24"/>
      <w:szCs w:val="24"/>
      <w:lang w:eastAsia="ja-JP"/>
    </w:rPr>
  </w:style>
  <w:style w:type="paragraph" w:styleId="BalloonText">
    <w:name w:val="Balloon Text"/>
    <w:basedOn w:val="Normal"/>
    <w:link w:val="BalloonTextChar"/>
    <w:uiPriority w:val="99"/>
    <w:semiHidden/>
    <w:unhideWhenUsed/>
    <w:rsid w:val="005D5A64"/>
    <w:rPr>
      <w:rFonts w:ascii="Tahoma" w:hAnsi="Tahoma" w:cs="Tahoma"/>
      <w:sz w:val="16"/>
      <w:szCs w:val="16"/>
    </w:rPr>
  </w:style>
  <w:style w:type="character" w:customStyle="1" w:styleId="BalloonTextChar">
    <w:name w:val="Balloon Text Char"/>
    <w:basedOn w:val="DefaultParagraphFont"/>
    <w:link w:val="BalloonText"/>
    <w:uiPriority w:val="99"/>
    <w:semiHidden/>
    <w:rsid w:val="005D5A64"/>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084BCC"/>
    <w:rPr>
      <w:color w:val="800080" w:themeColor="followedHyperlink"/>
      <w:u w:val="single"/>
    </w:rPr>
  </w:style>
  <w:style w:type="character" w:styleId="CommentReference">
    <w:name w:val="annotation reference"/>
    <w:basedOn w:val="DefaultParagraphFont"/>
    <w:uiPriority w:val="99"/>
    <w:semiHidden/>
    <w:unhideWhenUsed/>
    <w:rsid w:val="005F1727"/>
    <w:rPr>
      <w:sz w:val="16"/>
      <w:szCs w:val="16"/>
    </w:rPr>
  </w:style>
  <w:style w:type="paragraph" w:styleId="CommentText">
    <w:name w:val="annotation text"/>
    <w:basedOn w:val="Normal"/>
    <w:link w:val="CommentTextChar"/>
    <w:uiPriority w:val="99"/>
    <w:semiHidden/>
    <w:unhideWhenUsed/>
    <w:rsid w:val="005F1727"/>
    <w:rPr>
      <w:sz w:val="20"/>
      <w:szCs w:val="20"/>
    </w:rPr>
  </w:style>
  <w:style w:type="character" w:customStyle="1" w:styleId="CommentTextChar">
    <w:name w:val="Comment Text Char"/>
    <w:basedOn w:val="DefaultParagraphFont"/>
    <w:link w:val="CommentText"/>
    <w:uiPriority w:val="99"/>
    <w:semiHidden/>
    <w:rsid w:val="005F1727"/>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5F1727"/>
    <w:rPr>
      <w:b/>
      <w:bCs/>
    </w:rPr>
  </w:style>
  <w:style w:type="character" w:customStyle="1" w:styleId="CommentSubjectChar">
    <w:name w:val="Comment Subject Char"/>
    <w:basedOn w:val="CommentTextChar"/>
    <w:link w:val="CommentSubject"/>
    <w:uiPriority w:val="99"/>
    <w:semiHidden/>
    <w:rsid w:val="005F1727"/>
    <w:rPr>
      <w:rFonts w:ascii="Arial" w:eastAsia="Times New Roman" w:hAnsi="Arial" w:cs="Times New Roman"/>
      <w:b/>
      <w:bCs/>
      <w:sz w:val="20"/>
      <w:szCs w:val="20"/>
    </w:rPr>
  </w:style>
  <w:style w:type="character" w:styleId="UnresolvedMention">
    <w:name w:val="Unresolved Mention"/>
    <w:basedOn w:val="DefaultParagraphFont"/>
    <w:uiPriority w:val="99"/>
    <w:semiHidden/>
    <w:unhideWhenUsed/>
    <w:rsid w:val="005F1727"/>
    <w:rPr>
      <w:color w:val="605E5C"/>
      <w:shd w:val="clear" w:color="auto" w:fill="E1DFDD"/>
    </w:rPr>
  </w:style>
  <w:style w:type="paragraph" w:styleId="ListParagraph">
    <w:name w:val="List Paragraph"/>
    <w:basedOn w:val="Normal"/>
    <w:uiPriority w:val="34"/>
    <w:qFormat/>
    <w:rsid w:val="007077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6902">
      <w:bodyDiv w:val="1"/>
      <w:marLeft w:val="0"/>
      <w:marRight w:val="0"/>
      <w:marTop w:val="0"/>
      <w:marBottom w:val="0"/>
      <w:divBdr>
        <w:top w:val="none" w:sz="0" w:space="0" w:color="auto"/>
        <w:left w:val="none" w:sz="0" w:space="0" w:color="auto"/>
        <w:bottom w:val="none" w:sz="0" w:space="0" w:color="auto"/>
        <w:right w:val="none" w:sz="0" w:space="0" w:color="auto"/>
      </w:divBdr>
    </w:div>
    <w:div w:id="112289089">
      <w:bodyDiv w:val="1"/>
      <w:marLeft w:val="0"/>
      <w:marRight w:val="0"/>
      <w:marTop w:val="0"/>
      <w:marBottom w:val="0"/>
      <w:divBdr>
        <w:top w:val="none" w:sz="0" w:space="0" w:color="auto"/>
        <w:left w:val="none" w:sz="0" w:space="0" w:color="auto"/>
        <w:bottom w:val="none" w:sz="0" w:space="0" w:color="auto"/>
        <w:right w:val="none" w:sz="0" w:space="0" w:color="auto"/>
      </w:divBdr>
    </w:div>
    <w:div w:id="160777236">
      <w:bodyDiv w:val="1"/>
      <w:marLeft w:val="0"/>
      <w:marRight w:val="0"/>
      <w:marTop w:val="0"/>
      <w:marBottom w:val="0"/>
      <w:divBdr>
        <w:top w:val="none" w:sz="0" w:space="0" w:color="auto"/>
        <w:left w:val="none" w:sz="0" w:space="0" w:color="auto"/>
        <w:bottom w:val="none" w:sz="0" w:space="0" w:color="auto"/>
        <w:right w:val="none" w:sz="0" w:space="0" w:color="auto"/>
      </w:divBdr>
    </w:div>
    <w:div w:id="171535149">
      <w:bodyDiv w:val="1"/>
      <w:marLeft w:val="0"/>
      <w:marRight w:val="0"/>
      <w:marTop w:val="0"/>
      <w:marBottom w:val="0"/>
      <w:divBdr>
        <w:top w:val="none" w:sz="0" w:space="0" w:color="auto"/>
        <w:left w:val="none" w:sz="0" w:space="0" w:color="auto"/>
        <w:bottom w:val="none" w:sz="0" w:space="0" w:color="auto"/>
        <w:right w:val="none" w:sz="0" w:space="0" w:color="auto"/>
      </w:divBdr>
    </w:div>
    <w:div w:id="235094016">
      <w:bodyDiv w:val="1"/>
      <w:marLeft w:val="0"/>
      <w:marRight w:val="0"/>
      <w:marTop w:val="0"/>
      <w:marBottom w:val="0"/>
      <w:divBdr>
        <w:top w:val="none" w:sz="0" w:space="0" w:color="auto"/>
        <w:left w:val="none" w:sz="0" w:space="0" w:color="auto"/>
        <w:bottom w:val="none" w:sz="0" w:space="0" w:color="auto"/>
        <w:right w:val="none" w:sz="0" w:space="0" w:color="auto"/>
      </w:divBdr>
      <w:divsChild>
        <w:div w:id="1716806613">
          <w:marLeft w:val="0"/>
          <w:marRight w:val="0"/>
          <w:marTop w:val="0"/>
          <w:marBottom w:val="0"/>
          <w:divBdr>
            <w:top w:val="none" w:sz="0" w:space="0" w:color="auto"/>
            <w:left w:val="none" w:sz="0" w:space="0" w:color="auto"/>
            <w:bottom w:val="none" w:sz="0" w:space="0" w:color="auto"/>
            <w:right w:val="none" w:sz="0" w:space="0" w:color="auto"/>
          </w:divBdr>
          <w:divsChild>
            <w:div w:id="1242789448">
              <w:marLeft w:val="0"/>
              <w:marRight w:val="0"/>
              <w:marTop w:val="0"/>
              <w:marBottom w:val="0"/>
              <w:divBdr>
                <w:top w:val="none" w:sz="0" w:space="0" w:color="auto"/>
                <w:left w:val="none" w:sz="0" w:space="0" w:color="auto"/>
                <w:bottom w:val="none" w:sz="0" w:space="0" w:color="auto"/>
                <w:right w:val="none" w:sz="0" w:space="0" w:color="auto"/>
              </w:divBdr>
              <w:divsChild>
                <w:div w:id="30312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015241">
      <w:bodyDiv w:val="1"/>
      <w:marLeft w:val="0"/>
      <w:marRight w:val="0"/>
      <w:marTop w:val="0"/>
      <w:marBottom w:val="0"/>
      <w:divBdr>
        <w:top w:val="none" w:sz="0" w:space="0" w:color="auto"/>
        <w:left w:val="none" w:sz="0" w:space="0" w:color="auto"/>
        <w:bottom w:val="none" w:sz="0" w:space="0" w:color="auto"/>
        <w:right w:val="none" w:sz="0" w:space="0" w:color="auto"/>
      </w:divBdr>
    </w:div>
    <w:div w:id="623121455">
      <w:bodyDiv w:val="1"/>
      <w:marLeft w:val="0"/>
      <w:marRight w:val="0"/>
      <w:marTop w:val="0"/>
      <w:marBottom w:val="0"/>
      <w:divBdr>
        <w:top w:val="none" w:sz="0" w:space="0" w:color="auto"/>
        <w:left w:val="none" w:sz="0" w:space="0" w:color="auto"/>
        <w:bottom w:val="none" w:sz="0" w:space="0" w:color="auto"/>
        <w:right w:val="none" w:sz="0" w:space="0" w:color="auto"/>
      </w:divBdr>
      <w:divsChild>
        <w:div w:id="1918788095">
          <w:marLeft w:val="0"/>
          <w:marRight w:val="0"/>
          <w:marTop w:val="0"/>
          <w:marBottom w:val="0"/>
          <w:divBdr>
            <w:top w:val="none" w:sz="0" w:space="0" w:color="auto"/>
            <w:left w:val="none" w:sz="0" w:space="0" w:color="auto"/>
            <w:bottom w:val="none" w:sz="0" w:space="0" w:color="auto"/>
            <w:right w:val="none" w:sz="0" w:space="0" w:color="auto"/>
          </w:divBdr>
          <w:divsChild>
            <w:div w:id="410855480">
              <w:marLeft w:val="0"/>
              <w:marRight w:val="0"/>
              <w:marTop w:val="0"/>
              <w:marBottom w:val="0"/>
              <w:divBdr>
                <w:top w:val="none" w:sz="0" w:space="0" w:color="auto"/>
                <w:left w:val="none" w:sz="0" w:space="0" w:color="auto"/>
                <w:bottom w:val="none" w:sz="0" w:space="0" w:color="auto"/>
                <w:right w:val="none" w:sz="0" w:space="0" w:color="auto"/>
              </w:divBdr>
              <w:divsChild>
                <w:div w:id="25752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115171">
      <w:bodyDiv w:val="1"/>
      <w:marLeft w:val="0"/>
      <w:marRight w:val="0"/>
      <w:marTop w:val="0"/>
      <w:marBottom w:val="0"/>
      <w:divBdr>
        <w:top w:val="none" w:sz="0" w:space="0" w:color="auto"/>
        <w:left w:val="none" w:sz="0" w:space="0" w:color="auto"/>
        <w:bottom w:val="none" w:sz="0" w:space="0" w:color="auto"/>
        <w:right w:val="none" w:sz="0" w:space="0" w:color="auto"/>
      </w:divBdr>
    </w:div>
    <w:div w:id="763189058">
      <w:bodyDiv w:val="1"/>
      <w:marLeft w:val="0"/>
      <w:marRight w:val="0"/>
      <w:marTop w:val="0"/>
      <w:marBottom w:val="0"/>
      <w:divBdr>
        <w:top w:val="none" w:sz="0" w:space="0" w:color="auto"/>
        <w:left w:val="none" w:sz="0" w:space="0" w:color="auto"/>
        <w:bottom w:val="none" w:sz="0" w:space="0" w:color="auto"/>
        <w:right w:val="none" w:sz="0" w:space="0" w:color="auto"/>
      </w:divBdr>
      <w:divsChild>
        <w:div w:id="349450695">
          <w:marLeft w:val="0"/>
          <w:marRight w:val="0"/>
          <w:marTop w:val="0"/>
          <w:marBottom w:val="0"/>
          <w:divBdr>
            <w:top w:val="none" w:sz="0" w:space="0" w:color="auto"/>
            <w:left w:val="none" w:sz="0" w:space="0" w:color="auto"/>
            <w:bottom w:val="none" w:sz="0" w:space="0" w:color="auto"/>
            <w:right w:val="none" w:sz="0" w:space="0" w:color="auto"/>
          </w:divBdr>
          <w:divsChild>
            <w:div w:id="62259641">
              <w:marLeft w:val="0"/>
              <w:marRight w:val="0"/>
              <w:marTop w:val="0"/>
              <w:marBottom w:val="0"/>
              <w:divBdr>
                <w:top w:val="none" w:sz="0" w:space="0" w:color="auto"/>
                <w:left w:val="none" w:sz="0" w:space="0" w:color="auto"/>
                <w:bottom w:val="none" w:sz="0" w:space="0" w:color="auto"/>
                <w:right w:val="none" w:sz="0" w:space="0" w:color="auto"/>
              </w:divBdr>
              <w:divsChild>
                <w:div w:id="30108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545256">
      <w:bodyDiv w:val="1"/>
      <w:marLeft w:val="0"/>
      <w:marRight w:val="0"/>
      <w:marTop w:val="0"/>
      <w:marBottom w:val="0"/>
      <w:divBdr>
        <w:top w:val="none" w:sz="0" w:space="0" w:color="auto"/>
        <w:left w:val="none" w:sz="0" w:space="0" w:color="auto"/>
        <w:bottom w:val="none" w:sz="0" w:space="0" w:color="auto"/>
        <w:right w:val="none" w:sz="0" w:space="0" w:color="auto"/>
      </w:divBdr>
      <w:divsChild>
        <w:div w:id="1635058423">
          <w:marLeft w:val="0"/>
          <w:marRight w:val="0"/>
          <w:marTop w:val="0"/>
          <w:marBottom w:val="0"/>
          <w:divBdr>
            <w:top w:val="none" w:sz="0" w:space="0" w:color="auto"/>
            <w:left w:val="none" w:sz="0" w:space="0" w:color="auto"/>
            <w:bottom w:val="none" w:sz="0" w:space="0" w:color="auto"/>
            <w:right w:val="none" w:sz="0" w:space="0" w:color="auto"/>
          </w:divBdr>
          <w:divsChild>
            <w:div w:id="2039307913">
              <w:marLeft w:val="0"/>
              <w:marRight w:val="0"/>
              <w:marTop w:val="0"/>
              <w:marBottom w:val="0"/>
              <w:divBdr>
                <w:top w:val="none" w:sz="0" w:space="0" w:color="auto"/>
                <w:left w:val="none" w:sz="0" w:space="0" w:color="auto"/>
                <w:bottom w:val="none" w:sz="0" w:space="0" w:color="auto"/>
                <w:right w:val="none" w:sz="0" w:space="0" w:color="auto"/>
              </w:divBdr>
              <w:divsChild>
                <w:div w:id="82104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536466">
      <w:bodyDiv w:val="1"/>
      <w:marLeft w:val="0"/>
      <w:marRight w:val="0"/>
      <w:marTop w:val="0"/>
      <w:marBottom w:val="0"/>
      <w:divBdr>
        <w:top w:val="none" w:sz="0" w:space="0" w:color="auto"/>
        <w:left w:val="none" w:sz="0" w:space="0" w:color="auto"/>
        <w:bottom w:val="none" w:sz="0" w:space="0" w:color="auto"/>
        <w:right w:val="none" w:sz="0" w:space="0" w:color="auto"/>
      </w:divBdr>
    </w:div>
    <w:div w:id="1302540415">
      <w:bodyDiv w:val="1"/>
      <w:marLeft w:val="0"/>
      <w:marRight w:val="0"/>
      <w:marTop w:val="0"/>
      <w:marBottom w:val="0"/>
      <w:divBdr>
        <w:top w:val="none" w:sz="0" w:space="0" w:color="auto"/>
        <w:left w:val="none" w:sz="0" w:space="0" w:color="auto"/>
        <w:bottom w:val="none" w:sz="0" w:space="0" w:color="auto"/>
        <w:right w:val="none" w:sz="0" w:space="0" w:color="auto"/>
      </w:divBdr>
    </w:div>
    <w:div w:id="1516647588">
      <w:bodyDiv w:val="1"/>
      <w:marLeft w:val="0"/>
      <w:marRight w:val="0"/>
      <w:marTop w:val="0"/>
      <w:marBottom w:val="0"/>
      <w:divBdr>
        <w:top w:val="none" w:sz="0" w:space="0" w:color="auto"/>
        <w:left w:val="none" w:sz="0" w:space="0" w:color="auto"/>
        <w:bottom w:val="none" w:sz="0" w:space="0" w:color="auto"/>
        <w:right w:val="none" w:sz="0" w:space="0" w:color="auto"/>
      </w:divBdr>
    </w:div>
    <w:div w:id="1554733049">
      <w:bodyDiv w:val="1"/>
      <w:marLeft w:val="0"/>
      <w:marRight w:val="0"/>
      <w:marTop w:val="0"/>
      <w:marBottom w:val="0"/>
      <w:divBdr>
        <w:top w:val="none" w:sz="0" w:space="0" w:color="auto"/>
        <w:left w:val="none" w:sz="0" w:space="0" w:color="auto"/>
        <w:bottom w:val="none" w:sz="0" w:space="0" w:color="auto"/>
        <w:right w:val="none" w:sz="0" w:space="0" w:color="auto"/>
      </w:divBdr>
      <w:divsChild>
        <w:div w:id="1470587453">
          <w:marLeft w:val="0"/>
          <w:marRight w:val="0"/>
          <w:marTop w:val="0"/>
          <w:marBottom w:val="0"/>
          <w:divBdr>
            <w:top w:val="none" w:sz="0" w:space="0" w:color="auto"/>
            <w:left w:val="none" w:sz="0" w:space="0" w:color="auto"/>
            <w:bottom w:val="none" w:sz="0" w:space="0" w:color="auto"/>
            <w:right w:val="none" w:sz="0" w:space="0" w:color="auto"/>
          </w:divBdr>
          <w:divsChild>
            <w:div w:id="1421101610">
              <w:marLeft w:val="0"/>
              <w:marRight w:val="0"/>
              <w:marTop w:val="0"/>
              <w:marBottom w:val="0"/>
              <w:divBdr>
                <w:top w:val="none" w:sz="0" w:space="0" w:color="auto"/>
                <w:left w:val="none" w:sz="0" w:space="0" w:color="auto"/>
                <w:bottom w:val="none" w:sz="0" w:space="0" w:color="auto"/>
                <w:right w:val="none" w:sz="0" w:space="0" w:color="auto"/>
              </w:divBdr>
              <w:divsChild>
                <w:div w:id="561140911">
                  <w:marLeft w:val="0"/>
                  <w:marRight w:val="0"/>
                  <w:marTop w:val="0"/>
                  <w:marBottom w:val="0"/>
                  <w:divBdr>
                    <w:top w:val="none" w:sz="0" w:space="0" w:color="auto"/>
                    <w:left w:val="none" w:sz="0" w:space="0" w:color="auto"/>
                    <w:bottom w:val="none" w:sz="0" w:space="0" w:color="auto"/>
                    <w:right w:val="none" w:sz="0" w:space="0" w:color="auto"/>
                  </w:divBdr>
                  <w:divsChild>
                    <w:div w:id="53276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409571">
      <w:bodyDiv w:val="1"/>
      <w:marLeft w:val="0"/>
      <w:marRight w:val="0"/>
      <w:marTop w:val="0"/>
      <w:marBottom w:val="0"/>
      <w:divBdr>
        <w:top w:val="none" w:sz="0" w:space="0" w:color="auto"/>
        <w:left w:val="none" w:sz="0" w:space="0" w:color="auto"/>
        <w:bottom w:val="none" w:sz="0" w:space="0" w:color="auto"/>
        <w:right w:val="none" w:sz="0" w:space="0" w:color="auto"/>
      </w:divBdr>
      <w:divsChild>
        <w:div w:id="25833354">
          <w:marLeft w:val="0"/>
          <w:marRight w:val="0"/>
          <w:marTop w:val="0"/>
          <w:marBottom w:val="0"/>
          <w:divBdr>
            <w:top w:val="none" w:sz="0" w:space="0" w:color="auto"/>
            <w:left w:val="none" w:sz="0" w:space="0" w:color="auto"/>
            <w:bottom w:val="none" w:sz="0" w:space="0" w:color="auto"/>
            <w:right w:val="none" w:sz="0" w:space="0" w:color="auto"/>
          </w:divBdr>
          <w:divsChild>
            <w:div w:id="671370712">
              <w:marLeft w:val="0"/>
              <w:marRight w:val="0"/>
              <w:marTop w:val="0"/>
              <w:marBottom w:val="0"/>
              <w:divBdr>
                <w:top w:val="none" w:sz="0" w:space="0" w:color="auto"/>
                <w:left w:val="none" w:sz="0" w:space="0" w:color="auto"/>
                <w:bottom w:val="none" w:sz="0" w:space="0" w:color="auto"/>
                <w:right w:val="none" w:sz="0" w:space="0" w:color="auto"/>
              </w:divBdr>
              <w:divsChild>
                <w:div w:id="153769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261461">
      <w:bodyDiv w:val="1"/>
      <w:marLeft w:val="0"/>
      <w:marRight w:val="0"/>
      <w:marTop w:val="0"/>
      <w:marBottom w:val="0"/>
      <w:divBdr>
        <w:top w:val="none" w:sz="0" w:space="0" w:color="auto"/>
        <w:left w:val="none" w:sz="0" w:space="0" w:color="auto"/>
        <w:bottom w:val="none" w:sz="0" w:space="0" w:color="auto"/>
        <w:right w:val="none" w:sz="0" w:space="0" w:color="auto"/>
      </w:divBdr>
    </w:div>
    <w:div w:id="1924992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lm.nih.gov/bsd/uniform_requirements.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sites/SRGA/Private</xsnScope>
</customXsn>
</file>

<file path=customXml/item3.xml><?xml version="1.0" encoding="utf-8"?>
<ct:contentTypeSchema xmlns:ct="http://schemas.microsoft.com/office/2006/metadata/contentType" xmlns:ma="http://schemas.microsoft.com/office/2006/metadata/properties/metaAttributes" ct:_="" ma:_="" ma:contentTypeName="Document" ma:contentTypeID="0x01010001E7BD8D0D4D6547AFA839F7926BF513" ma:contentTypeVersion="173" ma:contentTypeDescription="Create a new document." ma:contentTypeScope="" ma:versionID="c322faeb6e3cf54ee637df8d726c4aa3">
  <xsd:schema xmlns:xsd="http://www.w3.org/2001/XMLSchema" xmlns:xs="http://www.w3.org/2001/XMLSchema" xmlns:p="http://schemas.microsoft.com/office/2006/metadata/properties" xmlns:ns2="8a302f1f-d667-4974-bfff-3337127521e4" xmlns:ns4="6d88d78e-f161-4c6e-9f3c-594902fa883d" targetNamespace="http://schemas.microsoft.com/office/2006/metadata/properties" ma:root="true" ma:fieldsID="e1465c4cf9613e7a6350545d3d9e38fd" ns2:_="" ns4:_="">
    <xsd:import namespace="8a302f1f-d667-4974-bfff-3337127521e4"/>
    <xsd:import namespace="6d88d78e-f161-4c6e-9f3c-594902fa883d"/>
    <xsd:element name="properties">
      <xsd:complexType>
        <xsd:sequence>
          <xsd:element name="documentManagement">
            <xsd:complexType>
              <xsd:all>
                <xsd:element ref="ns2:TaxCatchAll" minOccurs="0"/>
                <xsd:element ref="ns4:lcfe671c48f043ab88cd1296da1bf20a"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02f1f-d667-4974-bfff-3337127521e4"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4f8efdff-19cb-4bcf-a316-7e7a9ea33dcf}" ma:internalName="TaxCatchAll" ma:readOnly="false" ma:showField="CatchAllData" ma:web="8a302f1f-d667-4974-bfff-3337127521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d88d78e-f161-4c6e-9f3c-594902fa883d" elementFormDefault="qualified">
    <xsd:import namespace="http://schemas.microsoft.com/office/2006/documentManagement/types"/>
    <xsd:import namespace="http://schemas.microsoft.com/office/infopath/2007/PartnerControls"/>
    <xsd:element name="lcfe671c48f043ab88cd1296da1bf20a" ma:index="10" nillable="true" ma:taxonomy="true" ma:internalName="lcfe671c48f043ab88cd1296da1bf20a" ma:taxonomyFieldName="Tags" ma:displayName="Tags" ma:default="" ma:fieldId="{5cfe671c-48f0-43ab-88cd-1296da1bf20a}" ma:taxonomyMulti="true" ma:sspId="21ebde4a-ab84-4301-9abd-8caaf1630b25" ma:termSetId="20542349-cc89-4a26-aaf3-512d604c6d9e" ma:anchorId="00000000-0000-0000-0000-000000000000" ma:open="true" ma:isKeyword="false">
      <xsd:complexType>
        <xsd:sequence>
          <xsd:element ref="pc:Terms" minOccurs="0" maxOccurs="1"/>
        </xsd:sequence>
      </xsd:complexType>
    </xsd:element>
    <xsd:element name="MediaLengthInSeconds" ma:index="11" nillable="true" ma:displayName="Length (seconds)"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1ebde4a-ab84-4301-9abd-8caaf1630b25"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a302f1f-d667-4974-bfff-3337127521e4" xsi:nil="true"/>
    <lcfe671c48f043ab88cd1296da1bf20a xmlns="6d88d78e-f161-4c6e-9f3c-594902fa883d">
      <Terms xmlns="http://schemas.microsoft.com/office/infopath/2007/PartnerControls"/>
    </lcfe671c48f043ab88cd1296da1bf20a>
    <lcf76f155ced4ddcb4097134ff3c332f xmlns="6d88d78e-f161-4c6e-9f3c-594902fa88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E110E1C-B325-410A-8FD6-55F05341333F}">
  <ds:schemaRefs>
    <ds:schemaRef ds:uri="http://schemas.microsoft.com/sharepoint/v3/contenttype/forms"/>
  </ds:schemaRefs>
</ds:datastoreItem>
</file>

<file path=customXml/itemProps2.xml><?xml version="1.0" encoding="utf-8"?>
<ds:datastoreItem xmlns:ds="http://schemas.openxmlformats.org/officeDocument/2006/customXml" ds:itemID="{12D22BFB-D873-4A63-B793-74B49AA87646}">
  <ds:schemaRefs>
    <ds:schemaRef ds:uri="http://schemas.microsoft.com/office/2006/metadata/customXsn"/>
  </ds:schemaRefs>
</ds:datastoreItem>
</file>

<file path=customXml/itemProps3.xml><?xml version="1.0" encoding="utf-8"?>
<ds:datastoreItem xmlns:ds="http://schemas.openxmlformats.org/officeDocument/2006/customXml" ds:itemID="{971EFC61-595F-4A2B-82B8-69CF10AC68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02f1f-d667-4974-bfff-3337127521e4"/>
    <ds:schemaRef ds:uri="6d88d78e-f161-4c6e-9f3c-594902fa88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9E1629-2CAD-4C98-96C0-EBB65E1E17B0}">
  <ds:schemaRefs>
    <ds:schemaRef ds:uri="http://schemas.microsoft.com/office/2006/metadata/properties"/>
    <ds:schemaRef ds:uri="http://schemas.microsoft.com/office/infopath/2007/PartnerControls"/>
    <ds:schemaRef ds:uri="8a302f1f-d667-4974-bfff-3337127521e4"/>
    <ds:schemaRef ds:uri="6d88d78e-f161-4c6e-9f3c-594902fa883d"/>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Pages>
  <Words>351</Words>
  <Characters>200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btree, Deborah</dc:creator>
  <cp:lastModifiedBy>Evandro de Azambuja</cp:lastModifiedBy>
  <cp:revision>11</cp:revision>
  <dcterms:created xsi:type="dcterms:W3CDTF">2022-08-08T08:56:00Z</dcterms:created>
  <dcterms:modified xsi:type="dcterms:W3CDTF">2022-09-3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E7BD8D0D4D6547AFA839F7926BF513</vt:lpwstr>
  </property>
  <property fmtid="{D5CDD505-2E9C-101B-9397-08002B2CF9AE}" pid="3" name="Tags">
    <vt:lpwstr/>
  </property>
  <property fmtid="{D5CDD505-2E9C-101B-9397-08002B2CF9AE}" pid="4" name="GUID">
    <vt:lpwstr>08a9fa62-b507-46c3-9aea-cc75b8177cec</vt:lpwstr>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TagsTaxHTField0">
    <vt:lpwstr/>
  </property>
  <property fmtid="{D5CDD505-2E9C-101B-9397-08002B2CF9AE}" pid="10" name="MediaServiceImageTags">
    <vt:lpwstr/>
  </property>
  <property fmtid="{D5CDD505-2E9C-101B-9397-08002B2CF9AE}" pid="11" name="MSIP_Label_418c1083-8924-401d-97ae-40f5eed0fcd8_Enabled">
    <vt:lpwstr>true</vt:lpwstr>
  </property>
  <property fmtid="{D5CDD505-2E9C-101B-9397-08002B2CF9AE}" pid="12" name="MSIP_Label_418c1083-8924-401d-97ae-40f5eed0fcd8_SetDate">
    <vt:lpwstr>2022-09-30T10:48:22Z</vt:lpwstr>
  </property>
  <property fmtid="{D5CDD505-2E9C-101B-9397-08002B2CF9AE}" pid="13" name="MSIP_Label_418c1083-8924-401d-97ae-40f5eed0fcd8_Method">
    <vt:lpwstr>Standard</vt:lpwstr>
  </property>
  <property fmtid="{D5CDD505-2E9C-101B-9397-08002B2CF9AE}" pid="14" name="MSIP_Label_418c1083-8924-401d-97ae-40f5eed0fcd8_Name">
    <vt:lpwstr>418c1083-8924-401d-97ae-40f5eed0fcd8</vt:lpwstr>
  </property>
  <property fmtid="{D5CDD505-2E9C-101B-9397-08002B2CF9AE}" pid="15" name="MSIP_Label_418c1083-8924-401d-97ae-40f5eed0fcd8_SiteId">
    <vt:lpwstr>a5a8bcaa-3292-41e6-b735-5e8b21f4dbfd</vt:lpwstr>
  </property>
  <property fmtid="{D5CDD505-2E9C-101B-9397-08002B2CF9AE}" pid="16" name="MSIP_Label_418c1083-8924-401d-97ae-40f5eed0fcd8_ActionId">
    <vt:lpwstr>4e2c225a-f37a-402d-a250-818fa90353e5</vt:lpwstr>
  </property>
  <property fmtid="{D5CDD505-2E9C-101B-9397-08002B2CF9AE}" pid="17" name="MSIP_Label_418c1083-8924-401d-97ae-40f5eed0fcd8_ContentBits">
    <vt:lpwstr>0</vt:lpwstr>
  </property>
</Properties>
</file>